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29D96" w14:textId="1E3A627C" w:rsidR="00B105B5" w:rsidRDefault="004F5565" w:rsidP="004F5565">
      <w:pPr>
        <w:jc w:val="center"/>
        <w:rPr>
          <w:rFonts w:eastAsiaTheme="minorEastAsia"/>
          <w:b/>
          <w:sz w:val="32"/>
          <w:lang w:val="en-US" w:eastAsia="ja-JP"/>
        </w:rPr>
      </w:pPr>
      <w:bookmarkStart w:id="0" w:name="_GoBack"/>
      <w:bookmarkEnd w:id="0"/>
      <w:r>
        <w:rPr>
          <w:noProof/>
          <w:lang w:eastAsia="en-GB"/>
        </w:rPr>
        <w:drawing>
          <wp:inline distT="0" distB="0" distL="0" distR="0" wp14:anchorId="40456457" wp14:editId="7B4AB8D8">
            <wp:extent cx="1421758" cy="1653540"/>
            <wp:effectExtent l="0" t="0" r="7620" b="3810"/>
            <wp:docPr id="1" name="Picture 1" descr="C:\Users\Peter\Desktop\OWLS only fina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1758" cy="1653540"/>
                    </a:xfrm>
                    <a:prstGeom prst="rect">
                      <a:avLst/>
                    </a:prstGeom>
                  </pic:spPr>
                </pic:pic>
              </a:graphicData>
            </a:graphic>
          </wp:inline>
        </w:drawing>
      </w:r>
    </w:p>
    <w:p w14:paraId="0570A5A3" w14:textId="77777777" w:rsidR="00F303A8" w:rsidRDefault="00F303A8" w:rsidP="00A23725">
      <w:pPr>
        <w:jc w:val="center"/>
        <w:rPr>
          <w:rFonts w:eastAsiaTheme="majorEastAsia" w:cs="Arial"/>
          <w:color w:val="000000" w:themeColor="text1"/>
          <w:sz w:val="72"/>
          <w:szCs w:val="80"/>
          <w:lang w:val="en-US" w:eastAsia="ja-JP"/>
        </w:rPr>
      </w:pPr>
      <w:bookmarkStart w:id="1" w:name="_Peafowl_and_the"/>
      <w:bookmarkStart w:id="2" w:name="_Section_1"/>
      <w:bookmarkStart w:id="3" w:name="_Legislative_framework"/>
      <w:bookmarkStart w:id="4" w:name="_Legal_framework"/>
      <w:bookmarkEnd w:id="1"/>
      <w:bookmarkEnd w:id="2"/>
      <w:bookmarkEnd w:id="3"/>
      <w:bookmarkEnd w:id="4"/>
    </w:p>
    <w:p w14:paraId="55C48F61" w14:textId="0481DFBA" w:rsidR="00A23725" w:rsidRDefault="00EF4AEC" w:rsidP="00A23725">
      <w:pPr>
        <w:jc w:val="center"/>
        <w:rPr>
          <w:rFonts w:eastAsiaTheme="majorEastAsia" w:cs="Arial"/>
          <w:color w:val="5F5F5F" w:themeColor="accent1" w:themeShade="BF"/>
          <w:sz w:val="80"/>
          <w:szCs w:val="80"/>
          <w:lang w:val="en-US" w:eastAsia="ja-JP"/>
        </w:rPr>
      </w:pPr>
      <w:r>
        <w:rPr>
          <w:rFonts w:eastAsiaTheme="majorEastAsia" w:cs="Arial"/>
          <w:color w:val="000000" w:themeColor="text1"/>
          <w:sz w:val="72"/>
          <w:szCs w:val="80"/>
          <w:lang w:val="en-US" w:eastAsia="ja-JP"/>
        </w:rPr>
        <w:t xml:space="preserve">Equal Opportunities </w:t>
      </w:r>
      <w:r w:rsidR="00BF2438">
        <w:rPr>
          <w:rFonts w:eastAsiaTheme="majorEastAsia" w:cs="Arial"/>
          <w:color w:val="000000" w:themeColor="text1"/>
          <w:sz w:val="72"/>
          <w:szCs w:val="80"/>
          <w:lang w:val="en-US" w:eastAsia="ja-JP"/>
        </w:rPr>
        <w:t>Policy</w:t>
      </w:r>
      <w:r>
        <w:rPr>
          <w:rFonts w:eastAsiaTheme="majorEastAsia" w:cs="Arial"/>
          <w:color w:val="000000" w:themeColor="text1"/>
          <w:sz w:val="72"/>
          <w:szCs w:val="80"/>
          <w:lang w:val="en-US" w:eastAsia="ja-JP"/>
        </w:rPr>
        <w:t>: Pupils</w:t>
      </w:r>
    </w:p>
    <w:p w14:paraId="753CEC67" w14:textId="77777777" w:rsidR="00F303A8" w:rsidRDefault="00F303A8" w:rsidP="00F303A8">
      <w:pPr>
        <w:jc w:val="right"/>
        <w:rPr>
          <w:rFonts w:ascii="Calibri" w:hAnsi="Calibri" w:cs="Calibri"/>
        </w:rPr>
      </w:pPr>
    </w:p>
    <w:p w14:paraId="494ED5B6" w14:textId="77777777" w:rsidR="00F303A8" w:rsidRDefault="00F303A8" w:rsidP="00F303A8">
      <w:pPr>
        <w:jc w:val="right"/>
        <w:rPr>
          <w:rFonts w:ascii="Calibri" w:hAnsi="Calibri" w:cs="Calibri"/>
        </w:rPr>
      </w:pPr>
    </w:p>
    <w:p w14:paraId="022B418F" w14:textId="3D46343D" w:rsidR="00F303A8" w:rsidRPr="00F303A8" w:rsidRDefault="00F303A8" w:rsidP="00F303A8">
      <w:pPr>
        <w:jc w:val="right"/>
        <w:rPr>
          <w:rFonts w:ascii="Calibri" w:hAnsi="Calibri" w:cs="Calibri"/>
        </w:rPr>
      </w:pPr>
      <w:r w:rsidRPr="00F303A8">
        <w:rPr>
          <w:rFonts w:ascii="Calibri" w:hAnsi="Calibri" w:cs="Calibri"/>
        </w:rPr>
        <w:t>Version: 1.0</w:t>
      </w:r>
    </w:p>
    <w:p w14:paraId="507EB402" w14:textId="77777777" w:rsidR="00F303A8" w:rsidRPr="00F303A8" w:rsidRDefault="00F303A8" w:rsidP="00F303A8">
      <w:pPr>
        <w:rPr>
          <w:rFonts w:ascii="Calibri" w:hAnsi="Calibri" w:cs="Calibri"/>
        </w:rPr>
      </w:pPr>
    </w:p>
    <w:tbl>
      <w:tblPr>
        <w:tblStyle w:val="TableGrid"/>
        <w:tblW w:w="0" w:type="auto"/>
        <w:tblLook w:val="04A0" w:firstRow="1" w:lastRow="0" w:firstColumn="1" w:lastColumn="0" w:noHBand="0" w:noVBand="1"/>
      </w:tblPr>
      <w:tblGrid>
        <w:gridCol w:w="4020"/>
        <w:gridCol w:w="4996"/>
      </w:tblGrid>
      <w:tr w:rsidR="00F303A8" w:rsidRPr="00F303A8" w14:paraId="6C2B21B3" w14:textId="77777777" w:rsidTr="76752781">
        <w:trPr>
          <w:trHeight w:val="397"/>
        </w:trPr>
        <w:tc>
          <w:tcPr>
            <w:tcW w:w="4020" w:type="dxa"/>
            <w:vAlign w:val="center"/>
          </w:tcPr>
          <w:p w14:paraId="37A7ACD5" w14:textId="77777777" w:rsidR="00F303A8" w:rsidRPr="00F303A8" w:rsidRDefault="00F303A8" w:rsidP="007A2624">
            <w:pPr>
              <w:rPr>
                <w:rFonts w:ascii="Calibri" w:hAnsi="Calibri" w:cs="Calibri"/>
              </w:rPr>
            </w:pPr>
            <w:r w:rsidRPr="00F303A8">
              <w:rPr>
                <w:rFonts w:ascii="Calibri" w:hAnsi="Calibri" w:cs="Calibri"/>
              </w:rPr>
              <w:t>Adopted by The OWLS Academy Trust on</w:t>
            </w:r>
          </w:p>
        </w:tc>
        <w:tc>
          <w:tcPr>
            <w:tcW w:w="4996" w:type="dxa"/>
            <w:vAlign w:val="center"/>
          </w:tcPr>
          <w:p w14:paraId="369E262B" w14:textId="1C84A60D" w:rsidR="00F303A8" w:rsidRPr="00F303A8" w:rsidRDefault="001646DD" w:rsidP="007A2624">
            <w:pPr>
              <w:rPr>
                <w:rFonts w:ascii="Calibri" w:eastAsia="Calibri" w:hAnsi="Calibri" w:cs="Calibri"/>
                <w:color w:val="000000" w:themeColor="text1"/>
              </w:rPr>
            </w:pPr>
            <w:r>
              <w:rPr>
                <w:rFonts w:ascii="Calibri" w:eastAsia="Calibri" w:hAnsi="Calibri" w:cs="Calibri"/>
                <w:color w:val="000000" w:themeColor="text2"/>
              </w:rPr>
              <w:t>May</w:t>
            </w:r>
            <w:r w:rsidR="00F303A8" w:rsidRPr="76752781">
              <w:rPr>
                <w:rFonts w:ascii="Calibri" w:eastAsia="Calibri" w:hAnsi="Calibri" w:cs="Calibri"/>
                <w:color w:val="000000" w:themeColor="text2"/>
              </w:rPr>
              <w:t xml:space="preserve"> 202</w:t>
            </w:r>
            <w:r>
              <w:rPr>
                <w:rFonts w:ascii="Calibri" w:eastAsia="Calibri" w:hAnsi="Calibri" w:cs="Calibri"/>
                <w:color w:val="000000" w:themeColor="text2"/>
              </w:rPr>
              <w:t>1</w:t>
            </w:r>
          </w:p>
        </w:tc>
      </w:tr>
      <w:tr w:rsidR="00F303A8" w:rsidRPr="00F303A8" w14:paraId="0DF56136" w14:textId="77777777" w:rsidTr="76752781">
        <w:trPr>
          <w:trHeight w:val="397"/>
        </w:trPr>
        <w:tc>
          <w:tcPr>
            <w:tcW w:w="4020" w:type="dxa"/>
            <w:vAlign w:val="center"/>
          </w:tcPr>
          <w:p w14:paraId="4DB8C750" w14:textId="77777777" w:rsidR="00F303A8" w:rsidRPr="00F303A8" w:rsidRDefault="00F303A8" w:rsidP="007A2624">
            <w:pPr>
              <w:rPr>
                <w:rFonts w:ascii="Calibri" w:hAnsi="Calibri" w:cs="Calibri"/>
              </w:rPr>
            </w:pPr>
            <w:r w:rsidRPr="00F303A8">
              <w:rPr>
                <w:rFonts w:ascii="Calibri" w:hAnsi="Calibri" w:cs="Calibri"/>
              </w:rPr>
              <w:t>Date of Last Review</w:t>
            </w:r>
          </w:p>
        </w:tc>
        <w:tc>
          <w:tcPr>
            <w:tcW w:w="4996" w:type="dxa"/>
            <w:vAlign w:val="center"/>
          </w:tcPr>
          <w:p w14:paraId="44C3287F" w14:textId="5829A8B9" w:rsidR="00F303A8" w:rsidRPr="00F303A8" w:rsidRDefault="001646DD" w:rsidP="007A2624">
            <w:pPr>
              <w:rPr>
                <w:rFonts w:ascii="Calibri" w:eastAsia="Calibri" w:hAnsi="Calibri" w:cs="Calibri"/>
                <w:color w:val="000000" w:themeColor="text1"/>
              </w:rPr>
            </w:pPr>
            <w:r>
              <w:rPr>
                <w:rFonts w:ascii="Calibri" w:eastAsia="Calibri" w:hAnsi="Calibri" w:cs="Calibri"/>
                <w:color w:val="000000" w:themeColor="text1"/>
              </w:rPr>
              <w:t>May 202</w:t>
            </w:r>
            <w:r w:rsidR="00A50CD1">
              <w:rPr>
                <w:rFonts w:ascii="Calibri" w:eastAsia="Calibri" w:hAnsi="Calibri" w:cs="Calibri"/>
                <w:color w:val="000000" w:themeColor="text1"/>
              </w:rPr>
              <w:t>3</w:t>
            </w:r>
          </w:p>
        </w:tc>
      </w:tr>
      <w:tr w:rsidR="00F303A8" w:rsidRPr="00F303A8" w14:paraId="65F0F5C2" w14:textId="77777777" w:rsidTr="76752781">
        <w:trPr>
          <w:trHeight w:val="397"/>
        </w:trPr>
        <w:tc>
          <w:tcPr>
            <w:tcW w:w="4020" w:type="dxa"/>
            <w:vAlign w:val="center"/>
          </w:tcPr>
          <w:p w14:paraId="199F1CA0" w14:textId="77777777" w:rsidR="00F303A8" w:rsidRPr="00F303A8" w:rsidRDefault="00F303A8" w:rsidP="007A2624">
            <w:pPr>
              <w:rPr>
                <w:rFonts w:ascii="Calibri" w:hAnsi="Calibri" w:cs="Calibri"/>
              </w:rPr>
            </w:pPr>
            <w:r w:rsidRPr="00F303A8">
              <w:rPr>
                <w:rFonts w:ascii="Calibri" w:hAnsi="Calibri" w:cs="Calibri"/>
              </w:rPr>
              <w:t>Next Review Due</w:t>
            </w:r>
          </w:p>
        </w:tc>
        <w:tc>
          <w:tcPr>
            <w:tcW w:w="4996" w:type="dxa"/>
            <w:vAlign w:val="center"/>
          </w:tcPr>
          <w:p w14:paraId="0819EEF6" w14:textId="355AF14B" w:rsidR="00F303A8" w:rsidRPr="00F303A8" w:rsidRDefault="00F303A8" w:rsidP="007A2624">
            <w:pPr>
              <w:rPr>
                <w:rFonts w:ascii="Calibri" w:eastAsia="Calibri" w:hAnsi="Calibri" w:cs="Calibri"/>
                <w:color w:val="000000" w:themeColor="text1"/>
              </w:rPr>
            </w:pPr>
            <w:r w:rsidRPr="76752781">
              <w:rPr>
                <w:rFonts w:ascii="Calibri" w:eastAsia="Calibri" w:hAnsi="Calibri" w:cs="Calibri"/>
                <w:color w:val="000000" w:themeColor="text2"/>
              </w:rPr>
              <w:t>May 202</w:t>
            </w:r>
            <w:r w:rsidR="00A50CD1">
              <w:rPr>
                <w:rFonts w:ascii="Calibri" w:eastAsia="Calibri" w:hAnsi="Calibri" w:cs="Calibri"/>
                <w:color w:val="000000" w:themeColor="text2"/>
              </w:rPr>
              <w:t>4</w:t>
            </w:r>
          </w:p>
        </w:tc>
      </w:tr>
    </w:tbl>
    <w:p w14:paraId="6810FBA0" w14:textId="77777777" w:rsidR="00F303A8" w:rsidRPr="00F303A8" w:rsidRDefault="00F303A8" w:rsidP="00F303A8">
      <w:pPr>
        <w:rPr>
          <w:rFonts w:ascii="Calibri" w:hAnsi="Calibri" w:cs="Calibri"/>
        </w:rPr>
      </w:pPr>
    </w:p>
    <w:p w14:paraId="1A8228CF" w14:textId="77777777" w:rsidR="00F303A8" w:rsidRDefault="00F303A8" w:rsidP="00F303A8">
      <w:pPr>
        <w:pStyle w:val="Heading3"/>
        <w:numPr>
          <w:ilvl w:val="0"/>
          <w:numId w:val="0"/>
        </w:numPr>
        <w:ind w:left="720" w:hanging="720"/>
        <w:rPr>
          <w:rFonts w:ascii="Calibri" w:hAnsi="Calibri" w:cs="Calibri"/>
        </w:rPr>
      </w:pPr>
    </w:p>
    <w:p w14:paraId="6E921565" w14:textId="706980E1" w:rsidR="00F303A8" w:rsidRPr="00F303A8" w:rsidRDefault="00F303A8" w:rsidP="00F303A8">
      <w:pPr>
        <w:pStyle w:val="Heading3"/>
        <w:numPr>
          <w:ilvl w:val="0"/>
          <w:numId w:val="0"/>
        </w:numPr>
        <w:ind w:left="720" w:hanging="720"/>
        <w:rPr>
          <w:rFonts w:ascii="Calibri" w:hAnsi="Calibri" w:cs="Calibri"/>
          <w:b w:val="0"/>
        </w:rPr>
      </w:pPr>
      <w:r w:rsidRPr="00F303A8">
        <w:rPr>
          <w:rFonts w:ascii="Calibri" w:hAnsi="Calibri" w:cs="Calibri"/>
        </w:rPr>
        <w:t>Version Control</w:t>
      </w:r>
      <w:r w:rsidRPr="00F303A8">
        <w:rPr>
          <w:rFonts w:ascii="Calibri" w:hAnsi="Calibri" w:cs="Calibri"/>
          <w:b w:val="0"/>
        </w:rPr>
        <w:t>:</w:t>
      </w:r>
    </w:p>
    <w:p w14:paraId="754BAF96" w14:textId="77777777" w:rsidR="00F303A8" w:rsidRPr="00F303A8" w:rsidRDefault="00F303A8" w:rsidP="00F303A8">
      <w:pPr>
        <w:pStyle w:val="ListParagraph"/>
        <w:numPr>
          <w:ilvl w:val="0"/>
          <w:numId w:val="16"/>
        </w:numPr>
        <w:spacing w:before="120" w:after="0" w:line="264" w:lineRule="auto"/>
        <w:jc w:val="both"/>
        <w:rPr>
          <w:rFonts w:ascii="Calibri" w:hAnsi="Calibri" w:cs="Calibri"/>
          <w:lang w:val="en-US"/>
        </w:rPr>
      </w:pPr>
      <w:r w:rsidRPr="00F303A8">
        <w:rPr>
          <w:rFonts w:ascii="Calibri" w:hAnsi="Calibri" w:cs="Calibri"/>
          <w:lang w:val="en-US"/>
        </w:rPr>
        <w:t xml:space="preserve">Minor adjustments should be indicated by changing the number after the full-stop and will </w:t>
      </w:r>
      <w:r w:rsidRPr="00F303A8">
        <w:rPr>
          <w:rFonts w:ascii="Calibri" w:hAnsi="Calibri" w:cs="Calibri"/>
          <w:u w:val="single"/>
          <w:lang w:val="en-US"/>
        </w:rPr>
        <w:t>not</w:t>
      </w:r>
      <w:r w:rsidRPr="00F303A8">
        <w:rPr>
          <w:rFonts w:ascii="Calibri" w:hAnsi="Calibri" w:cs="Calibri"/>
          <w:lang w:val="en-US"/>
        </w:rPr>
        <w:t xml:space="preserve"> change the adoption date.  Such changes will be noted, and approved by Trustees using the Review History</w:t>
      </w:r>
    </w:p>
    <w:p w14:paraId="739BFCE8" w14:textId="77777777" w:rsidR="00F303A8" w:rsidRPr="00F303A8" w:rsidRDefault="00F303A8" w:rsidP="00F303A8">
      <w:pPr>
        <w:pStyle w:val="ListParagraph"/>
        <w:numPr>
          <w:ilvl w:val="0"/>
          <w:numId w:val="16"/>
        </w:numPr>
        <w:spacing w:before="120" w:after="0" w:line="264" w:lineRule="auto"/>
        <w:jc w:val="both"/>
        <w:rPr>
          <w:rFonts w:ascii="Calibri" w:hAnsi="Calibri" w:cs="Calibri"/>
          <w:lang w:val="en-US"/>
        </w:rPr>
      </w:pPr>
      <w:r w:rsidRPr="00F303A8">
        <w:rPr>
          <w:rFonts w:ascii="Calibri" w:hAnsi="Calibri" w:cs="Calibri"/>
          <w:lang w:val="en-US"/>
        </w:rPr>
        <w:t>More significant adjustments should be indicated by changing to the next whole number (i.e. version 1.12 would move to version 2.0 after a significant change) and would then need to be formally adopted.</w:t>
      </w:r>
    </w:p>
    <w:p w14:paraId="42425461" w14:textId="77777777" w:rsidR="00F303A8" w:rsidRPr="00F303A8" w:rsidRDefault="00F303A8" w:rsidP="00F303A8">
      <w:pPr>
        <w:rPr>
          <w:rFonts w:ascii="Calibri" w:hAnsi="Calibri" w:cs="Calibri"/>
          <w:lang w:val="en-US"/>
        </w:rPr>
      </w:pPr>
      <w:r w:rsidRPr="00F303A8">
        <w:rPr>
          <w:rFonts w:ascii="Calibri" w:hAnsi="Calibri" w:cs="Calibri"/>
          <w:lang w:val="en-US"/>
        </w:rPr>
        <w:br w:type="page"/>
      </w:r>
    </w:p>
    <w:p w14:paraId="05ABF013" w14:textId="77777777" w:rsidR="00F303A8" w:rsidRPr="00F303A8" w:rsidRDefault="00F303A8" w:rsidP="00F303A8">
      <w:pPr>
        <w:pStyle w:val="Heading3"/>
        <w:numPr>
          <w:ilvl w:val="0"/>
          <w:numId w:val="0"/>
        </w:numPr>
        <w:ind w:left="720" w:hanging="720"/>
        <w:rPr>
          <w:rFonts w:ascii="Calibri" w:hAnsi="Calibri" w:cs="Calibri"/>
        </w:rPr>
      </w:pPr>
      <w:r w:rsidRPr="00F303A8">
        <w:rPr>
          <w:rFonts w:ascii="Calibri" w:hAnsi="Calibri" w:cs="Calibri"/>
        </w:rPr>
        <w:lastRenderedPageBreak/>
        <w:t>Review History</w:t>
      </w:r>
    </w:p>
    <w:tbl>
      <w:tblPr>
        <w:tblStyle w:val="TableGrid"/>
        <w:tblW w:w="0" w:type="auto"/>
        <w:tblCellMar>
          <w:top w:w="57" w:type="dxa"/>
          <w:bottom w:w="57" w:type="dxa"/>
        </w:tblCellMar>
        <w:tblLook w:val="04A0" w:firstRow="1" w:lastRow="0" w:firstColumn="1" w:lastColumn="0" w:noHBand="0" w:noVBand="1"/>
      </w:tblPr>
      <w:tblGrid>
        <w:gridCol w:w="1162"/>
        <w:gridCol w:w="1943"/>
        <w:gridCol w:w="4566"/>
        <w:gridCol w:w="1345"/>
      </w:tblGrid>
      <w:tr w:rsidR="00F303A8" w:rsidRPr="00F303A8" w14:paraId="6EBAEF4A" w14:textId="77777777" w:rsidTr="007A2624">
        <w:tc>
          <w:tcPr>
            <w:tcW w:w="1242" w:type="dxa"/>
            <w:shd w:val="clear" w:color="auto" w:fill="D9D9D9" w:themeFill="background1" w:themeFillShade="D9"/>
            <w:vAlign w:val="center"/>
          </w:tcPr>
          <w:p w14:paraId="3025AC6B" w14:textId="77777777" w:rsidR="00F303A8" w:rsidRPr="00F303A8" w:rsidRDefault="00F303A8" w:rsidP="007A2624">
            <w:pPr>
              <w:rPr>
                <w:rFonts w:ascii="Calibri" w:hAnsi="Calibri" w:cs="Calibri"/>
                <w:b/>
                <w:lang w:val="en-US"/>
              </w:rPr>
            </w:pPr>
            <w:r w:rsidRPr="00F303A8">
              <w:rPr>
                <w:rFonts w:ascii="Calibri" w:hAnsi="Calibri" w:cs="Calibri"/>
                <w:b/>
                <w:lang w:val="en-US"/>
              </w:rPr>
              <w:t>Date</w:t>
            </w:r>
          </w:p>
        </w:tc>
        <w:tc>
          <w:tcPr>
            <w:tcW w:w="2127" w:type="dxa"/>
            <w:shd w:val="clear" w:color="auto" w:fill="D9D9D9" w:themeFill="background1" w:themeFillShade="D9"/>
            <w:vAlign w:val="center"/>
          </w:tcPr>
          <w:p w14:paraId="30546275" w14:textId="77777777" w:rsidR="00F303A8" w:rsidRPr="00F303A8" w:rsidRDefault="00F303A8" w:rsidP="007A2624">
            <w:pPr>
              <w:rPr>
                <w:rFonts w:ascii="Calibri" w:hAnsi="Calibri" w:cs="Calibri"/>
                <w:b/>
                <w:lang w:val="en-US"/>
              </w:rPr>
            </w:pPr>
            <w:r w:rsidRPr="00F303A8">
              <w:rPr>
                <w:rFonts w:ascii="Calibri" w:hAnsi="Calibri" w:cs="Calibri"/>
                <w:b/>
                <w:lang w:val="en-US"/>
              </w:rPr>
              <w:t>By</w:t>
            </w:r>
          </w:p>
        </w:tc>
        <w:tc>
          <w:tcPr>
            <w:tcW w:w="5103" w:type="dxa"/>
            <w:shd w:val="clear" w:color="auto" w:fill="D9D9D9" w:themeFill="background1" w:themeFillShade="D9"/>
            <w:vAlign w:val="center"/>
          </w:tcPr>
          <w:p w14:paraId="3051F753" w14:textId="77777777" w:rsidR="00F303A8" w:rsidRPr="00F303A8" w:rsidRDefault="00F303A8" w:rsidP="007A2624">
            <w:pPr>
              <w:rPr>
                <w:rFonts w:ascii="Calibri" w:hAnsi="Calibri" w:cs="Calibri"/>
                <w:b/>
                <w:lang w:val="en-US"/>
              </w:rPr>
            </w:pPr>
            <w:r w:rsidRPr="00F303A8">
              <w:rPr>
                <w:rFonts w:ascii="Calibri" w:hAnsi="Calibri" w:cs="Calibri"/>
                <w:b/>
                <w:lang w:val="en-US"/>
              </w:rPr>
              <w:t>Changes Made</w:t>
            </w:r>
          </w:p>
        </w:tc>
        <w:tc>
          <w:tcPr>
            <w:tcW w:w="1382" w:type="dxa"/>
            <w:shd w:val="clear" w:color="auto" w:fill="D9D9D9" w:themeFill="background1" w:themeFillShade="D9"/>
            <w:vAlign w:val="center"/>
          </w:tcPr>
          <w:p w14:paraId="5389F64E" w14:textId="77777777" w:rsidR="00F303A8" w:rsidRPr="00F303A8" w:rsidRDefault="00F303A8" w:rsidP="007A2624">
            <w:pPr>
              <w:rPr>
                <w:rFonts w:ascii="Calibri" w:hAnsi="Calibri" w:cs="Calibri"/>
                <w:b/>
                <w:lang w:val="en-US"/>
              </w:rPr>
            </w:pPr>
            <w:r w:rsidRPr="00F303A8">
              <w:rPr>
                <w:rFonts w:ascii="Calibri" w:hAnsi="Calibri" w:cs="Calibri"/>
                <w:b/>
                <w:lang w:val="en-US"/>
              </w:rPr>
              <w:t>Approved by Trustees</w:t>
            </w:r>
          </w:p>
        </w:tc>
      </w:tr>
      <w:tr w:rsidR="00F303A8" w:rsidRPr="00F303A8" w14:paraId="3FBB16FB" w14:textId="77777777" w:rsidTr="007A2624">
        <w:tc>
          <w:tcPr>
            <w:tcW w:w="1242" w:type="dxa"/>
          </w:tcPr>
          <w:p w14:paraId="147AEBBD" w14:textId="4C06D77B" w:rsidR="00F303A8" w:rsidRPr="00F303A8" w:rsidRDefault="001646DD" w:rsidP="007A2624">
            <w:pPr>
              <w:rPr>
                <w:rFonts w:ascii="Calibri" w:hAnsi="Calibri" w:cs="Calibri"/>
                <w:sz w:val="20"/>
                <w:szCs w:val="20"/>
                <w:lang w:val="en-US"/>
              </w:rPr>
            </w:pPr>
            <w:r>
              <w:rPr>
                <w:rFonts w:ascii="Calibri" w:hAnsi="Calibri" w:cs="Calibri"/>
                <w:sz w:val="20"/>
                <w:szCs w:val="20"/>
                <w:lang w:val="en-US"/>
              </w:rPr>
              <w:t>May 2022</w:t>
            </w:r>
          </w:p>
        </w:tc>
        <w:tc>
          <w:tcPr>
            <w:tcW w:w="2127" w:type="dxa"/>
          </w:tcPr>
          <w:p w14:paraId="4AB25CE5" w14:textId="7FAB26B1" w:rsidR="00F303A8" w:rsidRPr="00F303A8" w:rsidRDefault="001646DD" w:rsidP="007A2624">
            <w:pPr>
              <w:rPr>
                <w:rFonts w:ascii="Calibri" w:hAnsi="Calibri" w:cs="Calibri"/>
                <w:sz w:val="20"/>
                <w:szCs w:val="20"/>
                <w:lang w:val="en-US"/>
              </w:rPr>
            </w:pPr>
            <w:r>
              <w:rPr>
                <w:rFonts w:ascii="Calibri" w:hAnsi="Calibri" w:cs="Calibri"/>
                <w:sz w:val="20"/>
                <w:szCs w:val="20"/>
                <w:lang w:val="en-US"/>
              </w:rPr>
              <w:t>Helen Bonser</w:t>
            </w:r>
          </w:p>
        </w:tc>
        <w:tc>
          <w:tcPr>
            <w:tcW w:w="5103" w:type="dxa"/>
          </w:tcPr>
          <w:p w14:paraId="37A28F9D" w14:textId="30323936" w:rsidR="00F303A8" w:rsidRPr="00F303A8" w:rsidRDefault="001646DD" w:rsidP="007A2624">
            <w:pPr>
              <w:rPr>
                <w:rFonts w:ascii="Calibri" w:hAnsi="Calibri" w:cs="Calibri"/>
                <w:sz w:val="20"/>
                <w:szCs w:val="20"/>
                <w:lang w:val="en-US"/>
              </w:rPr>
            </w:pPr>
            <w:r>
              <w:rPr>
                <w:rFonts w:ascii="Calibri" w:hAnsi="Calibri" w:cs="Calibri"/>
                <w:sz w:val="20"/>
                <w:szCs w:val="20"/>
                <w:lang w:val="en-US"/>
              </w:rPr>
              <w:t>None</w:t>
            </w:r>
          </w:p>
        </w:tc>
        <w:tc>
          <w:tcPr>
            <w:tcW w:w="1382" w:type="dxa"/>
          </w:tcPr>
          <w:p w14:paraId="726C4C61" w14:textId="77777777" w:rsidR="00F303A8" w:rsidRPr="00F303A8" w:rsidRDefault="00F303A8" w:rsidP="007A2624">
            <w:pPr>
              <w:rPr>
                <w:rFonts w:ascii="Calibri" w:hAnsi="Calibri" w:cs="Calibri"/>
                <w:sz w:val="20"/>
                <w:szCs w:val="20"/>
                <w:lang w:val="en-US"/>
              </w:rPr>
            </w:pPr>
          </w:p>
        </w:tc>
      </w:tr>
      <w:tr w:rsidR="00F303A8" w:rsidRPr="00F303A8" w14:paraId="6913D869" w14:textId="77777777" w:rsidTr="007A2624">
        <w:tc>
          <w:tcPr>
            <w:tcW w:w="1242" w:type="dxa"/>
          </w:tcPr>
          <w:p w14:paraId="076D6AD6" w14:textId="0A26008E" w:rsidR="00F303A8" w:rsidRPr="00F303A8" w:rsidRDefault="00A50CD1" w:rsidP="007A2624">
            <w:pPr>
              <w:rPr>
                <w:rFonts w:ascii="Calibri" w:hAnsi="Calibri" w:cs="Calibri"/>
                <w:sz w:val="20"/>
                <w:szCs w:val="20"/>
                <w:lang w:val="en-US"/>
              </w:rPr>
            </w:pPr>
            <w:r>
              <w:rPr>
                <w:rFonts w:ascii="Calibri" w:hAnsi="Calibri" w:cs="Calibri"/>
                <w:sz w:val="20"/>
                <w:szCs w:val="20"/>
                <w:lang w:val="en-US"/>
              </w:rPr>
              <w:t>May 2023</w:t>
            </w:r>
          </w:p>
        </w:tc>
        <w:tc>
          <w:tcPr>
            <w:tcW w:w="2127" w:type="dxa"/>
          </w:tcPr>
          <w:p w14:paraId="0BA84A72" w14:textId="1A569525" w:rsidR="00F303A8" w:rsidRPr="00F303A8" w:rsidRDefault="00474AC5" w:rsidP="007A2624">
            <w:pPr>
              <w:rPr>
                <w:rFonts w:ascii="Calibri" w:hAnsi="Calibri" w:cs="Calibri"/>
                <w:sz w:val="20"/>
                <w:szCs w:val="20"/>
                <w:lang w:val="en-US"/>
              </w:rPr>
            </w:pPr>
            <w:r>
              <w:rPr>
                <w:rFonts w:ascii="Calibri" w:hAnsi="Calibri" w:cs="Calibri"/>
                <w:sz w:val="20"/>
                <w:szCs w:val="20"/>
                <w:lang w:val="en-US"/>
              </w:rPr>
              <w:t>Helen Bonser</w:t>
            </w:r>
          </w:p>
        </w:tc>
        <w:tc>
          <w:tcPr>
            <w:tcW w:w="5103" w:type="dxa"/>
          </w:tcPr>
          <w:p w14:paraId="523C9B74" w14:textId="59419AE0" w:rsidR="00F303A8" w:rsidRPr="00F303A8" w:rsidRDefault="00474AC5" w:rsidP="007A2624">
            <w:pPr>
              <w:rPr>
                <w:rFonts w:ascii="Calibri" w:hAnsi="Calibri" w:cs="Calibri"/>
                <w:sz w:val="20"/>
                <w:szCs w:val="20"/>
                <w:lang w:val="en-US"/>
              </w:rPr>
            </w:pPr>
            <w:r>
              <w:rPr>
                <w:rFonts w:ascii="Calibri" w:hAnsi="Calibri" w:cs="Calibri"/>
                <w:sz w:val="20"/>
                <w:szCs w:val="20"/>
                <w:lang w:val="en-US"/>
              </w:rPr>
              <w:t>Updated dates of DFE documents, added ‘Q+’ to LGBGT</w:t>
            </w:r>
          </w:p>
        </w:tc>
        <w:tc>
          <w:tcPr>
            <w:tcW w:w="1382" w:type="dxa"/>
          </w:tcPr>
          <w:p w14:paraId="7A249923" w14:textId="77777777" w:rsidR="00F303A8" w:rsidRPr="00F303A8" w:rsidRDefault="00F303A8" w:rsidP="007A2624">
            <w:pPr>
              <w:rPr>
                <w:rFonts w:ascii="Calibri" w:hAnsi="Calibri" w:cs="Calibri"/>
                <w:sz w:val="20"/>
                <w:szCs w:val="20"/>
                <w:lang w:val="en-US"/>
              </w:rPr>
            </w:pPr>
          </w:p>
        </w:tc>
      </w:tr>
      <w:tr w:rsidR="00F303A8" w:rsidRPr="00F303A8" w14:paraId="67AA3F51" w14:textId="77777777" w:rsidTr="007A2624">
        <w:tc>
          <w:tcPr>
            <w:tcW w:w="1242" w:type="dxa"/>
          </w:tcPr>
          <w:p w14:paraId="3962285C" w14:textId="77777777" w:rsidR="00F303A8" w:rsidRPr="00F303A8" w:rsidRDefault="00F303A8" w:rsidP="007A2624">
            <w:pPr>
              <w:rPr>
                <w:rFonts w:ascii="Calibri" w:hAnsi="Calibri" w:cs="Calibri"/>
                <w:sz w:val="20"/>
                <w:szCs w:val="20"/>
                <w:lang w:val="en-US"/>
              </w:rPr>
            </w:pPr>
          </w:p>
        </w:tc>
        <w:tc>
          <w:tcPr>
            <w:tcW w:w="2127" w:type="dxa"/>
          </w:tcPr>
          <w:p w14:paraId="05B320B3" w14:textId="77777777" w:rsidR="00F303A8" w:rsidRPr="00F303A8" w:rsidRDefault="00F303A8" w:rsidP="007A2624">
            <w:pPr>
              <w:rPr>
                <w:rFonts w:ascii="Calibri" w:hAnsi="Calibri" w:cs="Calibri"/>
                <w:sz w:val="20"/>
                <w:szCs w:val="20"/>
                <w:lang w:val="en-US"/>
              </w:rPr>
            </w:pPr>
          </w:p>
        </w:tc>
        <w:tc>
          <w:tcPr>
            <w:tcW w:w="5103" w:type="dxa"/>
          </w:tcPr>
          <w:p w14:paraId="43FA2D3F" w14:textId="77777777" w:rsidR="00F303A8" w:rsidRPr="00F303A8" w:rsidRDefault="00F303A8" w:rsidP="007A2624">
            <w:pPr>
              <w:rPr>
                <w:rFonts w:ascii="Calibri" w:hAnsi="Calibri" w:cs="Calibri"/>
                <w:sz w:val="20"/>
                <w:szCs w:val="20"/>
                <w:lang w:val="en-US"/>
              </w:rPr>
            </w:pPr>
          </w:p>
        </w:tc>
        <w:tc>
          <w:tcPr>
            <w:tcW w:w="1382" w:type="dxa"/>
          </w:tcPr>
          <w:p w14:paraId="6FA6A8E5" w14:textId="77777777" w:rsidR="00F303A8" w:rsidRPr="00F303A8" w:rsidRDefault="00F303A8" w:rsidP="007A2624">
            <w:pPr>
              <w:rPr>
                <w:rFonts w:ascii="Calibri" w:hAnsi="Calibri" w:cs="Calibri"/>
                <w:sz w:val="20"/>
                <w:szCs w:val="20"/>
                <w:lang w:val="en-US"/>
              </w:rPr>
            </w:pPr>
          </w:p>
        </w:tc>
      </w:tr>
      <w:tr w:rsidR="00F303A8" w:rsidRPr="00F303A8" w14:paraId="72FAC76F" w14:textId="77777777" w:rsidTr="007A2624">
        <w:tc>
          <w:tcPr>
            <w:tcW w:w="1242" w:type="dxa"/>
          </w:tcPr>
          <w:p w14:paraId="094BF672" w14:textId="77777777" w:rsidR="00F303A8" w:rsidRPr="00F303A8" w:rsidRDefault="00F303A8" w:rsidP="007A2624">
            <w:pPr>
              <w:rPr>
                <w:rFonts w:ascii="Calibri" w:hAnsi="Calibri" w:cs="Calibri"/>
                <w:sz w:val="20"/>
                <w:szCs w:val="20"/>
                <w:lang w:val="en-US"/>
              </w:rPr>
            </w:pPr>
          </w:p>
        </w:tc>
        <w:tc>
          <w:tcPr>
            <w:tcW w:w="2127" w:type="dxa"/>
          </w:tcPr>
          <w:p w14:paraId="423A3C18" w14:textId="77777777" w:rsidR="00F303A8" w:rsidRPr="00F303A8" w:rsidRDefault="00F303A8" w:rsidP="007A2624">
            <w:pPr>
              <w:rPr>
                <w:rFonts w:ascii="Calibri" w:hAnsi="Calibri" w:cs="Calibri"/>
                <w:sz w:val="20"/>
                <w:szCs w:val="20"/>
                <w:lang w:val="en-US"/>
              </w:rPr>
            </w:pPr>
          </w:p>
        </w:tc>
        <w:tc>
          <w:tcPr>
            <w:tcW w:w="5103" w:type="dxa"/>
          </w:tcPr>
          <w:p w14:paraId="4F2045E6" w14:textId="77777777" w:rsidR="00F303A8" w:rsidRPr="00F303A8" w:rsidRDefault="00F303A8" w:rsidP="007A2624">
            <w:pPr>
              <w:rPr>
                <w:rFonts w:ascii="Calibri" w:hAnsi="Calibri" w:cs="Calibri"/>
                <w:sz w:val="20"/>
                <w:szCs w:val="20"/>
                <w:lang w:val="en-US"/>
              </w:rPr>
            </w:pPr>
          </w:p>
        </w:tc>
        <w:tc>
          <w:tcPr>
            <w:tcW w:w="1382" w:type="dxa"/>
          </w:tcPr>
          <w:p w14:paraId="242678F3" w14:textId="77777777" w:rsidR="00F303A8" w:rsidRPr="00F303A8" w:rsidRDefault="00F303A8" w:rsidP="007A2624">
            <w:pPr>
              <w:rPr>
                <w:rFonts w:ascii="Calibri" w:hAnsi="Calibri" w:cs="Calibri"/>
                <w:sz w:val="20"/>
                <w:szCs w:val="20"/>
                <w:lang w:val="en-US"/>
              </w:rPr>
            </w:pPr>
          </w:p>
        </w:tc>
      </w:tr>
      <w:tr w:rsidR="00F303A8" w:rsidRPr="00F303A8" w14:paraId="3BFC4302" w14:textId="77777777" w:rsidTr="007A2624">
        <w:tc>
          <w:tcPr>
            <w:tcW w:w="1242" w:type="dxa"/>
          </w:tcPr>
          <w:p w14:paraId="19C1E044" w14:textId="77777777" w:rsidR="00F303A8" w:rsidRPr="00F303A8" w:rsidRDefault="00F303A8" w:rsidP="007A2624">
            <w:pPr>
              <w:rPr>
                <w:rFonts w:ascii="Calibri" w:hAnsi="Calibri" w:cs="Calibri"/>
                <w:sz w:val="20"/>
                <w:szCs w:val="20"/>
                <w:lang w:val="en-US"/>
              </w:rPr>
            </w:pPr>
          </w:p>
        </w:tc>
        <w:tc>
          <w:tcPr>
            <w:tcW w:w="2127" w:type="dxa"/>
          </w:tcPr>
          <w:p w14:paraId="3DC55CC1" w14:textId="77777777" w:rsidR="00F303A8" w:rsidRPr="00F303A8" w:rsidRDefault="00F303A8" w:rsidP="007A2624">
            <w:pPr>
              <w:rPr>
                <w:rFonts w:ascii="Calibri" w:hAnsi="Calibri" w:cs="Calibri"/>
                <w:sz w:val="20"/>
                <w:szCs w:val="20"/>
                <w:lang w:val="en-US"/>
              </w:rPr>
            </w:pPr>
          </w:p>
        </w:tc>
        <w:tc>
          <w:tcPr>
            <w:tcW w:w="5103" w:type="dxa"/>
          </w:tcPr>
          <w:p w14:paraId="57843FF6" w14:textId="77777777" w:rsidR="00F303A8" w:rsidRPr="00F303A8" w:rsidRDefault="00F303A8" w:rsidP="007A2624">
            <w:pPr>
              <w:rPr>
                <w:rFonts w:ascii="Calibri" w:hAnsi="Calibri" w:cs="Calibri"/>
                <w:sz w:val="20"/>
                <w:szCs w:val="20"/>
                <w:lang w:val="en-US"/>
              </w:rPr>
            </w:pPr>
          </w:p>
        </w:tc>
        <w:tc>
          <w:tcPr>
            <w:tcW w:w="1382" w:type="dxa"/>
          </w:tcPr>
          <w:p w14:paraId="0796B722" w14:textId="77777777" w:rsidR="00F303A8" w:rsidRPr="00F303A8" w:rsidRDefault="00F303A8" w:rsidP="007A2624">
            <w:pPr>
              <w:rPr>
                <w:rFonts w:ascii="Calibri" w:hAnsi="Calibri" w:cs="Calibri"/>
                <w:sz w:val="20"/>
                <w:szCs w:val="20"/>
                <w:lang w:val="en-US"/>
              </w:rPr>
            </w:pPr>
          </w:p>
        </w:tc>
      </w:tr>
      <w:tr w:rsidR="00F303A8" w:rsidRPr="00F303A8" w14:paraId="35A5E30B" w14:textId="77777777" w:rsidTr="007A2624">
        <w:tc>
          <w:tcPr>
            <w:tcW w:w="1242" w:type="dxa"/>
          </w:tcPr>
          <w:p w14:paraId="57A36B48" w14:textId="77777777" w:rsidR="00F303A8" w:rsidRPr="00F303A8" w:rsidRDefault="00F303A8" w:rsidP="007A2624">
            <w:pPr>
              <w:rPr>
                <w:rFonts w:ascii="Calibri" w:hAnsi="Calibri" w:cs="Calibri"/>
                <w:sz w:val="20"/>
                <w:szCs w:val="20"/>
                <w:lang w:val="en-US"/>
              </w:rPr>
            </w:pPr>
          </w:p>
        </w:tc>
        <w:tc>
          <w:tcPr>
            <w:tcW w:w="2127" w:type="dxa"/>
          </w:tcPr>
          <w:p w14:paraId="335794E7" w14:textId="77777777" w:rsidR="00F303A8" w:rsidRPr="00F303A8" w:rsidRDefault="00F303A8" w:rsidP="007A2624">
            <w:pPr>
              <w:rPr>
                <w:rFonts w:ascii="Calibri" w:hAnsi="Calibri" w:cs="Calibri"/>
                <w:sz w:val="20"/>
                <w:szCs w:val="20"/>
                <w:lang w:val="en-US"/>
              </w:rPr>
            </w:pPr>
          </w:p>
        </w:tc>
        <w:tc>
          <w:tcPr>
            <w:tcW w:w="5103" w:type="dxa"/>
          </w:tcPr>
          <w:p w14:paraId="41F84366" w14:textId="77777777" w:rsidR="00F303A8" w:rsidRPr="00F303A8" w:rsidRDefault="00F303A8" w:rsidP="007A2624">
            <w:pPr>
              <w:rPr>
                <w:rFonts w:ascii="Calibri" w:hAnsi="Calibri" w:cs="Calibri"/>
                <w:sz w:val="20"/>
                <w:szCs w:val="20"/>
                <w:lang w:val="en-US"/>
              </w:rPr>
            </w:pPr>
          </w:p>
        </w:tc>
        <w:tc>
          <w:tcPr>
            <w:tcW w:w="1382" w:type="dxa"/>
          </w:tcPr>
          <w:p w14:paraId="6C3E85F4" w14:textId="77777777" w:rsidR="00F303A8" w:rsidRPr="00F303A8" w:rsidRDefault="00F303A8" w:rsidP="007A2624">
            <w:pPr>
              <w:rPr>
                <w:rFonts w:ascii="Calibri" w:hAnsi="Calibri" w:cs="Calibri"/>
                <w:sz w:val="20"/>
                <w:szCs w:val="20"/>
                <w:lang w:val="en-US"/>
              </w:rPr>
            </w:pPr>
          </w:p>
        </w:tc>
      </w:tr>
      <w:tr w:rsidR="00F303A8" w:rsidRPr="00F303A8" w14:paraId="3F9DAFD9" w14:textId="77777777" w:rsidTr="007A2624">
        <w:tc>
          <w:tcPr>
            <w:tcW w:w="1242" w:type="dxa"/>
          </w:tcPr>
          <w:p w14:paraId="3803EB26" w14:textId="77777777" w:rsidR="00F303A8" w:rsidRPr="00F303A8" w:rsidRDefault="00F303A8" w:rsidP="007A2624">
            <w:pPr>
              <w:rPr>
                <w:rFonts w:ascii="Calibri" w:hAnsi="Calibri" w:cs="Calibri"/>
                <w:sz w:val="20"/>
                <w:szCs w:val="20"/>
                <w:lang w:val="en-US"/>
              </w:rPr>
            </w:pPr>
          </w:p>
        </w:tc>
        <w:tc>
          <w:tcPr>
            <w:tcW w:w="2127" w:type="dxa"/>
          </w:tcPr>
          <w:p w14:paraId="0960D598" w14:textId="77777777" w:rsidR="00F303A8" w:rsidRPr="00F303A8" w:rsidRDefault="00F303A8" w:rsidP="007A2624">
            <w:pPr>
              <w:rPr>
                <w:rFonts w:ascii="Calibri" w:hAnsi="Calibri" w:cs="Calibri"/>
                <w:sz w:val="20"/>
                <w:szCs w:val="20"/>
                <w:lang w:val="en-US"/>
              </w:rPr>
            </w:pPr>
          </w:p>
        </w:tc>
        <w:tc>
          <w:tcPr>
            <w:tcW w:w="5103" w:type="dxa"/>
          </w:tcPr>
          <w:p w14:paraId="62EED1F4" w14:textId="77777777" w:rsidR="00F303A8" w:rsidRPr="00F303A8" w:rsidRDefault="00F303A8" w:rsidP="007A2624">
            <w:pPr>
              <w:rPr>
                <w:rFonts w:ascii="Calibri" w:hAnsi="Calibri" w:cs="Calibri"/>
                <w:sz w:val="20"/>
                <w:szCs w:val="20"/>
                <w:lang w:val="en-US"/>
              </w:rPr>
            </w:pPr>
          </w:p>
        </w:tc>
        <w:tc>
          <w:tcPr>
            <w:tcW w:w="1382" w:type="dxa"/>
          </w:tcPr>
          <w:p w14:paraId="7EF95E25" w14:textId="77777777" w:rsidR="00F303A8" w:rsidRPr="00F303A8" w:rsidRDefault="00F303A8" w:rsidP="007A2624">
            <w:pPr>
              <w:rPr>
                <w:rFonts w:ascii="Calibri" w:hAnsi="Calibri" w:cs="Calibri"/>
                <w:sz w:val="20"/>
                <w:szCs w:val="20"/>
                <w:lang w:val="en-US"/>
              </w:rPr>
            </w:pPr>
          </w:p>
        </w:tc>
      </w:tr>
      <w:tr w:rsidR="00F303A8" w:rsidRPr="00F303A8" w14:paraId="70FF285F" w14:textId="77777777" w:rsidTr="007A2624">
        <w:tc>
          <w:tcPr>
            <w:tcW w:w="1242" w:type="dxa"/>
          </w:tcPr>
          <w:p w14:paraId="1F6FDBCB" w14:textId="77777777" w:rsidR="00F303A8" w:rsidRPr="00F303A8" w:rsidRDefault="00F303A8" w:rsidP="007A2624">
            <w:pPr>
              <w:rPr>
                <w:rFonts w:ascii="Calibri" w:hAnsi="Calibri" w:cs="Calibri"/>
                <w:sz w:val="20"/>
                <w:szCs w:val="20"/>
                <w:lang w:val="en-US"/>
              </w:rPr>
            </w:pPr>
          </w:p>
        </w:tc>
        <w:tc>
          <w:tcPr>
            <w:tcW w:w="2127" w:type="dxa"/>
          </w:tcPr>
          <w:p w14:paraId="214FCAEC" w14:textId="77777777" w:rsidR="00F303A8" w:rsidRPr="00F303A8" w:rsidRDefault="00F303A8" w:rsidP="007A2624">
            <w:pPr>
              <w:rPr>
                <w:rFonts w:ascii="Calibri" w:hAnsi="Calibri" w:cs="Calibri"/>
                <w:sz w:val="20"/>
                <w:szCs w:val="20"/>
                <w:lang w:val="en-US"/>
              </w:rPr>
            </w:pPr>
          </w:p>
        </w:tc>
        <w:tc>
          <w:tcPr>
            <w:tcW w:w="5103" w:type="dxa"/>
          </w:tcPr>
          <w:p w14:paraId="0D2880DA" w14:textId="77777777" w:rsidR="00F303A8" w:rsidRPr="00F303A8" w:rsidRDefault="00F303A8" w:rsidP="007A2624">
            <w:pPr>
              <w:rPr>
                <w:rFonts w:ascii="Calibri" w:hAnsi="Calibri" w:cs="Calibri"/>
                <w:sz w:val="20"/>
                <w:szCs w:val="20"/>
                <w:lang w:val="en-US"/>
              </w:rPr>
            </w:pPr>
          </w:p>
        </w:tc>
        <w:tc>
          <w:tcPr>
            <w:tcW w:w="1382" w:type="dxa"/>
          </w:tcPr>
          <w:p w14:paraId="65E3D8C0" w14:textId="77777777" w:rsidR="00F303A8" w:rsidRPr="00F303A8" w:rsidRDefault="00F303A8" w:rsidP="007A2624">
            <w:pPr>
              <w:rPr>
                <w:rFonts w:ascii="Calibri" w:hAnsi="Calibri" w:cs="Calibri"/>
                <w:sz w:val="20"/>
                <w:szCs w:val="20"/>
                <w:lang w:val="en-US"/>
              </w:rPr>
            </w:pPr>
          </w:p>
        </w:tc>
      </w:tr>
      <w:tr w:rsidR="00F303A8" w:rsidRPr="00F303A8" w14:paraId="0E929AFE" w14:textId="77777777" w:rsidTr="007A2624">
        <w:tc>
          <w:tcPr>
            <w:tcW w:w="1242" w:type="dxa"/>
          </w:tcPr>
          <w:p w14:paraId="07BCB090" w14:textId="77777777" w:rsidR="00F303A8" w:rsidRPr="00F303A8" w:rsidRDefault="00F303A8" w:rsidP="007A2624">
            <w:pPr>
              <w:rPr>
                <w:rFonts w:ascii="Calibri" w:hAnsi="Calibri" w:cs="Calibri"/>
                <w:sz w:val="20"/>
                <w:szCs w:val="20"/>
                <w:lang w:val="en-US"/>
              </w:rPr>
            </w:pPr>
          </w:p>
        </w:tc>
        <w:tc>
          <w:tcPr>
            <w:tcW w:w="2127" w:type="dxa"/>
          </w:tcPr>
          <w:p w14:paraId="6CCE3517" w14:textId="77777777" w:rsidR="00F303A8" w:rsidRPr="00F303A8" w:rsidRDefault="00F303A8" w:rsidP="007A2624">
            <w:pPr>
              <w:rPr>
                <w:rFonts w:ascii="Calibri" w:hAnsi="Calibri" w:cs="Calibri"/>
                <w:sz w:val="20"/>
                <w:szCs w:val="20"/>
                <w:lang w:val="en-US"/>
              </w:rPr>
            </w:pPr>
          </w:p>
        </w:tc>
        <w:tc>
          <w:tcPr>
            <w:tcW w:w="5103" w:type="dxa"/>
          </w:tcPr>
          <w:p w14:paraId="3DD796B6" w14:textId="77777777" w:rsidR="00F303A8" w:rsidRPr="00F303A8" w:rsidRDefault="00F303A8" w:rsidP="007A2624">
            <w:pPr>
              <w:rPr>
                <w:rFonts w:ascii="Calibri" w:hAnsi="Calibri" w:cs="Calibri"/>
                <w:sz w:val="20"/>
                <w:szCs w:val="20"/>
                <w:lang w:val="en-US"/>
              </w:rPr>
            </w:pPr>
          </w:p>
        </w:tc>
        <w:tc>
          <w:tcPr>
            <w:tcW w:w="1382" w:type="dxa"/>
          </w:tcPr>
          <w:p w14:paraId="12BD9891" w14:textId="77777777" w:rsidR="00F303A8" w:rsidRPr="00F303A8" w:rsidRDefault="00F303A8" w:rsidP="007A2624">
            <w:pPr>
              <w:rPr>
                <w:rFonts w:ascii="Calibri" w:hAnsi="Calibri" w:cs="Calibri"/>
                <w:sz w:val="20"/>
                <w:szCs w:val="20"/>
                <w:lang w:val="en-US"/>
              </w:rPr>
            </w:pPr>
          </w:p>
        </w:tc>
      </w:tr>
      <w:tr w:rsidR="00F303A8" w:rsidRPr="00F303A8" w14:paraId="3F217A0D" w14:textId="77777777" w:rsidTr="007A2624">
        <w:tc>
          <w:tcPr>
            <w:tcW w:w="1242" w:type="dxa"/>
          </w:tcPr>
          <w:p w14:paraId="2950AB1C" w14:textId="77777777" w:rsidR="00F303A8" w:rsidRPr="00F303A8" w:rsidRDefault="00F303A8" w:rsidP="007A2624">
            <w:pPr>
              <w:rPr>
                <w:rFonts w:ascii="Calibri" w:hAnsi="Calibri" w:cs="Calibri"/>
                <w:sz w:val="20"/>
                <w:szCs w:val="20"/>
                <w:lang w:val="en-US"/>
              </w:rPr>
            </w:pPr>
          </w:p>
        </w:tc>
        <w:tc>
          <w:tcPr>
            <w:tcW w:w="2127" w:type="dxa"/>
          </w:tcPr>
          <w:p w14:paraId="16C12ACA" w14:textId="77777777" w:rsidR="00F303A8" w:rsidRPr="00F303A8" w:rsidRDefault="00F303A8" w:rsidP="007A2624">
            <w:pPr>
              <w:rPr>
                <w:rFonts w:ascii="Calibri" w:hAnsi="Calibri" w:cs="Calibri"/>
                <w:sz w:val="20"/>
                <w:szCs w:val="20"/>
                <w:lang w:val="en-US"/>
              </w:rPr>
            </w:pPr>
          </w:p>
        </w:tc>
        <w:tc>
          <w:tcPr>
            <w:tcW w:w="5103" w:type="dxa"/>
          </w:tcPr>
          <w:p w14:paraId="0B934427" w14:textId="77777777" w:rsidR="00F303A8" w:rsidRPr="00F303A8" w:rsidRDefault="00F303A8" w:rsidP="007A2624">
            <w:pPr>
              <w:rPr>
                <w:rFonts w:ascii="Calibri" w:hAnsi="Calibri" w:cs="Calibri"/>
                <w:sz w:val="20"/>
                <w:szCs w:val="20"/>
                <w:lang w:val="en-US"/>
              </w:rPr>
            </w:pPr>
          </w:p>
        </w:tc>
        <w:tc>
          <w:tcPr>
            <w:tcW w:w="1382" w:type="dxa"/>
          </w:tcPr>
          <w:p w14:paraId="2BAA4B8F" w14:textId="77777777" w:rsidR="00F303A8" w:rsidRPr="00F303A8" w:rsidRDefault="00F303A8" w:rsidP="007A2624">
            <w:pPr>
              <w:rPr>
                <w:rFonts w:ascii="Calibri" w:hAnsi="Calibri" w:cs="Calibri"/>
                <w:sz w:val="20"/>
                <w:szCs w:val="20"/>
                <w:lang w:val="en-US"/>
              </w:rPr>
            </w:pPr>
          </w:p>
        </w:tc>
      </w:tr>
      <w:tr w:rsidR="00F303A8" w:rsidRPr="00F303A8" w14:paraId="453B0016" w14:textId="77777777" w:rsidTr="007A2624">
        <w:tc>
          <w:tcPr>
            <w:tcW w:w="1242" w:type="dxa"/>
          </w:tcPr>
          <w:p w14:paraId="02541B0B" w14:textId="77777777" w:rsidR="00F303A8" w:rsidRPr="00F303A8" w:rsidRDefault="00F303A8" w:rsidP="007A2624">
            <w:pPr>
              <w:rPr>
                <w:rFonts w:ascii="Calibri" w:hAnsi="Calibri" w:cs="Calibri"/>
                <w:sz w:val="20"/>
                <w:szCs w:val="20"/>
                <w:lang w:val="en-US"/>
              </w:rPr>
            </w:pPr>
          </w:p>
        </w:tc>
        <w:tc>
          <w:tcPr>
            <w:tcW w:w="2127" w:type="dxa"/>
          </w:tcPr>
          <w:p w14:paraId="6F9E320F" w14:textId="77777777" w:rsidR="00F303A8" w:rsidRPr="00F303A8" w:rsidRDefault="00F303A8" w:rsidP="007A2624">
            <w:pPr>
              <w:rPr>
                <w:rFonts w:ascii="Calibri" w:hAnsi="Calibri" w:cs="Calibri"/>
                <w:sz w:val="20"/>
                <w:szCs w:val="20"/>
                <w:lang w:val="en-US"/>
              </w:rPr>
            </w:pPr>
          </w:p>
        </w:tc>
        <w:tc>
          <w:tcPr>
            <w:tcW w:w="5103" w:type="dxa"/>
          </w:tcPr>
          <w:p w14:paraId="22F36B14" w14:textId="77777777" w:rsidR="00F303A8" w:rsidRPr="00F303A8" w:rsidRDefault="00F303A8" w:rsidP="007A2624">
            <w:pPr>
              <w:rPr>
                <w:rFonts w:ascii="Calibri" w:hAnsi="Calibri" w:cs="Calibri"/>
                <w:sz w:val="20"/>
                <w:szCs w:val="20"/>
                <w:lang w:val="en-US"/>
              </w:rPr>
            </w:pPr>
          </w:p>
        </w:tc>
        <w:tc>
          <w:tcPr>
            <w:tcW w:w="1382" w:type="dxa"/>
          </w:tcPr>
          <w:p w14:paraId="6F5FB1F5" w14:textId="77777777" w:rsidR="00F303A8" w:rsidRPr="00F303A8" w:rsidRDefault="00F303A8" w:rsidP="007A2624">
            <w:pPr>
              <w:rPr>
                <w:rFonts w:ascii="Calibri" w:hAnsi="Calibri" w:cs="Calibri"/>
                <w:sz w:val="20"/>
                <w:szCs w:val="20"/>
                <w:lang w:val="en-US"/>
              </w:rPr>
            </w:pPr>
          </w:p>
        </w:tc>
      </w:tr>
      <w:tr w:rsidR="00F303A8" w:rsidRPr="00F303A8" w14:paraId="0F236638" w14:textId="77777777" w:rsidTr="007A2624">
        <w:tc>
          <w:tcPr>
            <w:tcW w:w="1242" w:type="dxa"/>
          </w:tcPr>
          <w:p w14:paraId="037F1E0B" w14:textId="77777777" w:rsidR="00F303A8" w:rsidRPr="00F303A8" w:rsidRDefault="00F303A8" w:rsidP="007A2624">
            <w:pPr>
              <w:rPr>
                <w:rFonts w:ascii="Calibri" w:hAnsi="Calibri" w:cs="Calibri"/>
                <w:sz w:val="20"/>
                <w:szCs w:val="20"/>
                <w:lang w:val="en-US"/>
              </w:rPr>
            </w:pPr>
          </w:p>
        </w:tc>
        <w:tc>
          <w:tcPr>
            <w:tcW w:w="2127" w:type="dxa"/>
          </w:tcPr>
          <w:p w14:paraId="3EB03B80" w14:textId="77777777" w:rsidR="00F303A8" w:rsidRPr="00F303A8" w:rsidRDefault="00F303A8" w:rsidP="007A2624">
            <w:pPr>
              <w:rPr>
                <w:rFonts w:ascii="Calibri" w:hAnsi="Calibri" w:cs="Calibri"/>
                <w:sz w:val="20"/>
                <w:szCs w:val="20"/>
                <w:lang w:val="en-US"/>
              </w:rPr>
            </w:pPr>
          </w:p>
        </w:tc>
        <w:tc>
          <w:tcPr>
            <w:tcW w:w="5103" w:type="dxa"/>
          </w:tcPr>
          <w:p w14:paraId="09E77D7D" w14:textId="77777777" w:rsidR="00F303A8" w:rsidRPr="00F303A8" w:rsidRDefault="00F303A8" w:rsidP="007A2624">
            <w:pPr>
              <w:rPr>
                <w:rFonts w:ascii="Calibri" w:hAnsi="Calibri" w:cs="Calibri"/>
                <w:sz w:val="20"/>
                <w:szCs w:val="20"/>
                <w:lang w:val="en-US"/>
              </w:rPr>
            </w:pPr>
          </w:p>
        </w:tc>
        <w:tc>
          <w:tcPr>
            <w:tcW w:w="1382" w:type="dxa"/>
          </w:tcPr>
          <w:p w14:paraId="10C5CBAD" w14:textId="77777777" w:rsidR="00F303A8" w:rsidRPr="00F303A8" w:rsidRDefault="00F303A8" w:rsidP="007A2624">
            <w:pPr>
              <w:rPr>
                <w:rFonts w:ascii="Calibri" w:hAnsi="Calibri" w:cs="Calibri"/>
                <w:sz w:val="20"/>
                <w:szCs w:val="20"/>
                <w:lang w:val="en-US"/>
              </w:rPr>
            </w:pPr>
          </w:p>
        </w:tc>
      </w:tr>
    </w:tbl>
    <w:p w14:paraId="5C1538ED" w14:textId="77777777" w:rsidR="00F303A8" w:rsidRPr="00F303A8" w:rsidRDefault="00F303A8" w:rsidP="00F303A8">
      <w:pPr>
        <w:rPr>
          <w:rFonts w:ascii="Calibri" w:hAnsi="Calibri" w:cs="Calibri"/>
          <w:lang w:val="en-US"/>
        </w:rPr>
      </w:pPr>
    </w:p>
    <w:p w14:paraId="3535B9FC" w14:textId="77777777" w:rsidR="00F303A8" w:rsidRPr="00170A98" w:rsidRDefault="00F303A8" w:rsidP="00F303A8">
      <w:pPr>
        <w:pStyle w:val="Heading3"/>
      </w:pPr>
      <w:r w:rsidRPr="00170A98">
        <w:br w:type="page"/>
      </w:r>
    </w:p>
    <w:p w14:paraId="15BB98F5" w14:textId="77777777" w:rsidR="00A23725" w:rsidRPr="00F165AD" w:rsidRDefault="00A23725" w:rsidP="00A23725">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58E7BC1B" w14:textId="77777777" w:rsidR="00A23725" w:rsidRPr="00F165AD" w:rsidRDefault="00A23725" w:rsidP="00A23725">
      <w:pPr>
        <w:pStyle w:val="ListParagraph"/>
        <w:spacing w:before="120" w:after="120" w:line="320" w:lineRule="exact"/>
        <w:ind w:left="360"/>
        <w:rPr>
          <w:rFonts w:ascii="Arial" w:hAnsi="Arial" w:cs="Arial"/>
          <w:b/>
          <w:sz w:val="32"/>
        </w:rPr>
      </w:pPr>
    </w:p>
    <w:p w14:paraId="4D282E20" w14:textId="322E620E" w:rsidR="00A23725" w:rsidRPr="000741EB" w:rsidRDefault="00A23725" w:rsidP="00CF5FB9">
      <w:pPr>
        <w:spacing w:before="120" w:after="120"/>
        <w:ind w:left="426"/>
        <w:rPr>
          <w:rStyle w:val="Hyperlink"/>
          <w:rFonts w:cs="Arial"/>
          <w:color w:val="auto"/>
          <w:sz w:val="14"/>
          <w:u w:val="none"/>
        </w:rPr>
      </w:pPr>
      <w:r w:rsidRPr="000741EB">
        <w:rPr>
          <w:rFonts w:cs="Arial"/>
        </w:rPr>
        <w:fldChar w:fldCharType="begin"/>
      </w:r>
      <w:r w:rsidR="00453025" w:rsidRPr="000741EB">
        <w:rPr>
          <w:rFonts w:cs="Arial"/>
        </w:rPr>
        <w:instrText>HYPERLINK  \l "_Statement_of_intent_1"</w:instrText>
      </w:r>
      <w:r w:rsidRPr="000741EB">
        <w:rPr>
          <w:rFonts w:cs="Arial"/>
        </w:rPr>
        <w:fldChar w:fldCharType="separate"/>
      </w:r>
      <w:r w:rsidRPr="000741EB">
        <w:rPr>
          <w:rStyle w:val="Hyperlink"/>
          <w:rFonts w:cs="Arial"/>
          <w:color w:val="auto"/>
          <w:u w:val="none"/>
        </w:rPr>
        <w:t>Statement of intent</w:t>
      </w:r>
      <w:bookmarkStart w:id="5" w:name="b"/>
    </w:p>
    <w:p w14:paraId="197E650F" w14:textId="07CB245E" w:rsidR="00A23725" w:rsidRPr="000741EB" w:rsidRDefault="00A23725" w:rsidP="00144284">
      <w:pPr>
        <w:pStyle w:val="ListParagraph"/>
        <w:numPr>
          <w:ilvl w:val="0"/>
          <w:numId w:val="1"/>
        </w:numPr>
        <w:spacing w:before="120" w:after="120"/>
        <w:ind w:left="1077"/>
        <w:contextualSpacing w:val="0"/>
        <w:rPr>
          <w:rStyle w:val="Hyperlink"/>
          <w:rFonts w:ascii="Arial" w:hAnsi="Arial" w:cs="Arial"/>
          <w:color w:val="auto"/>
          <w:u w:val="none"/>
        </w:rPr>
      </w:pPr>
      <w:r w:rsidRPr="000741EB">
        <w:rPr>
          <w:rFonts w:ascii="Arial" w:hAnsi="Arial" w:cs="Arial"/>
        </w:rPr>
        <w:fldChar w:fldCharType="end"/>
      </w:r>
      <w:bookmarkEnd w:id="5"/>
      <w:r w:rsidR="00453025" w:rsidRPr="000741EB">
        <w:rPr>
          <w:rFonts w:ascii="Arial" w:hAnsi="Arial" w:cs="Arial"/>
        </w:rPr>
        <w:fldChar w:fldCharType="begin"/>
      </w:r>
      <w:r w:rsidR="00453025" w:rsidRPr="000741EB">
        <w:rPr>
          <w:rFonts w:ascii="Arial" w:hAnsi="Arial" w:cs="Arial"/>
        </w:rPr>
        <w:instrText xml:space="preserve"> HYPERLINK  \l "_Legal_framework_1" </w:instrText>
      </w:r>
      <w:r w:rsidR="00453025" w:rsidRPr="000741EB">
        <w:rPr>
          <w:rFonts w:ascii="Arial" w:hAnsi="Arial" w:cs="Arial"/>
        </w:rPr>
        <w:fldChar w:fldCharType="separate"/>
      </w:r>
      <w:r w:rsidRPr="000741EB">
        <w:rPr>
          <w:rStyle w:val="Hyperlink"/>
          <w:rFonts w:ascii="Arial" w:hAnsi="Arial" w:cs="Arial"/>
          <w:color w:val="auto"/>
          <w:u w:val="none"/>
        </w:rPr>
        <w:t xml:space="preserve">Legal framework </w:t>
      </w:r>
    </w:p>
    <w:p w14:paraId="20F7A55A" w14:textId="1F67E102" w:rsidR="00A23725" w:rsidRPr="000741EB" w:rsidRDefault="00453025" w:rsidP="00144284">
      <w:pPr>
        <w:pStyle w:val="ListParagraph"/>
        <w:numPr>
          <w:ilvl w:val="0"/>
          <w:numId w:val="1"/>
        </w:numPr>
        <w:spacing w:before="120" w:after="120"/>
        <w:ind w:left="1077"/>
        <w:contextualSpacing w:val="0"/>
        <w:rPr>
          <w:rStyle w:val="Hyperlink"/>
          <w:rFonts w:ascii="Arial" w:hAnsi="Arial" w:cs="Arial"/>
          <w:color w:val="auto"/>
          <w:u w:val="none"/>
        </w:rPr>
      </w:pPr>
      <w:r w:rsidRPr="000741EB">
        <w:rPr>
          <w:rFonts w:ascii="Arial" w:hAnsi="Arial" w:cs="Arial"/>
        </w:rPr>
        <w:fldChar w:fldCharType="end"/>
      </w:r>
      <w:r w:rsidRPr="000741EB">
        <w:fldChar w:fldCharType="begin"/>
      </w:r>
      <w:r w:rsidRPr="000741EB">
        <w:instrText xml:space="preserve"> HYPERLINK  \l "_Roles_and_responsibilities" </w:instrText>
      </w:r>
      <w:r w:rsidRPr="000741EB">
        <w:fldChar w:fldCharType="separate"/>
      </w:r>
      <w:r w:rsidR="00DB6FF6" w:rsidRPr="000741EB">
        <w:rPr>
          <w:rStyle w:val="Hyperlink"/>
          <w:color w:val="auto"/>
          <w:u w:val="none"/>
        </w:rPr>
        <w:t xml:space="preserve">Roles and responsibilities </w:t>
      </w:r>
      <w:r w:rsidR="00BF2438" w:rsidRPr="000741EB">
        <w:rPr>
          <w:rStyle w:val="Hyperlink"/>
          <w:color w:val="auto"/>
          <w:u w:val="none"/>
        </w:rPr>
        <w:t xml:space="preserve"> </w:t>
      </w:r>
    </w:p>
    <w:p w14:paraId="042725D3" w14:textId="16834FA8" w:rsidR="00521A79" w:rsidRPr="000741EB" w:rsidRDefault="00453025" w:rsidP="00144284">
      <w:pPr>
        <w:pStyle w:val="ListParagraph"/>
        <w:numPr>
          <w:ilvl w:val="0"/>
          <w:numId w:val="1"/>
        </w:numPr>
        <w:spacing w:before="120" w:after="120"/>
        <w:contextualSpacing w:val="0"/>
        <w:rPr>
          <w:rFonts w:ascii="Arial" w:hAnsi="Arial" w:cs="Arial"/>
        </w:rPr>
      </w:pPr>
      <w:r w:rsidRPr="000741EB">
        <w:fldChar w:fldCharType="end"/>
      </w:r>
      <w:hyperlink w:anchor="_Data_protection" w:history="1">
        <w:r w:rsidR="00521A79" w:rsidRPr="000741EB">
          <w:rPr>
            <w:rStyle w:val="Hyperlink"/>
            <w:color w:val="auto"/>
            <w:u w:val="none"/>
          </w:rPr>
          <w:t>Data protection</w:t>
        </w:r>
      </w:hyperlink>
    </w:p>
    <w:p w14:paraId="508B9911" w14:textId="3572ED94" w:rsidR="00521A79" w:rsidRPr="000741EB" w:rsidRDefault="00A82627" w:rsidP="00144284">
      <w:pPr>
        <w:pStyle w:val="ListParagraph"/>
        <w:numPr>
          <w:ilvl w:val="0"/>
          <w:numId w:val="1"/>
        </w:numPr>
        <w:spacing w:before="120" w:after="120"/>
        <w:contextualSpacing w:val="0"/>
        <w:rPr>
          <w:rFonts w:ascii="Arial" w:hAnsi="Arial" w:cs="Arial"/>
        </w:rPr>
      </w:pPr>
      <w:hyperlink w:anchor="_Protected_characteristics" w:history="1">
        <w:r w:rsidR="00521A79" w:rsidRPr="000741EB">
          <w:rPr>
            <w:rStyle w:val="Hyperlink"/>
            <w:rFonts w:ascii="Arial" w:hAnsi="Arial" w:cs="Arial"/>
            <w:color w:val="auto"/>
            <w:u w:val="none"/>
          </w:rPr>
          <w:t>Protected characteristics</w:t>
        </w:r>
      </w:hyperlink>
    </w:p>
    <w:p w14:paraId="57F64652" w14:textId="5C07DE7D" w:rsidR="00521A79" w:rsidRPr="000741EB" w:rsidRDefault="00A82627" w:rsidP="00144284">
      <w:pPr>
        <w:pStyle w:val="ListParagraph"/>
        <w:numPr>
          <w:ilvl w:val="0"/>
          <w:numId w:val="1"/>
        </w:numPr>
        <w:spacing w:before="120" w:after="120"/>
        <w:contextualSpacing w:val="0"/>
        <w:rPr>
          <w:rFonts w:ascii="Arial" w:hAnsi="Arial" w:cs="Arial"/>
        </w:rPr>
      </w:pPr>
      <w:hyperlink w:anchor="_Sex" w:history="1">
        <w:r w:rsidR="00521A79" w:rsidRPr="000741EB">
          <w:rPr>
            <w:rStyle w:val="Hyperlink"/>
            <w:rFonts w:ascii="Arial" w:hAnsi="Arial" w:cs="Arial"/>
            <w:color w:val="auto"/>
            <w:u w:val="none"/>
          </w:rPr>
          <w:t>Sex</w:t>
        </w:r>
      </w:hyperlink>
    </w:p>
    <w:p w14:paraId="7A752B7C" w14:textId="0D1EE2C6" w:rsidR="00521A79" w:rsidRPr="000741EB" w:rsidRDefault="00A82627" w:rsidP="00144284">
      <w:pPr>
        <w:pStyle w:val="ListParagraph"/>
        <w:numPr>
          <w:ilvl w:val="0"/>
          <w:numId w:val="1"/>
        </w:numPr>
        <w:spacing w:before="120" w:after="120"/>
        <w:contextualSpacing w:val="0"/>
        <w:rPr>
          <w:rFonts w:ascii="Arial" w:hAnsi="Arial" w:cs="Arial"/>
        </w:rPr>
      </w:pPr>
      <w:hyperlink w:anchor="_Race_and_ethnicity" w:history="1">
        <w:r w:rsidR="00521A79" w:rsidRPr="000741EB">
          <w:rPr>
            <w:rStyle w:val="Hyperlink"/>
            <w:rFonts w:ascii="Arial" w:hAnsi="Arial" w:cs="Arial"/>
            <w:color w:val="auto"/>
            <w:u w:val="none"/>
          </w:rPr>
          <w:t>Race and ethnicity</w:t>
        </w:r>
      </w:hyperlink>
    </w:p>
    <w:p w14:paraId="7CC8DEBB" w14:textId="371F7230" w:rsidR="00521A79" w:rsidRPr="000741EB" w:rsidRDefault="00A82627" w:rsidP="00144284">
      <w:pPr>
        <w:pStyle w:val="ListParagraph"/>
        <w:numPr>
          <w:ilvl w:val="0"/>
          <w:numId w:val="1"/>
        </w:numPr>
        <w:spacing w:before="120" w:after="120"/>
        <w:contextualSpacing w:val="0"/>
        <w:rPr>
          <w:rFonts w:ascii="Arial" w:hAnsi="Arial" w:cs="Arial"/>
        </w:rPr>
      </w:pPr>
      <w:hyperlink w:anchor="_Disability" w:history="1">
        <w:r w:rsidR="00521A79" w:rsidRPr="000741EB">
          <w:rPr>
            <w:rStyle w:val="Hyperlink"/>
            <w:rFonts w:ascii="Arial" w:hAnsi="Arial" w:cs="Arial"/>
            <w:color w:val="auto"/>
            <w:u w:val="none"/>
          </w:rPr>
          <w:t>Disability</w:t>
        </w:r>
      </w:hyperlink>
    </w:p>
    <w:p w14:paraId="2C722C7F" w14:textId="56BA1A93" w:rsidR="00521A79" w:rsidRPr="000741EB" w:rsidRDefault="00A82627" w:rsidP="00144284">
      <w:pPr>
        <w:pStyle w:val="ListParagraph"/>
        <w:numPr>
          <w:ilvl w:val="0"/>
          <w:numId w:val="1"/>
        </w:numPr>
        <w:spacing w:before="120" w:after="120"/>
        <w:contextualSpacing w:val="0"/>
        <w:rPr>
          <w:rFonts w:ascii="Arial" w:hAnsi="Arial" w:cs="Arial"/>
        </w:rPr>
      </w:pPr>
      <w:hyperlink w:anchor="_Religion_and_belief" w:history="1">
        <w:r w:rsidR="00521A79" w:rsidRPr="000741EB">
          <w:rPr>
            <w:rStyle w:val="Hyperlink"/>
            <w:rFonts w:ascii="Arial" w:hAnsi="Arial" w:cs="Arial"/>
            <w:color w:val="auto"/>
            <w:u w:val="none"/>
          </w:rPr>
          <w:t>Religion and belief</w:t>
        </w:r>
      </w:hyperlink>
    </w:p>
    <w:p w14:paraId="3B58678A" w14:textId="3F65C3E2" w:rsidR="00521A79" w:rsidRPr="000741EB" w:rsidRDefault="00A82627" w:rsidP="00144284">
      <w:pPr>
        <w:pStyle w:val="ListParagraph"/>
        <w:numPr>
          <w:ilvl w:val="0"/>
          <w:numId w:val="1"/>
        </w:numPr>
        <w:spacing w:before="120" w:after="120"/>
        <w:contextualSpacing w:val="0"/>
        <w:rPr>
          <w:rFonts w:ascii="Arial" w:hAnsi="Arial" w:cs="Arial"/>
        </w:rPr>
      </w:pPr>
      <w:hyperlink w:anchor="_Sexual_orientation" w:history="1">
        <w:r w:rsidR="00521A79" w:rsidRPr="000741EB">
          <w:rPr>
            <w:rStyle w:val="Hyperlink"/>
            <w:rFonts w:ascii="Arial" w:hAnsi="Arial" w:cs="Arial"/>
            <w:color w:val="auto"/>
            <w:u w:val="none"/>
          </w:rPr>
          <w:t>Sexual orientation</w:t>
        </w:r>
      </w:hyperlink>
    </w:p>
    <w:p w14:paraId="1F25539D" w14:textId="24575EF4" w:rsidR="00521A79" w:rsidRPr="000741EB" w:rsidRDefault="00A82627" w:rsidP="00144284">
      <w:pPr>
        <w:pStyle w:val="ListParagraph"/>
        <w:numPr>
          <w:ilvl w:val="0"/>
          <w:numId w:val="1"/>
        </w:numPr>
        <w:spacing w:before="120" w:after="120"/>
        <w:contextualSpacing w:val="0"/>
        <w:rPr>
          <w:rFonts w:ascii="Arial" w:hAnsi="Arial" w:cs="Arial"/>
        </w:rPr>
      </w:pPr>
      <w:hyperlink w:anchor="_Gender_reassignment" w:history="1">
        <w:r w:rsidR="00521A79" w:rsidRPr="000741EB">
          <w:rPr>
            <w:rStyle w:val="Hyperlink"/>
            <w:rFonts w:ascii="Arial" w:hAnsi="Arial" w:cs="Arial"/>
            <w:color w:val="auto"/>
            <w:u w:val="none"/>
          </w:rPr>
          <w:t>Gender reassignment</w:t>
        </w:r>
      </w:hyperlink>
    </w:p>
    <w:p w14:paraId="13626F6B" w14:textId="3141ED06" w:rsidR="00521A79" w:rsidRPr="000741EB" w:rsidRDefault="00A82627" w:rsidP="00144284">
      <w:pPr>
        <w:pStyle w:val="ListParagraph"/>
        <w:numPr>
          <w:ilvl w:val="0"/>
          <w:numId w:val="1"/>
        </w:numPr>
        <w:spacing w:before="120" w:after="120"/>
        <w:contextualSpacing w:val="0"/>
        <w:rPr>
          <w:rFonts w:ascii="Arial" w:hAnsi="Arial" w:cs="Arial"/>
        </w:rPr>
      </w:pPr>
      <w:hyperlink w:anchor="_Pregnancy_and_maternity" w:history="1">
        <w:r w:rsidR="00521A79" w:rsidRPr="000741EB">
          <w:rPr>
            <w:rStyle w:val="Hyperlink"/>
            <w:rFonts w:ascii="Arial" w:hAnsi="Arial" w:cs="Arial"/>
            <w:color w:val="auto"/>
            <w:u w:val="none"/>
          </w:rPr>
          <w:t>Pregnancy and maternity</w:t>
        </w:r>
      </w:hyperlink>
    </w:p>
    <w:p w14:paraId="03D61AB9" w14:textId="236E41C6" w:rsidR="00521A79" w:rsidRPr="000741EB" w:rsidRDefault="00714BD4" w:rsidP="00144284">
      <w:pPr>
        <w:pStyle w:val="ListParagraph"/>
        <w:numPr>
          <w:ilvl w:val="0"/>
          <w:numId w:val="1"/>
        </w:numPr>
        <w:spacing w:before="120" w:after="120"/>
        <w:contextualSpacing w:val="0"/>
        <w:rPr>
          <w:rStyle w:val="Hyperlink"/>
          <w:rFonts w:ascii="Arial" w:hAnsi="Arial" w:cs="Arial"/>
          <w:color w:val="auto"/>
          <w:u w:val="none"/>
        </w:rPr>
      </w:pPr>
      <w:r w:rsidRPr="000741EB">
        <w:rPr>
          <w:rFonts w:ascii="Arial" w:hAnsi="Arial" w:cs="Arial"/>
        </w:rPr>
        <w:fldChar w:fldCharType="begin"/>
      </w:r>
      <w:r w:rsidRPr="000741EB">
        <w:rPr>
          <w:rFonts w:ascii="Arial" w:hAnsi="Arial" w:cs="Arial"/>
        </w:rPr>
        <w:instrText xml:space="preserve"> HYPERLINK  \l "_Looked_after_children" </w:instrText>
      </w:r>
      <w:r w:rsidRPr="000741EB">
        <w:rPr>
          <w:rFonts w:ascii="Arial" w:hAnsi="Arial" w:cs="Arial"/>
        </w:rPr>
        <w:fldChar w:fldCharType="separate"/>
      </w:r>
      <w:r w:rsidR="00220E64" w:rsidRPr="000741EB">
        <w:rPr>
          <w:rStyle w:val="Hyperlink"/>
          <w:rFonts w:ascii="Arial" w:hAnsi="Arial" w:cs="Arial"/>
          <w:color w:val="auto"/>
          <w:u w:val="none"/>
        </w:rPr>
        <w:t>Looked after children</w:t>
      </w:r>
      <w:r w:rsidRPr="000741EB">
        <w:rPr>
          <w:rStyle w:val="Hyperlink"/>
          <w:rFonts w:ascii="Arial" w:hAnsi="Arial" w:cs="Arial"/>
          <w:color w:val="auto"/>
          <w:u w:val="none"/>
        </w:rPr>
        <w:t xml:space="preserve"> (LAC)</w:t>
      </w:r>
    </w:p>
    <w:p w14:paraId="0F5AF221" w14:textId="56683537" w:rsidR="00220E64" w:rsidRPr="000741EB" w:rsidRDefault="00714BD4" w:rsidP="00144284">
      <w:pPr>
        <w:pStyle w:val="ListParagraph"/>
        <w:numPr>
          <w:ilvl w:val="0"/>
          <w:numId w:val="1"/>
        </w:numPr>
        <w:spacing w:before="120" w:after="120"/>
        <w:contextualSpacing w:val="0"/>
        <w:rPr>
          <w:rFonts w:ascii="Arial" w:hAnsi="Arial" w:cs="Arial"/>
        </w:rPr>
      </w:pPr>
      <w:r w:rsidRPr="000741EB">
        <w:rPr>
          <w:rFonts w:ascii="Arial" w:hAnsi="Arial" w:cs="Arial"/>
        </w:rPr>
        <w:fldChar w:fldCharType="end"/>
      </w:r>
      <w:hyperlink w:anchor="_The_curriculum" w:history="1">
        <w:r w:rsidR="00220E64" w:rsidRPr="000741EB">
          <w:rPr>
            <w:rStyle w:val="Hyperlink"/>
            <w:rFonts w:ascii="Arial" w:hAnsi="Arial" w:cs="Arial"/>
            <w:color w:val="auto"/>
            <w:u w:val="none"/>
          </w:rPr>
          <w:t>The curriculum</w:t>
        </w:r>
      </w:hyperlink>
      <w:r w:rsidR="00220E64" w:rsidRPr="000741EB">
        <w:rPr>
          <w:rFonts w:ascii="Arial" w:hAnsi="Arial" w:cs="Arial"/>
        </w:rPr>
        <w:t xml:space="preserve"> </w:t>
      </w:r>
    </w:p>
    <w:p w14:paraId="7CBB4909" w14:textId="5315E6D6" w:rsidR="00220E64" w:rsidRPr="000741EB" w:rsidRDefault="00A82627" w:rsidP="00144284">
      <w:pPr>
        <w:pStyle w:val="ListParagraph"/>
        <w:numPr>
          <w:ilvl w:val="0"/>
          <w:numId w:val="1"/>
        </w:numPr>
        <w:spacing w:before="120" w:after="120"/>
        <w:contextualSpacing w:val="0"/>
        <w:rPr>
          <w:rFonts w:ascii="Arial" w:hAnsi="Arial" w:cs="Arial"/>
        </w:rPr>
      </w:pPr>
      <w:hyperlink w:anchor="_Promoting_inclusion" w:history="1">
        <w:r w:rsidR="00220E64" w:rsidRPr="000741EB">
          <w:rPr>
            <w:rStyle w:val="Hyperlink"/>
            <w:rFonts w:ascii="Arial" w:hAnsi="Arial" w:cs="Arial"/>
            <w:color w:val="auto"/>
            <w:u w:val="none"/>
          </w:rPr>
          <w:t>Promoting inclusion</w:t>
        </w:r>
      </w:hyperlink>
      <w:r w:rsidR="00220E64" w:rsidRPr="000741EB">
        <w:rPr>
          <w:rFonts w:ascii="Arial" w:hAnsi="Arial" w:cs="Arial"/>
        </w:rPr>
        <w:t xml:space="preserve"> </w:t>
      </w:r>
    </w:p>
    <w:p w14:paraId="250B748B" w14:textId="77DA53DC" w:rsidR="00220E64" w:rsidRPr="000741EB" w:rsidRDefault="00A82627" w:rsidP="00144284">
      <w:pPr>
        <w:pStyle w:val="ListParagraph"/>
        <w:numPr>
          <w:ilvl w:val="0"/>
          <w:numId w:val="1"/>
        </w:numPr>
        <w:spacing w:before="120" w:after="120"/>
        <w:contextualSpacing w:val="0"/>
        <w:rPr>
          <w:rFonts w:ascii="Arial" w:hAnsi="Arial" w:cs="Arial"/>
        </w:rPr>
      </w:pPr>
      <w:hyperlink w:anchor="_Supporting_pupils_with" w:history="1">
        <w:r w:rsidR="00220E64" w:rsidRPr="000741EB">
          <w:rPr>
            <w:rStyle w:val="Hyperlink"/>
            <w:rFonts w:ascii="Arial" w:hAnsi="Arial" w:cs="Arial"/>
            <w:color w:val="auto"/>
            <w:u w:val="none"/>
          </w:rPr>
          <w:t>Supporting pupils with medical conditions</w:t>
        </w:r>
      </w:hyperlink>
    </w:p>
    <w:p w14:paraId="07540162" w14:textId="0C1A7229" w:rsidR="00220E64" w:rsidRPr="000741EB" w:rsidRDefault="00A82627" w:rsidP="00144284">
      <w:pPr>
        <w:pStyle w:val="ListParagraph"/>
        <w:numPr>
          <w:ilvl w:val="0"/>
          <w:numId w:val="1"/>
        </w:numPr>
        <w:spacing w:before="120" w:after="120"/>
        <w:contextualSpacing w:val="0"/>
        <w:rPr>
          <w:rFonts w:ascii="Arial" w:hAnsi="Arial" w:cs="Arial"/>
        </w:rPr>
      </w:pPr>
      <w:hyperlink w:anchor="_Pupils_that_have" w:history="1">
        <w:r w:rsidR="00220E64" w:rsidRPr="000741EB">
          <w:rPr>
            <w:rStyle w:val="Hyperlink"/>
            <w:rFonts w:ascii="Arial" w:hAnsi="Arial" w:cs="Arial"/>
            <w:color w:val="auto"/>
            <w:u w:val="none"/>
          </w:rPr>
          <w:t>Pupils that have left school</w:t>
        </w:r>
      </w:hyperlink>
      <w:r w:rsidR="00220E64" w:rsidRPr="000741EB">
        <w:rPr>
          <w:rFonts w:ascii="Arial" w:hAnsi="Arial" w:cs="Arial"/>
        </w:rPr>
        <w:t xml:space="preserve"> </w:t>
      </w:r>
    </w:p>
    <w:p w14:paraId="42554436" w14:textId="3A026AD8" w:rsidR="00220E64" w:rsidRPr="000741EB" w:rsidRDefault="00A82627" w:rsidP="00144284">
      <w:pPr>
        <w:pStyle w:val="ListParagraph"/>
        <w:numPr>
          <w:ilvl w:val="0"/>
          <w:numId w:val="1"/>
        </w:numPr>
        <w:spacing w:before="120" w:after="120"/>
        <w:contextualSpacing w:val="0"/>
        <w:rPr>
          <w:rFonts w:ascii="Arial" w:hAnsi="Arial" w:cs="Arial"/>
        </w:rPr>
      </w:pPr>
      <w:hyperlink w:anchor="_The_Public_Sector" w:history="1">
        <w:r w:rsidR="00220E64" w:rsidRPr="000741EB">
          <w:rPr>
            <w:rStyle w:val="Hyperlink"/>
            <w:rFonts w:ascii="Arial" w:hAnsi="Arial" w:cs="Arial"/>
            <w:color w:val="auto"/>
            <w:u w:val="none"/>
          </w:rPr>
          <w:t>The Public Sector Equality Duty</w:t>
        </w:r>
      </w:hyperlink>
    </w:p>
    <w:p w14:paraId="440794DC" w14:textId="3A39D707" w:rsidR="00220E64" w:rsidRPr="000741EB" w:rsidRDefault="00A82627" w:rsidP="00144284">
      <w:pPr>
        <w:pStyle w:val="ListParagraph"/>
        <w:numPr>
          <w:ilvl w:val="0"/>
          <w:numId w:val="1"/>
        </w:numPr>
        <w:spacing w:before="120" w:after="120"/>
        <w:contextualSpacing w:val="0"/>
        <w:rPr>
          <w:rFonts w:ascii="Arial" w:hAnsi="Arial" w:cs="Arial"/>
        </w:rPr>
      </w:pPr>
      <w:hyperlink w:anchor="_Bullying_and_discrimination" w:history="1">
        <w:r w:rsidR="00220E64" w:rsidRPr="000741EB">
          <w:rPr>
            <w:rStyle w:val="Hyperlink"/>
            <w:rFonts w:ascii="Arial" w:hAnsi="Arial" w:cs="Arial"/>
            <w:color w:val="auto"/>
            <w:u w:val="none"/>
          </w:rPr>
          <w:t>Bullying and discrimination</w:t>
        </w:r>
      </w:hyperlink>
    </w:p>
    <w:p w14:paraId="214BD580" w14:textId="6E59131D" w:rsidR="00220E64" w:rsidRPr="000741EB" w:rsidRDefault="00A82627" w:rsidP="00220E64">
      <w:pPr>
        <w:pStyle w:val="ListParagraph"/>
        <w:numPr>
          <w:ilvl w:val="0"/>
          <w:numId w:val="1"/>
        </w:numPr>
        <w:spacing w:before="120" w:after="120"/>
        <w:contextualSpacing w:val="0"/>
        <w:rPr>
          <w:rFonts w:ascii="Arial" w:hAnsi="Arial" w:cs="Arial"/>
        </w:rPr>
      </w:pPr>
      <w:hyperlink w:anchor="_Staff_training" w:history="1">
        <w:r w:rsidR="00220E64" w:rsidRPr="000741EB">
          <w:rPr>
            <w:rStyle w:val="Hyperlink"/>
            <w:rFonts w:ascii="Arial" w:hAnsi="Arial" w:cs="Arial"/>
            <w:color w:val="auto"/>
            <w:u w:val="none"/>
          </w:rPr>
          <w:t>Staff training</w:t>
        </w:r>
      </w:hyperlink>
      <w:r w:rsidR="00220E64" w:rsidRPr="000741EB">
        <w:rPr>
          <w:rFonts w:ascii="Arial" w:hAnsi="Arial" w:cs="Arial"/>
        </w:rPr>
        <w:t xml:space="preserve"> </w:t>
      </w:r>
    </w:p>
    <w:p w14:paraId="5E7298BB" w14:textId="32CE6135" w:rsidR="00DB6FF6" w:rsidRPr="000741EB" w:rsidRDefault="00A82627" w:rsidP="00144284">
      <w:pPr>
        <w:pStyle w:val="ListParagraph"/>
        <w:numPr>
          <w:ilvl w:val="0"/>
          <w:numId w:val="1"/>
        </w:numPr>
        <w:spacing w:before="120" w:after="120"/>
        <w:contextualSpacing w:val="0"/>
        <w:rPr>
          <w:rFonts w:ascii="Arial" w:hAnsi="Arial" w:cs="Arial"/>
        </w:rPr>
      </w:pPr>
      <w:hyperlink w:anchor="_Monitoring_and_review" w:history="1">
        <w:r w:rsidR="00DB6FF6" w:rsidRPr="000741EB">
          <w:rPr>
            <w:rStyle w:val="Hyperlink"/>
            <w:rFonts w:ascii="Arial" w:hAnsi="Arial" w:cs="Arial"/>
            <w:color w:val="auto"/>
            <w:u w:val="none"/>
          </w:rPr>
          <w:t>Monitoring and review</w:t>
        </w:r>
      </w:hyperlink>
      <w:r w:rsidR="00DB6FF6" w:rsidRPr="000741EB">
        <w:rPr>
          <w:rFonts w:cs="Arial"/>
        </w:rPr>
        <w:t xml:space="preserve"> </w:t>
      </w:r>
    </w:p>
    <w:p w14:paraId="77809862" w14:textId="77777777" w:rsidR="00A23725" w:rsidRPr="00F165AD" w:rsidRDefault="00A23725" w:rsidP="00A23725">
      <w:pPr>
        <w:rPr>
          <w:rFonts w:cs="Arial"/>
          <w:sz w:val="32"/>
          <w:szCs w:val="32"/>
        </w:rPr>
      </w:pPr>
    </w:p>
    <w:p w14:paraId="1B62E2A3" w14:textId="77777777" w:rsidR="00A23725" w:rsidRPr="00F165AD" w:rsidRDefault="00A23725" w:rsidP="00A23725">
      <w:pPr>
        <w:rPr>
          <w:rFonts w:cs="Arial"/>
          <w:sz w:val="32"/>
          <w:szCs w:val="32"/>
        </w:rPr>
      </w:pPr>
      <w:r w:rsidRPr="00F165AD">
        <w:rPr>
          <w:rFonts w:cs="Arial"/>
          <w:sz w:val="32"/>
          <w:szCs w:val="32"/>
        </w:rPr>
        <w:br w:type="page"/>
      </w:r>
      <w:bookmarkStart w:id="6" w:name="_Statement_of_Intent"/>
      <w:bookmarkEnd w:id="6"/>
    </w:p>
    <w:p w14:paraId="27BA2FE4" w14:textId="7CB79333" w:rsidR="00DA6DB0" w:rsidRDefault="00A23725" w:rsidP="00E87362">
      <w:pPr>
        <w:pStyle w:val="Heading2"/>
        <w:numPr>
          <w:ilvl w:val="0"/>
          <w:numId w:val="0"/>
        </w:numPr>
        <w:spacing w:before="120"/>
        <w:ind w:left="578" w:hanging="578"/>
        <w:jc w:val="both"/>
        <w:rPr>
          <w:rFonts w:asciiTheme="minorHAnsi" w:hAnsiTheme="minorHAnsi" w:cstheme="minorHAnsi"/>
          <w:b/>
          <w:sz w:val="28"/>
          <w:szCs w:val="22"/>
        </w:rPr>
      </w:pPr>
      <w:bookmarkStart w:id="7" w:name="_Statement_of_intent_1"/>
      <w:bookmarkStart w:id="8" w:name="statment"/>
      <w:bookmarkStart w:id="9" w:name="statement"/>
      <w:bookmarkEnd w:id="7"/>
      <w:r>
        <w:rPr>
          <w:rFonts w:asciiTheme="minorHAnsi" w:hAnsiTheme="minorHAnsi" w:cstheme="minorHAnsi"/>
          <w:b/>
          <w:sz w:val="28"/>
          <w:szCs w:val="22"/>
        </w:rPr>
        <w:lastRenderedPageBreak/>
        <w:t xml:space="preserve">Statement of intent </w:t>
      </w:r>
      <w:bookmarkEnd w:id="8"/>
      <w:bookmarkEnd w:id="9"/>
    </w:p>
    <w:p w14:paraId="32D4D07B" w14:textId="1E7BCE1C" w:rsidR="008F0535" w:rsidRDefault="008F0535" w:rsidP="00E87362">
      <w:pPr>
        <w:rPr>
          <w:b/>
          <w:color w:val="FFD006"/>
          <w:u w:val="single"/>
        </w:rPr>
      </w:pPr>
    </w:p>
    <w:p w14:paraId="0B4E52C6" w14:textId="56AC5BFD" w:rsidR="00E87362" w:rsidRDefault="004F5565" w:rsidP="00E87362">
      <w:r w:rsidRPr="004F5565">
        <w:t>The Trust</w:t>
      </w:r>
      <w:r w:rsidR="00E87362" w:rsidRPr="004F5565">
        <w:t xml:space="preserve"> </w:t>
      </w:r>
      <w:r w:rsidR="00E87362">
        <w:t>understands that, under the Equality Act 2010, all schools have a duty to:</w:t>
      </w:r>
    </w:p>
    <w:p w14:paraId="01705003" w14:textId="3702BEC3" w:rsidR="00E87362" w:rsidRDefault="00E87362" w:rsidP="006834FF">
      <w:pPr>
        <w:pStyle w:val="ListParagraph"/>
        <w:numPr>
          <w:ilvl w:val="0"/>
          <w:numId w:val="12"/>
        </w:numPr>
      </w:pPr>
      <w:r>
        <w:t>Eliminate unlawful discrimination, harassment and victimisation;</w:t>
      </w:r>
    </w:p>
    <w:p w14:paraId="065FC951" w14:textId="2FDC5027" w:rsidR="00E87362" w:rsidRDefault="00E87362" w:rsidP="006834FF">
      <w:pPr>
        <w:pStyle w:val="ListParagraph"/>
        <w:numPr>
          <w:ilvl w:val="0"/>
          <w:numId w:val="12"/>
        </w:numPr>
      </w:pPr>
      <w:r>
        <w:t>Advance equality between different groups;</w:t>
      </w:r>
    </w:p>
    <w:p w14:paraId="217F0977" w14:textId="5477831E" w:rsidR="00E87362" w:rsidRDefault="00E87362" w:rsidP="006834FF">
      <w:pPr>
        <w:pStyle w:val="ListParagraph"/>
        <w:numPr>
          <w:ilvl w:val="0"/>
          <w:numId w:val="12"/>
        </w:numPr>
      </w:pPr>
      <w:r>
        <w:t>Foster good relations between different groups; and</w:t>
      </w:r>
    </w:p>
    <w:p w14:paraId="7A0C3820" w14:textId="582D4A76" w:rsidR="00E87362" w:rsidRDefault="00E87362" w:rsidP="006834FF">
      <w:pPr>
        <w:pStyle w:val="ListParagraph"/>
        <w:numPr>
          <w:ilvl w:val="0"/>
          <w:numId w:val="12"/>
        </w:numPr>
      </w:pPr>
      <w:r>
        <w:t>Promote mental health and wellbeing.</w:t>
      </w:r>
    </w:p>
    <w:p w14:paraId="720CCCE5" w14:textId="53FD990D" w:rsidR="006834FF" w:rsidRDefault="006834FF" w:rsidP="004148E9">
      <w:pPr>
        <w:jc w:val="both"/>
      </w:pPr>
      <w:r>
        <w:t xml:space="preserve">Our </w:t>
      </w:r>
      <w:r w:rsidR="004148E9">
        <w:t xml:space="preserve">school’s overall values are underpinned by our statutory duties under the Equality Act 2010. We are dedicated to ensuring that every pupil receives an education that offers them the best chance at fulfilling their potential, and to promoting mental wellbeing amongst our pupils. We have developed this policy to provide a clear framework for how we will achieve our school’s aims. </w:t>
      </w:r>
    </w:p>
    <w:p w14:paraId="06A4D8D3" w14:textId="24CFB25E" w:rsidR="00754559" w:rsidRDefault="004148E9" w:rsidP="00F973AF">
      <w:pPr>
        <w:jc w:val="both"/>
      </w:pPr>
      <w:r>
        <w:t>Our school’s</w:t>
      </w:r>
      <w:r w:rsidR="00754559">
        <w:t xml:space="preserve"> demographic state </w:t>
      </w:r>
      <w:r w:rsidR="00F973AF">
        <w:t xml:space="preserve">is directly linked to </w:t>
      </w:r>
      <w:r w:rsidR="00754559">
        <w:t>our overall aims for achieving equality. Specifically, we aim to:</w:t>
      </w:r>
    </w:p>
    <w:p w14:paraId="34CED517" w14:textId="08D42DE3" w:rsidR="00754559" w:rsidRDefault="00754559" w:rsidP="00EF4AEC">
      <w:pPr>
        <w:spacing w:before="120" w:after="120"/>
        <w:jc w:val="both"/>
      </w:pPr>
      <w:r>
        <w:t>To achieve our aims, we will adopt the following methods:</w:t>
      </w:r>
    </w:p>
    <w:p w14:paraId="14E86E90" w14:textId="6B4A5644" w:rsidR="00754559" w:rsidRDefault="00754559" w:rsidP="006834FF">
      <w:pPr>
        <w:pStyle w:val="ListParagraph"/>
        <w:numPr>
          <w:ilvl w:val="0"/>
          <w:numId w:val="13"/>
        </w:numPr>
        <w:spacing w:before="120" w:after="120"/>
        <w:jc w:val="both"/>
      </w:pPr>
      <w:r>
        <w:t>Embedding equality within teaching and resources</w:t>
      </w:r>
    </w:p>
    <w:p w14:paraId="1DDC6B2A" w14:textId="01B1FB08" w:rsidR="00754559" w:rsidRDefault="00754559" w:rsidP="006834FF">
      <w:pPr>
        <w:pStyle w:val="ListParagraph"/>
        <w:numPr>
          <w:ilvl w:val="0"/>
          <w:numId w:val="13"/>
        </w:numPr>
        <w:spacing w:before="120" w:after="120"/>
        <w:jc w:val="both"/>
      </w:pPr>
      <w:r>
        <w:t>Using key data indicators to understand the needs and characteristics of our school</w:t>
      </w:r>
    </w:p>
    <w:p w14:paraId="23F8251E" w14:textId="7127F80C" w:rsidR="00754559" w:rsidRDefault="00754559" w:rsidP="006834FF">
      <w:pPr>
        <w:pStyle w:val="ListParagraph"/>
        <w:numPr>
          <w:ilvl w:val="0"/>
          <w:numId w:val="13"/>
        </w:numPr>
        <w:spacing w:before="120" w:after="120"/>
        <w:jc w:val="both"/>
      </w:pPr>
      <w:r>
        <w:t>Promoting community cohesion</w:t>
      </w:r>
    </w:p>
    <w:p w14:paraId="2563DFC5" w14:textId="4362F32B" w:rsidR="00754559" w:rsidRDefault="00754559" w:rsidP="006834FF">
      <w:pPr>
        <w:pStyle w:val="ListParagraph"/>
        <w:numPr>
          <w:ilvl w:val="0"/>
          <w:numId w:val="13"/>
        </w:numPr>
        <w:spacing w:before="120" w:after="120"/>
        <w:jc w:val="both"/>
      </w:pPr>
      <w:r>
        <w:t>Promoting parental engagement</w:t>
      </w:r>
    </w:p>
    <w:p w14:paraId="68670DD0" w14:textId="54101A77" w:rsidR="006834FF" w:rsidRDefault="00754559" w:rsidP="006834FF">
      <w:pPr>
        <w:pStyle w:val="ListParagraph"/>
        <w:numPr>
          <w:ilvl w:val="0"/>
          <w:numId w:val="13"/>
        </w:numPr>
        <w:spacing w:before="120" w:after="120"/>
        <w:jc w:val="both"/>
      </w:pPr>
      <w:r>
        <w:t>Investing in regular staff training</w:t>
      </w:r>
    </w:p>
    <w:p w14:paraId="11604A49" w14:textId="4C4B6E76" w:rsidR="00754559" w:rsidRDefault="00754559" w:rsidP="006834FF">
      <w:pPr>
        <w:pStyle w:val="ListParagraph"/>
        <w:numPr>
          <w:ilvl w:val="0"/>
          <w:numId w:val="13"/>
        </w:numPr>
        <w:spacing w:before="120" w:after="120"/>
        <w:jc w:val="both"/>
      </w:pPr>
      <w:r>
        <w:t>Using key data, such as measures of wellbeing, to monitor the progress of pupils with protected characteristics</w:t>
      </w:r>
    </w:p>
    <w:p w14:paraId="2887C6C7" w14:textId="7C550238" w:rsidR="00A23725" w:rsidRDefault="00754559" w:rsidP="00F973AF">
      <w:pPr>
        <w:pStyle w:val="ListParagraph"/>
        <w:numPr>
          <w:ilvl w:val="0"/>
          <w:numId w:val="13"/>
        </w:numPr>
        <w:spacing w:before="120" w:after="120"/>
        <w:jc w:val="both"/>
      </w:pPr>
      <w:r>
        <w:t>Regularly reviewing our equality policy to ensure it reflects current trends and issues</w:t>
      </w:r>
    </w:p>
    <w:p w14:paraId="7BE1830D" w14:textId="77777777" w:rsidR="00A23725" w:rsidRDefault="00A23725" w:rsidP="007F48E1">
      <w:pPr>
        <w:ind w:left="417"/>
        <w:jc w:val="both"/>
      </w:pPr>
    </w:p>
    <w:p w14:paraId="66F2C9B1" w14:textId="08386EC4" w:rsidR="00A23725" w:rsidRDefault="00A23725" w:rsidP="007F48E1">
      <w:pPr>
        <w:ind w:left="417"/>
        <w:jc w:val="both"/>
      </w:pPr>
      <w:r>
        <w:t xml:space="preserve">  </w:t>
      </w:r>
    </w:p>
    <w:p w14:paraId="0F1C4E70" w14:textId="77777777" w:rsidR="00A23725" w:rsidRDefault="00A23725" w:rsidP="007F48E1">
      <w:pPr>
        <w:jc w:val="both"/>
      </w:pPr>
    </w:p>
    <w:p w14:paraId="4BF9CE7E" w14:textId="77777777" w:rsidR="00A23725" w:rsidRDefault="00A23725" w:rsidP="007F48E1">
      <w:pPr>
        <w:jc w:val="both"/>
        <w:sectPr w:rsidR="00A23725" w:rsidSect="00BF2438">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p>
    <w:p w14:paraId="49738D44" w14:textId="5D2F0F1D" w:rsidR="00A23725" w:rsidRDefault="00A23725" w:rsidP="00696750">
      <w:pPr>
        <w:pStyle w:val="Heading10"/>
      </w:pPr>
      <w:bookmarkStart w:id="10" w:name="_Legal_framework_1"/>
      <w:bookmarkEnd w:id="10"/>
      <w:r w:rsidRPr="00223A05">
        <w:lastRenderedPageBreak/>
        <w:t>Legal framework</w:t>
      </w:r>
    </w:p>
    <w:p w14:paraId="698714C4" w14:textId="77777777" w:rsidR="00DE5A00" w:rsidRPr="00DE5A00" w:rsidRDefault="00DE5A00" w:rsidP="006834FF">
      <w:pPr>
        <w:numPr>
          <w:ilvl w:val="1"/>
          <w:numId w:val="8"/>
        </w:numPr>
        <w:spacing w:before="120" w:after="120"/>
        <w:ind w:left="1480" w:hanging="482"/>
        <w:jc w:val="both"/>
        <w:outlineLvl w:val="0"/>
        <w:rPr>
          <w:rFonts w:eastAsia="Arial" w:cs="Arial"/>
          <w:szCs w:val="32"/>
        </w:rPr>
      </w:pPr>
      <w:r w:rsidRPr="00DE5A00">
        <w:rPr>
          <w:rFonts w:eastAsia="Arial" w:cs="Arial"/>
          <w:szCs w:val="32"/>
        </w:rPr>
        <w:t xml:space="preserve">This policy has due regard to statutory legislation, including, but not limited to, the following: </w:t>
      </w:r>
    </w:p>
    <w:p w14:paraId="7E34A20E" w14:textId="77777777" w:rsidR="00DE5A00" w:rsidRPr="00DE5A00" w:rsidRDefault="00DE5A00" w:rsidP="007D5F1E">
      <w:pPr>
        <w:pStyle w:val="PolicyBullets"/>
        <w:spacing w:before="120" w:after="120"/>
        <w:contextualSpacing w:val="0"/>
        <w:jc w:val="both"/>
      </w:pPr>
      <w:r w:rsidRPr="00DE5A00">
        <w:t>Human Rights Act 1998</w:t>
      </w:r>
    </w:p>
    <w:p w14:paraId="4F165FAF" w14:textId="77777777" w:rsidR="00CE1A78" w:rsidRDefault="00DE5A00" w:rsidP="007D5F1E">
      <w:pPr>
        <w:pStyle w:val="PolicyBullets"/>
        <w:spacing w:before="120" w:after="120"/>
        <w:contextualSpacing w:val="0"/>
        <w:jc w:val="both"/>
      </w:pPr>
      <w:r w:rsidRPr="00DE5A00">
        <w:t>The Equality Act 2010</w:t>
      </w:r>
    </w:p>
    <w:p w14:paraId="4439E0C8" w14:textId="258EAD8C" w:rsidR="00DE5A00" w:rsidRPr="00DE5A00" w:rsidRDefault="00CE1A78" w:rsidP="007D5F1E">
      <w:pPr>
        <w:pStyle w:val="PolicyBullets"/>
        <w:spacing w:before="120" w:after="120"/>
        <w:contextualSpacing w:val="0"/>
        <w:jc w:val="both"/>
      </w:pPr>
      <w:r>
        <w:t>Data Protection Act 2018</w:t>
      </w:r>
    </w:p>
    <w:p w14:paraId="7B712F7F" w14:textId="77777777" w:rsidR="00DE5A00" w:rsidRPr="00DE5A00" w:rsidRDefault="00DE5A00" w:rsidP="006834FF">
      <w:pPr>
        <w:numPr>
          <w:ilvl w:val="1"/>
          <w:numId w:val="8"/>
        </w:numPr>
        <w:spacing w:before="120" w:after="120"/>
        <w:ind w:left="1480" w:hanging="482"/>
        <w:jc w:val="both"/>
        <w:outlineLvl w:val="0"/>
        <w:rPr>
          <w:rFonts w:eastAsia="Arial" w:cs="Arial"/>
          <w:szCs w:val="32"/>
        </w:rPr>
      </w:pPr>
      <w:r w:rsidRPr="00DE5A00">
        <w:rPr>
          <w:rFonts w:eastAsia="Arial" w:cs="Arial"/>
          <w:szCs w:val="32"/>
        </w:rPr>
        <w:t>This policy has due regard to statutory guidance, including, but not limited to, the following:</w:t>
      </w:r>
    </w:p>
    <w:p w14:paraId="403808FB" w14:textId="08E99631" w:rsidR="00DE5A00" w:rsidRPr="00DE5A00" w:rsidRDefault="00DE5A00" w:rsidP="007D5F1E">
      <w:pPr>
        <w:pStyle w:val="PolicyBullets"/>
        <w:spacing w:before="120" w:after="120"/>
        <w:contextualSpacing w:val="0"/>
        <w:jc w:val="both"/>
      </w:pPr>
      <w:r w:rsidRPr="00DE5A00">
        <w:t>DfE</w:t>
      </w:r>
      <w:r w:rsidR="00AD4260">
        <w:t xml:space="preserve"> (201</w:t>
      </w:r>
      <w:r w:rsidR="00A50CD1">
        <w:t>8</w:t>
      </w:r>
      <w:r w:rsidR="00AD4260">
        <w:t>)</w:t>
      </w:r>
      <w:r w:rsidRPr="00DE5A00">
        <w:t xml:space="preserve"> ‘The Equality Act and schools’ </w:t>
      </w:r>
    </w:p>
    <w:p w14:paraId="40BD6A1D" w14:textId="46994459" w:rsidR="00DE5A00" w:rsidRDefault="00DE5A00" w:rsidP="007D5F1E">
      <w:pPr>
        <w:pStyle w:val="PolicyBullets"/>
        <w:spacing w:before="120" w:after="120"/>
        <w:contextualSpacing w:val="0"/>
        <w:jc w:val="both"/>
      </w:pPr>
      <w:r w:rsidRPr="00DE5A00">
        <w:t xml:space="preserve">DfE </w:t>
      </w:r>
      <w:r w:rsidR="00AD4260">
        <w:t xml:space="preserve">(2018) </w:t>
      </w:r>
      <w:r w:rsidRPr="00DE5A00">
        <w:t>‘Promoting the education of looked after children</w:t>
      </w:r>
      <w:r w:rsidR="00EA6655">
        <w:t xml:space="preserve"> and previously looked after children</w:t>
      </w:r>
      <w:r w:rsidRPr="00DE5A00">
        <w:t xml:space="preserve">’ </w:t>
      </w:r>
    </w:p>
    <w:p w14:paraId="09F27B03" w14:textId="7B9A8959" w:rsidR="00810B8D" w:rsidRDefault="00810B8D" w:rsidP="007D5F1E">
      <w:pPr>
        <w:pStyle w:val="PolicyBullets"/>
        <w:spacing w:before="120" w:after="120"/>
        <w:contextualSpacing w:val="0"/>
        <w:jc w:val="both"/>
      </w:pPr>
      <w:r>
        <w:t>DfE</w:t>
      </w:r>
      <w:r w:rsidR="00AD4260">
        <w:t xml:space="preserve"> (2018)</w:t>
      </w:r>
      <w:r>
        <w:t xml:space="preserve"> ‘Gender Separation in mixed schools’ </w:t>
      </w:r>
    </w:p>
    <w:p w14:paraId="79873D5F" w14:textId="4AC11C76" w:rsidR="00683D00" w:rsidRDefault="00137504" w:rsidP="007D5F1E">
      <w:pPr>
        <w:pStyle w:val="PolicyBullets"/>
        <w:spacing w:before="120" w:after="120"/>
        <w:contextualSpacing w:val="0"/>
        <w:jc w:val="both"/>
      </w:pPr>
      <w:r>
        <w:t xml:space="preserve">DfE </w:t>
      </w:r>
      <w:r w:rsidR="00AD4260">
        <w:t>(201</w:t>
      </w:r>
      <w:r w:rsidR="00A50CD1">
        <w:t>8</w:t>
      </w:r>
      <w:r w:rsidR="00AD4260">
        <w:t xml:space="preserve">) </w:t>
      </w:r>
      <w:r>
        <w:t xml:space="preserve">‘Equality Act 2010: advice for schools’ </w:t>
      </w:r>
    </w:p>
    <w:p w14:paraId="06304BE7" w14:textId="58BCAF0F" w:rsidR="009D6549" w:rsidRPr="00DE5A00" w:rsidRDefault="009D6549" w:rsidP="007D5F1E">
      <w:pPr>
        <w:pStyle w:val="PolicyBullets"/>
        <w:spacing w:before="120" w:after="120"/>
        <w:contextualSpacing w:val="0"/>
        <w:jc w:val="both"/>
      </w:pPr>
      <w:r>
        <w:t xml:space="preserve">DfE </w:t>
      </w:r>
      <w:r w:rsidR="00AD4260">
        <w:t>(2018) ‘Mental health and wellbeing provision in schools’</w:t>
      </w:r>
    </w:p>
    <w:p w14:paraId="7163C584" w14:textId="30D002B9" w:rsidR="00DE5A00" w:rsidRPr="00DE5A00" w:rsidRDefault="00DE5A00" w:rsidP="00696750">
      <w:pPr>
        <w:pStyle w:val="TSB-Level1Numbers"/>
      </w:pPr>
      <w:r w:rsidRPr="00DE5A00">
        <w:t>This policy is related to the following other school policies:</w:t>
      </w:r>
    </w:p>
    <w:p w14:paraId="5CAF6D7A" w14:textId="714914DD" w:rsidR="00DE5A00" w:rsidRPr="008D4AB9" w:rsidRDefault="00DE5A00" w:rsidP="007D5F1E">
      <w:pPr>
        <w:pStyle w:val="PolicyBullets"/>
        <w:spacing w:before="120" w:after="120"/>
        <w:contextualSpacing w:val="0"/>
        <w:jc w:val="both"/>
      </w:pPr>
      <w:r w:rsidRPr="008D4AB9">
        <w:t>LAC Policy</w:t>
      </w:r>
    </w:p>
    <w:p w14:paraId="5107C353" w14:textId="753E2DC9" w:rsidR="00DE5A00" w:rsidRPr="008D4AB9" w:rsidRDefault="007E7CFA" w:rsidP="007D5F1E">
      <w:pPr>
        <w:pStyle w:val="PolicyBullets"/>
        <w:spacing w:before="120" w:after="120"/>
        <w:contextualSpacing w:val="0"/>
        <w:jc w:val="both"/>
      </w:pPr>
      <w:r w:rsidRPr="008D4AB9">
        <w:t xml:space="preserve">LGBT </w:t>
      </w:r>
      <w:r w:rsidR="00DE5A00" w:rsidRPr="008D4AB9">
        <w:t>Policy</w:t>
      </w:r>
    </w:p>
    <w:p w14:paraId="0EA5DB27" w14:textId="682143BF" w:rsidR="00DE5A00" w:rsidRPr="008D4AB9" w:rsidRDefault="00DE5A00" w:rsidP="00FA31D2">
      <w:pPr>
        <w:pStyle w:val="PolicyBullets"/>
        <w:spacing w:before="120" w:after="120"/>
        <w:contextualSpacing w:val="0"/>
        <w:jc w:val="both"/>
      </w:pPr>
      <w:r w:rsidRPr="008D4AB9">
        <w:t>SEND Policy</w:t>
      </w:r>
    </w:p>
    <w:p w14:paraId="0BD51182" w14:textId="77777777" w:rsidR="00DE5A00" w:rsidRPr="008D4AB9" w:rsidRDefault="00DE5A00" w:rsidP="007D5F1E">
      <w:pPr>
        <w:pStyle w:val="PolicyBullets"/>
        <w:spacing w:before="120" w:after="120"/>
        <w:contextualSpacing w:val="0"/>
        <w:jc w:val="both"/>
      </w:pPr>
      <w:r w:rsidRPr="008D4AB9">
        <w:t>Curriculum Policy</w:t>
      </w:r>
    </w:p>
    <w:p w14:paraId="080D4D65" w14:textId="77777777" w:rsidR="00DE5A00" w:rsidRPr="008D4AB9" w:rsidRDefault="00DE5A00" w:rsidP="007D5F1E">
      <w:pPr>
        <w:pStyle w:val="PolicyBullets"/>
        <w:spacing w:before="120" w:after="120"/>
        <w:contextualSpacing w:val="0"/>
        <w:jc w:val="both"/>
      </w:pPr>
      <w:r w:rsidRPr="008D4AB9">
        <w:t>Anti-bullying Policy</w:t>
      </w:r>
    </w:p>
    <w:p w14:paraId="015ED2C5" w14:textId="77777777" w:rsidR="00DE5A00" w:rsidRPr="008D4AB9" w:rsidRDefault="00DE5A00" w:rsidP="007D5F1E">
      <w:pPr>
        <w:pStyle w:val="PolicyBullets"/>
        <w:spacing w:before="120" w:after="120"/>
        <w:contextualSpacing w:val="0"/>
        <w:jc w:val="both"/>
      </w:pPr>
      <w:r w:rsidRPr="008D4AB9">
        <w:t>Child Protection and Safeguarding Policy</w:t>
      </w:r>
    </w:p>
    <w:p w14:paraId="2DC87016" w14:textId="77777777" w:rsidR="00DE5A00" w:rsidRPr="008D4AB9" w:rsidRDefault="00DE5A00" w:rsidP="007D5F1E">
      <w:pPr>
        <w:pStyle w:val="PolicyBullets"/>
        <w:spacing w:before="120" w:after="120"/>
        <w:contextualSpacing w:val="0"/>
        <w:jc w:val="both"/>
      </w:pPr>
      <w:r w:rsidRPr="008D4AB9">
        <w:t>Behavioural Policy</w:t>
      </w:r>
    </w:p>
    <w:p w14:paraId="37052D81" w14:textId="05F8676F" w:rsidR="00DE5A00" w:rsidRPr="008D4AB9" w:rsidRDefault="00DE5A00" w:rsidP="007D5F1E">
      <w:pPr>
        <w:pStyle w:val="PolicyBullets"/>
        <w:spacing w:before="120" w:after="120"/>
        <w:contextualSpacing w:val="0"/>
        <w:jc w:val="both"/>
      </w:pPr>
      <w:r w:rsidRPr="008D4AB9">
        <w:t>Data Protection Policy</w:t>
      </w:r>
    </w:p>
    <w:p w14:paraId="293FB621" w14:textId="4BE248AB" w:rsidR="000013E6" w:rsidRPr="008D4AB9" w:rsidRDefault="000013E6" w:rsidP="007D5F1E">
      <w:pPr>
        <w:pStyle w:val="PolicyBullets"/>
        <w:spacing w:before="120" w:after="120"/>
        <w:contextualSpacing w:val="0"/>
        <w:jc w:val="both"/>
      </w:pPr>
      <w:r w:rsidRPr="008D4AB9">
        <w:t>Complaints</w:t>
      </w:r>
      <w:r w:rsidR="00DA1957" w:rsidRPr="008D4AB9">
        <w:t xml:space="preserve"> Procedures</w:t>
      </w:r>
      <w:r w:rsidRPr="008D4AB9">
        <w:t xml:space="preserve"> Policy</w:t>
      </w:r>
    </w:p>
    <w:p w14:paraId="492205C4" w14:textId="29AE5A79" w:rsidR="00A23725" w:rsidRDefault="00DB6FF6" w:rsidP="00696750">
      <w:pPr>
        <w:pStyle w:val="Heading10"/>
      </w:pPr>
      <w:bookmarkStart w:id="11" w:name="_Roles_and_responsibilities"/>
      <w:bookmarkStart w:id="12" w:name="Subsection2"/>
      <w:bookmarkEnd w:id="11"/>
      <w:r>
        <w:t>Roles and responsibilities</w:t>
      </w:r>
    </w:p>
    <w:p w14:paraId="702DCF31" w14:textId="77777777" w:rsidR="005278B2" w:rsidRPr="005278B2" w:rsidRDefault="005278B2" w:rsidP="00696750">
      <w:pPr>
        <w:pStyle w:val="TSB-Level1Numbers"/>
      </w:pPr>
      <w:bookmarkStart w:id="13" w:name="_School_Website_and"/>
      <w:bookmarkStart w:id="14" w:name="_Hlk522795475"/>
      <w:bookmarkEnd w:id="13"/>
      <w:r w:rsidRPr="005278B2">
        <w:t xml:space="preserve">The </w:t>
      </w:r>
      <w:r w:rsidRPr="004F5565">
        <w:t xml:space="preserve">governing board </w:t>
      </w:r>
      <w:r w:rsidRPr="005278B2">
        <w:t>will:</w:t>
      </w:r>
    </w:p>
    <w:p w14:paraId="28727859" w14:textId="77777777" w:rsidR="005278B2" w:rsidRPr="005278B2" w:rsidRDefault="005278B2" w:rsidP="005278B2">
      <w:pPr>
        <w:pStyle w:val="TSB-PolicyBullets"/>
      </w:pPr>
      <w:r w:rsidRPr="005278B2">
        <w:t xml:space="preserve">Be responsible for ensuring the school complies with the appropriate equality legislation and regulations. </w:t>
      </w:r>
    </w:p>
    <w:p w14:paraId="4A7FB763" w14:textId="77777777" w:rsidR="005278B2" w:rsidRPr="005278B2" w:rsidRDefault="005278B2" w:rsidP="005278B2">
      <w:pPr>
        <w:pStyle w:val="TSB-PolicyBullets"/>
      </w:pPr>
      <w:r w:rsidRPr="005278B2">
        <w:t xml:space="preserve">Take all reasonable steps to ensure pupils and potential pupils will not be discriminated against, harassed or victimised in relation to: </w:t>
      </w:r>
    </w:p>
    <w:p w14:paraId="20AB2EA1"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 xml:space="preserve">Admissions. </w:t>
      </w:r>
    </w:p>
    <w:p w14:paraId="62288BE9"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The way the school provides and education for pupils.</w:t>
      </w:r>
    </w:p>
    <w:p w14:paraId="488C570A"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 xml:space="preserve">How pupils are provided with access to benefits, facilities and services. </w:t>
      </w:r>
    </w:p>
    <w:p w14:paraId="4AF3FBF7" w14:textId="77777777" w:rsidR="005278B2" w:rsidRPr="005278B2" w:rsidRDefault="005278B2" w:rsidP="006834FF">
      <w:pPr>
        <w:numPr>
          <w:ilvl w:val="0"/>
          <w:numId w:val="11"/>
        </w:numPr>
        <w:spacing w:after="0" w:line="259" w:lineRule="auto"/>
        <w:ind w:left="3119"/>
        <w:contextualSpacing/>
        <w:rPr>
          <w:rFonts w:eastAsia="Arial"/>
        </w:rPr>
      </w:pPr>
      <w:r w:rsidRPr="005278B2">
        <w:rPr>
          <w:rFonts w:eastAsia="Arial"/>
        </w:rPr>
        <w:t>The exclusion of a pupil or subjecting them to any other detriment.</w:t>
      </w:r>
    </w:p>
    <w:p w14:paraId="0D160AB3" w14:textId="77777777" w:rsidR="005278B2" w:rsidRPr="005278B2" w:rsidRDefault="005278B2" w:rsidP="005278B2">
      <w:pPr>
        <w:pStyle w:val="TSB-PolicyBullets"/>
      </w:pPr>
      <w:r w:rsidRPr="005278B2">
        <w:lastRenderedPageBreak/>
        <w:t xml:space="preserve">Ensure all policies are developed and implemented with appropriate equality impact assessments informing future plans in collaboration with the headteacher. </w:t>
      </w:r>
    </w:p>
    <w:p w14:paraId="21A531F2" w14:textId="77777777" w:rsidR="005278B2" w:rsidRPr="005278B2" w:rsidRDefault="005278B2" w:rsidP="00696750">
      <w:pPr>
        <w:pStyle w:val="TSB-Level1Numbers"/>
      </w:pPr>
      <w:r w:rsidRPr="005278B2">
        <w:t xml:space="preserve">The </w:t>
      </w:r>
      <w:r w:rsidRPr="004F5565">
        <w:t>headteacher</w:t>
      </w:r>
      <w:r w:rsidRPr="005278B2">
        <w:t xml:space="preserve"> will:</w:t>
      </w:r>
    </w:p>
    <w:p w14:paraId="5979DE3D" w14:textId="77777777" w:rsidR="005278B2" w:rsidRPr="005278B2" w:rsidRDefault="005278B2" w:rsidP="005278B2">
      <w:pPr>
        <w:pStyle w:val="TSB-PolicyBullets"/>
      </w:pPr>
      <w:r w:rsidRPr="005278B2">
        <w:t xml:space="preserve">Implement this policy, ensuring that all staff and pupils apply its guidelines fairly in all situations. </w:t>
      </w:r>
    </w:p>
    <w:p w14:paraId="334FB562" w14:textId="77777777" w:rsidR="005278B2" w:rsidRPr="005278B2" w:rsidRDefault="005278B2" w:rsidP="005278B2">
      <w:pPr>
        <w:pStyle w:val="TSB-PolicyBullets"/>
      </w:pPr>
      <w:r w:rsidRPr="005278B2">
        <w:t>Conduct regular training sessions to ensure all members of staff are aware of their responsibilities, as well as to develop their skills and knowledge.</w:t>
      </w:r>
    </w:p>
    <w:p w14:paraId="13EE47AC" w14:textId="4E5568E7" w:rsidR="005278B2" w:rsidRPr="005278B2" w:rsidRDefault="005278B2" w:rsidP="005278B2">
      <w:pPr>
        <w:pStyle w:val="TSB-PolicyBullets"/>
      </w:pPr>
      <w:r w:rsidRPr="005278B2">
        <w:t>Review and amend this policy,</w:t>
      </w:r>
      <w:r w:rsidR="000741EB">
        <w:t xml:space="preserve"> </w:t>
      </w:r>
      <w:proofErr w:type="gramStart"/>
      <w:r w:rsidRPr="005278B2">
        <w:t>taking into account</w:t>
      </w:r>
      <w:proofErr w:type="gramEnd"/>
      <w:r w:rsidRPr="005278B2">
        <w:t xml:space="preserve"> new legislation and government guidance, and previously reported incidents, in order to improve procedures. </w:t>
      </w:r>
    </w:p>
    <w:p w14:paraId="37404782" w14:textId="77777777" w:rsidR="005278B2" w:rsidRPr="005278B2" w:rsidRDefault="005278B2" w:rsidP="005278B2">
      <w:pPr>
        <w:pStyle w:val="TSB-PolicyBullets"/>
      </w:pPr>
      <w:r w:rsidRPr="005278B2">
        <w:t>Ensure that appropriate counselling is made available for pupils who require immediate interventions, parental assistance and personal counselling.</w:t>
      </w:r>
    </w:p>
    <w:p w14:paraId="38041EA5" w14:textId="77777777" w:rsidR="005278B2" w:rsidRPr="005278B2" w:rsidRDefault="005278B2" w:rsidP="00696750">
      <w:pPr>
        <w:pStyle w:val="TSB-Level1Numbers"/>
      </w:pPr>
      <w:r w:rsidRPr="005278B2">
        <w:t xml:space="preserve">Staff will: </w:t>
      </w:r>
    </w:p>
    <w:p w14:paraId="1118604F" w14:textId="77777777" w:rsidR="005278B2" w:rsidRPr="005278B2" w:rsidRDefault="005278B2" w:rsidP="005278B2">
      <w:pPr>
        <w:pStyle w:val="TSB-PolicyBullets"/>
      </w:pPr>
      <w:r w:rsidRPr="005278B2">
        <w:t xml:space="preserve">Be alert to the possible harassment of pupils, both inside and outside of the school, and to deal with incidents of harassment/discrimination as the highest priority. </w:t>
      </w:r>
    </w:p>
    <w:p w14:paraId="6F336B4C" w14:textId="77777777" w:rsidR="005278B2" w:rsidRPr="005278B2" w:rsidRDefault="005278B2" w:rsidP="005278B2">
      <w:pPr>
        <w:pStyle w:val="TSB-PolicyBullets"/>
      </w:pPr>
      <w:r w:rsidRPr="005278B2">
        <w:t>Carry out their statutory duties relating to equal opportunities, inclusivity and pertaining to their specific roles.</w:t>
      </w:r>
    </w:p>
    <w:p w14:paraId="22A83015" w14:textId="77777777" w:rsidR="005278B2" w:rsidRPr="005278B2" w:rsidRDefault="005278B2" w:rsidP="005278B2">
      <w:pPr>
        <w:pStyle w:val="TSB-PolicyBullets"/>
      </w:pPr>
      <w:r w:rsidRPr="005278B2">
        <w:t>Have due regard to the sensitivities of all pupils, and not provide material that may cause offence.</w:t>
      </w:r>
    </w:p>
    <w:p w14:paraId="3ADA779C" w14:textId="69BAEEF2" w:rsidR="008F3E20" w:rsidRDefault="00DE5A00" w:rsidP="00696750">
      <w:pPr>
        <w:pStyle w:val="Heading10"/>
      </w:pPr>
      <w:bookmarkStart w:id="15" w:name="_Data_protection"/>
      <w:bookmarkEnd w:id="14"/>
      <w:bookmarkEnd w:id="15"/>
      <w:r>
        <w:t>Data protection</w:t>
      </w:r>
    </w:p>
    <w:p w14:paraId="63433CFF" w14:textId="77777777" w:rsidR="00276628" w:rsidRDefault="00276628" w:rsidP="00696750">
      <w:pPr>
        <w:pStyle w:val="TSB-Level1Numbers"/>
      </w:pPr>
      <w:r>
        <w:t>The school will adopt secure controls on sensitive personal data, ensuring all data is accurate, secure and processed fairly and lawfully.</w:t>
      </w:r>
    </w:p>
    <w:p w14:paraId="2587DF40" w14:textId="16A1E198" w:rsidR="00276628" w:rsidRDefault="00276628" w:rsidP="00696750">
      <w:pPr>
        <w:pStyle w:val="TSB-Level1Numbers"/>
      </w:pPr>
      <w:r>
        <w:t>The school will gain consent from pupil</w:t>
      </w:r>
      <w:r w:rsidR="00D553A4">
        <w:t>s</w:t>
      </w:r>
      <w:r>
        <w:t xml:space="preserve"> and parents before any sensitive personal data is processed.</w:t>
      </w:r>
    </w:p>
    <w:p w14:paraId="688C6134" w14:textId="45188AE5" w:rsidR="00276628" w:rsidRDefault="00276628" w:rsidP="00696750">
      <w:pPr>
        <w:pStyle w:val="TSB-Level1Numbers"/>
      </w:pPr>
      <w:r>
        <w:t>The school will respect all pupils’ right to privacy and will not disclose a pupil’s trans</w:t>
      </w:r>
      <w:r w:rsidR="00C81968">
        <w:rPr>
          <w:rStyle w:val="FootnoteReference"/>
        </w:rPr>
        <w:footnoteReference w:id="1"/>
      </w:r>
      <w:r>
        <w:t xml:space="preserve">* status or sexual orientation to any other pupils, staff members or third parties. </w:t>
      </w:r>
    </w:p>
    <w:p w14:paraId="436DB924" w14:textId="0074C3C2" w:rsidR="00276628" w:rsidRPr="00276628" w:rsidRDefault="00276628" w:rsidP="00696750">
      <w:pPr>
        <w:pStyle w:val="TSB-Level1Numbers"/>
      </w:pPr>
      <w:r>
        <w:t xml:space="preserve">The school holds a </w:t>
      </w:r>
      <w:r w:rsidRPr="004F5565">
        <w:t xml:space="preserve">Data Protection Policy </w:t>
      </w:r>
      <w:r>
        <w:t>containing further information addressing data protection.</w:t>
      </w:r>
    </w:p>
    <w:p w14:paraId="3291CEAB" w14:textId="26F408EC" w:rsidR="008F3E20" w:rsidRDefault="00276628" w:rsidP="00696750">
      <w:pPr>
        <w:pStyle w:val="Heading10"/>
      </w:pPr>
      <w:bookmarkStart w:id="16" w:name="_Marketing_materials"/>
      <w:bookmarkStart w:id="17" w:name="_Protected_characteristics"/>
      <w:bookmarkEnd w:id="16"/>
      <w:bookmarkEnd w:id="17"/>
      <w:r>
        <w:t>Protected characteristics</w:t>
      </w:r>
    </w:p>
    <w:p w14:paraId="5961D272" w14:textId="77777777" w:rsidR="00745DDD" w:rsidRDefault="00745DDD" w:rsidP="00696750">
      <w:pPr>
        <w:pStyle w:val="TSB-Level1Numbers"/>
      </w:pPr>
      <w:r>
        <w:t>We will not discriminate against, harass or victimise a pupil, or prospective pupil, because of their:</w:t>
      </w:r>
    </w:p>
    <w:p w14:paraId="18D34F49" w14:textId="25B33D3E" w:rsidR="00745DDD" w:rsidRPr="00221B9F" w:rsidRDefault="00745DDD" w:rsidP="007D5F1E">
      <w:pPr>
        <w:pStyle w:val="PolicyBullets"/>
        <w:spacing w:before="120" w:after="120"/>
        <w:contextualSpacing w:val="0"/>
        <w:jc w:val="both"/>
      </w:pPr>
      <w:r w:rsidRPr="00221B9F">
        <w:lastRenderedPageBreak/>
        <w:t>Sex</w:t>
      </w:r>
      <w:r w:rsidR="00F973AF">
        <w:t>.</w:t>
      </w:r>
    </w:p>
    <w:p w14:paraId="7D955E43" w14:textId="0F8969F9" w:rsidR="00745DDD" w:rsidRPr="00221B9F" w:rsidRDefault="00745DDD" w:rsidP="007D5F1E">
      <w:pPr>
        <w:pStyle w:val="PolicyBullets"/>
        <w:spacing w:before="120" w:after="120"/>
        <w:contextualSpacing w:val="0"/>
        <w:jc w:val="both"/>
      </w:pPr>
      <w:r w:rsidRPr="00221B9F">
        <w:t>Race</w:t>
      </w:r>
      <w:r w:rsidR="00F973AF">
        <w:t>.</w:t>
      </w:r>
    </w:p>
    <w:p w14:paraId="664E19C3" w14:textId="59E12103" w:rsidR="00745DDD" w:rsidRDefault="00745DDD" w:rsidP="004229D8">
      <w:pPr>
        <w:pStyle w:val="PolicyBullets"/>
      </w:pPr>
      <w:r w:rsidRPr="00221B9F">
        <w:t>Disability</w:t>
      </w:r>
      <w:r w:rsidR="00396FCA">
        <w:t>, which includes mental health, encompassing prejudiced assumptions, attitudes or behaviours related to mental health.</w:t>
      </w:r>
    </w:p>
    <w:p w14:paraId="5D3F3D8E" w14:textId="6E14253A" w:rsidR="00745DDD" w:rsidRPr="00221B9F" w:rsidRDefault="00745DDD" w:rsidP="007D5F1E">
      <w:pPr>
        <w:pStyle w:val="PolicyBullets"/>
        <w:spacing w:before="120" w:after="120"/>
        <w:contextualSpacing w:val="0"/>
        <w:jc w:val="both"/>
      </w:pPr>
      <w:r w:rsidRPr="00221B9F">
        <w:t>Religion or belief</w:t>
      </w:r>
      <w:r w:rsidR="00F973AF">
        <w:t>.</w:t>
      </w:r>
    </w:p>
    <w:p w14:paraId="5E296A1E" w14:textId="295CF448" w:rsidR="00745DDD" w:rsidRPr="00221B9F" w:rsidRDefault="00745DDD" w:rsidP="007D5F1E">
      <w:pPr>
        <w:pStyle w:val="PolicyBullets"/>
        <w:spacing w:before="120" w:after="120"/>
        <w:contextualSpacing w:val="0"/>
        <w:jc w:val="both"/>
      </w:pPr>
      <w:r w:rsidRPr="00221B9F">
        <w:t>Sexual orientation</w:t>
      </w:r>
      <w:r w:rsidR="00F973AF">
        <w:t>.</w:t>
      </w:r>
    </w:p>
    <w:p w14:paraId="75D8F290" w14:textId="76A4BFBF" w:rsidR="00745DDD" w:rsidRPr="00221B9F" w:rsidRDefault="00745DDD" w:rsidP="007D5F1E">
      <w:pPr>
        <w:pStyle w:val="PolicyBullets"/>
        <w:spacing w:before="120" w:after="120"/>
        <w:contextualSpacing w:val="0"/>
        <w:jc w:val="both"/>
      </w:pPr>
      <w:r w:rsidRPr="00221B9F">
        <w:t>Gender reassignment</w:t>
      </w:r>
      <w:r w:rsidR="00F973AF">
        <w:t>.</w:t>
      </w:r>
    </w:p>
    <w:p w14:paraId="1EDE6D35" w14:textId="23330071" w:rsidR="00745DDD" w:rsidRDefault="00745DDD" w:rsidP="007D5F1E">
      <w:pPr>
        <w:pStyle w:val="PolicyBullets"/>
        <w:spacing w:before="120" w:after="120"/>
        <w:contextualSpacing w:val="0"/>
        <w:jc w:val="both"/>
      </w:pPr>
      <w:r w:rsidRPr="00221B9F">
        <w:t>Pregnancy or maternity</w:t>
      </w:r>
      <w:r w:rsidR="00F973AF">
        <w:t>.</w:t>
      </w:r>
    </w:p>
    <w:p w14:paraId="56105D80" w14:textId="6D5DA226" w:rsidR="00745DDD" w:rsidRDefault="00745DDD" w:rsidP="00696750">
      <w:pPr>
        <w:pStyle w:val="TSB-Level1Numbers"/>
      </w:pPr>
      <w:r>
        <w:t xml:space="preserve">We will not discriminate against a pupil, or prospective pupil, because of a characteristic related to a person, such as a parent, with whom the pupil or prospective pupil is associated. </w:t>
      </w:r>
    </w:p>
    <w:p w14:paraId="78813A9C" w14:textId="77777777" w:rsidR="00A80B46" w:rsidRDefault="00745DDD" w:rsidP="00696750">
      <w:pPr>
        <w:pStyle w:val="TSB-Level1Numbers"/>
      </w:pPr>
      <w:r>
        <w:t xml:space="preserve">We will not discriminate against a pupil, or prospective pupil, because of a characteristic which they are believed to have, even if the belief is mistaken. </w:t>
      </w:r>
    </w:p>
    <w:p w14:paraId="404C7557" w14:textId="20EF23B1" w:rsidR="00745DDD" w:rsidRDefault="00C22BF0" w:rsidP="00696750">
      <w:pPr>
        <w:pStyle w:val="TSB-Level1Numbers"/>
      </w:pPr>
      <w:r>
        <w:t>W</w:t>
      </w:r>
      <w:r w:rsidR="00A80B46">
        <w:t xml:space="preserve">e will regularly review our school practices to ensure that they are fair </w:t>
      </w:r>
      <w:r>
        <w:t xml:space="preserve">with regard to all the protected characteristics listed in 4.1. </w:t>
      </w:r>
    </w:p>
    <w:p w14:paraId="503E5E3A" w14:textId="77777777" w:rsidR="00745DDD" w:rsidRDefault="00745DDD" w:rsidP="00696750">
      <w:pPr>
        <w:pStyle w:val="Heading10"/>
      </w:pPr>
      <w:bookmarkStart w:id="18" w:name="_Sex"/>
      <w:bookmarkStart w:id="19" w:name="c"/>
      <w:bookmarkEnd w:id="18"/>
      <w:r>
        <w:t>Sex</w:t>
      </w:r>
    </w:p>
    <w:bookmarkEnd w:id="19"/>
    <w:p w14:paraId="6471EED9" w14:textId="6711AE1A" w:rsidR="00A516C7" w:rsidRDefault="0052244F" w:rsidP="00696750">
      <w:pPr>
        <w:pStyle w:val="TSB-Level1Numbers"/>
      </w:pPr>
      <w:r>
        <w:t xml:space="preserve">For the purpose of this policy, </w:t>
      </w:r>
      <w:r w:rsidR="00A516C7">
        <w:t>sex</w:t>
      </w:r>
      <w:r>
        <w:t xml:space="preserve"> refers </w:t>
      </w:r>
      <w:r w:rsidR="009D1799">
        <w:t xml:space="preserve">to their </w:t>
      </w:r>
      <w:r>
        <w:t>biological assignment at birth depending on the</w:t>
      </w:r>
      <w:r w:rsidR="009D1799">
        <w:t>ir</w:t>
      </w:r>
      <w:r>
        <w:t xml:space="preserve"> </w:t>
      </w:r>
      <w:r w:rsidR="00C15C63">
        <w:t xml:space="preserve">reproductive organs. We understand some pupils may wish to identify with another gender, and we </w:t>
      </w:r>
      <w:r w:rsidR="009D1799">
        <w:t xml:space="preserve">will </w:t>
      </w:r>
      <w:r w:rsidR="00C15C63">
        <w:t>support pupils through their transitioning phases</w:t>
      </w:r>
      <w:r w:rsidR="006F5713">
        <w:t>.</w:t>
      </w:r>
    </w:p>
    <w:p w14:paraId="03B1A5D3" w14:textId="1D6C15D9" w:rsidR="00745DDD" w:rsidRDefault="00745DDD" w:rsidP="00696750">
      <w:pPr>
        <w:pStyle w:val="TSB-Level1Numbers"/>
      </w:pPr>
      <w:r>
        <w:t>We will ensure that pupils of one sex are not singled out for different or less favourable treatment from that given to pupils of other sexe</w:t>
      </w:r>
      <w:r w:rsidR="00B15E60">
        <w:t>s</w:t>
      </w:r>
      <w:r w:rsidR="00A80B46">
        <w:t>.</w:t>
      </w:r>
      <w:r w:rsidR="00B15E60">
        <w:t xml:space="preserve"> – to achieve this</w:t>
      </w:r>
      <w:r w:rsidR="002F3313">
        <w:t>,</w:t>
      </w:r>
      <w:r w:rsidR="00B15E60">
        <w:t xml:space="preserve"> </w:t>
      </w:r>
    </w:p>
    <w:p w14:paraId="51333F75" w14:textId="382B0B1E" w:rsidR="00745DDD" w:rsidRDefault="00745DDD" w:rsidP="00696750">
      <w:pPr>
        <w:pStyle w:val="TSB-Level1Numbers"/>
      </w:pPr>
      <w:r>
        <w:t>There may be occasions where we deem it necessary to teach some subjects in single-sex classes, such as R</w:t>
      </w:r>
      <w:r w:rsidR="00EC6F74">
        <w:t>S</w:t>
      </w:r>
      <w:r>
        <w:t xml:space="preserve">E, but we will ensure that such classes do not give </w:t>
      </w:r>
      <w:r w:rsidR="00E6386A">
        <w:t xml:space="preserve">pupils </w:t>
      </w:r>
      <w:r>
        <w:t xml:space="preserve">an unfair disadvantage when compared to </w:t>
      </w:r>
      <w:r w:rsidR="00E6386A">
        <w:t xml:space="preserve">pupils </w:t>
      </w:r>
      <w:r>
        <w:t>of the other sex in other classes.</w:t>
      </w:r>
    </w:p>
    <w:p w14:paraId="361640FF" w14:textId="77777777" w:rsidR="00745DDD" w:rsidRDefault="00745DDD" w:rsidP="00696750">
      <w:pPr>
        <w:pStyle w:val="TSB-Level1Numbers"/>
      </w:pPr>
      <w:r>
        <w:t xml:space="preserve">The school will only separate pupils by sex where there is reasonable justification or if one of the following applies: </w:t>
      </w:r>
    </w:p>
    <w:p w14:paraId="0EC85A25" w14:textId="77777777" w:rsidR="00745DDD" w:rsidRPr="00CB087E" w:rsidRDefault="00745DDD" w:rsidP="007D5F1E">
      <w:pPr>
        <w:pStyle w:val="PolicyBullets"/>
        <w:spacing w:before="120" w:after="120"/>
        <w:contextualSpacing w:val="0"/>
        <w:jc w:val="both"/>
        <w:rPr>
          <w:color w:val="590433" w:themeColor="accent6"/>
        </w:rPr>
      </w:pPr>
      <w:r>
        <w:t xml:space="preserve">Girls or boys will suffer a disadvantage connected to their sex </w:t>
      </w:r>
    </w:p>
    <w:p w14:paraId="3736F94F" w14:textId="77777777" w:rsidR="00745DDD" w:rsidRPr="00CB087E" w:rsidRDefault="00745DDD" w:rsidP="007D5F1E">
      <w:pPr>
        <w:pStyle w:val="PolicyBullets"/>
        <w:spacing w:before="120" w:after="120"/>
        <w:contextualSpacing w:val="0"/>
        <w:jc w:val="both"/>
        <w:rPr>
          <w:color w:val="590433" w:themeColor="accent6"/>
        </w:rPr>
      </w:pPr>
      <w:r>
        <w:t>Girls or boys have needs that are different from the needs of the other sex</w:t>
      </w:r>
    </w:p>
    <w:p w14:paraId="53072A8F" w14:textId="77777777" w:rsidR="00745DDD" w:rsidRDefault="00745DDD" w:rsidP="007D5F1E">
      <w:pPr>
        <w:pStyle w:val="PolicyBullets"/>
        <w:spacing w:before="120" w:after="120"/>
        <w:contextualSpacing w:val="0"/>
        <w:jc w:val="both"/>
      </w:pPr>
      <w:r>
        <w:t xml:space="preserve">Participation in an activity by girls or boys is disproportionately low </w:t>
      </w:r>
    </w:p>
    <w:p w14:paraId="54F88824" w14:textId="77777777" w:rsidR="00745DDD" w:rsidRDefault="00745DDD" w:rsidP="00696750">
      <w:pPr>
        <w:pStyle w:val="TSB-Level1Numbers"/>
      </w:pPr>
      <w:r>
        <w:t xml:space="preserve">The school will consider non-statutory exceptions on a case-by-case basis, and regularly review the impact of any separation to ascertain whether it remains lawful. </w:t>
      </w:r>
    </w:p>
    <w:p w14:paraId="5D8B9EE6" w14:textId="77777777" w:rsidR="00745DDD" w:rsidRDefault="00745DDD" w:rsidP="00696750">
      <w:pPr>
        <w:pStyle w:val="TSB-Level1Numbers"/>
      </w:pPr>
      <w:r>
        <w:t xml:space="preserve">Boys and girls will be offered an equal opportunity to undertake any activity in the school, e.g. in relation to technology lessons all pupils will be allowed to choose which skills they learn. </w:t>
      </w:r>
    </w:p>
    <w:p w14:paraId="505BC4E1" w14:textId="77777777" w:rsidR="00745DDD" w:rsidRDefault="00745DDD" w:rsidP="00696750">
      <w:pPr>
        <w:pStyle w:val="TSB-Level1Numbers"/>
      </w:pPr>
      <w:r>
        <w:t xml:space="preserve">Occasions where boys and girls are separated to be taught in single-sex classes will be documented and the separation justified to ensure parents, </w:t>
      </w:r>
      <w:r>
        <w:lastRenderedPageBreak/>
        <w:t>Ofsted and, where necessary, the wider community can understand the reasons behind segregation.</w:t>
      </w:r>
    </w:p>
    <w:p w14:paraId="6B9CD815" w14:textId="638FA262" w:rsidR="00745DDD" w:rsidRDefault="00745DDD" w:rsidP="00696750">
      <w:pPr>
        <w:pStyle w:val="TSB-Level1Numbers"/>
      </w:pPr>
      <w:r>
        <w:t>Where a subject is taught in a single-sex class, pupils undergoing gender reassignment will be allowed to attend the single-sex class that corresponds with the gender they identify</w:t>
      </w:r>
      <w:r w:rsidR="009D1799">
        <w:t xml:space="preserve"> with</w:t>
      </w:r>
      <w:r>
        <w:t xml:space="preserve">.  </w:t>
      </w:r>
    </w:p>
    <w:p w14:paraId="7B1A907E" w14:textId="77777777" w:rsidR="00745DDD" w:rsidRDefault="00745DDD" w:rsidP="00696750">
      <w:pPr>
        <w:pStyle w:val="TSB-Level1Numbers"/>
      </w:pPr>
      <w:r>
        <w:t xml:space="preserve">Pupils’ age and stage of development will be taken into consideration before segregating sports teams </w:t>
      </w:r>
    </w:p>
    <w:p w14:paraId="45261D25" w14:textId="77777777" w:rsidR="00745DDD" w:rsidRDefault="00745DDD" w:rsidP="00696750">
      <w:pPr>
        <w:pStyle w:val="TSB-Level1Numbers"/>
      </w:pPr>
      <w:r>
        <w:t xml:space="preserve">Both sexes will have equal opportunities to participate in comparable sporting activities; where segregation is deemed necessary, the single-sex sports teams will receive the same quality and amount of resources. </w:t>
      </w:r>
    </w:p>
    <w:p w14:paraId="6238F985" w14:textId="77777777" w:rsidR="00745DDD" w:rsidRDefault="00745DDD" w:rsidP="00696750">
      <w:pPr>
        <w:pStyle w:val="Heading10"/>
      </w:pPr>
      <w:bookmarkStart w:id="20" w:name="_Race_and_ethnicity"/>
      <w:bookmarkStart w:id="21" w:name="d"/>
      <w:bookmarkEnd w:id="20"/>
      <w:r>
        <w:t>Race and ethnicity</w:t>
      </w:r>
    </w:p>
    <w:bookmarkEnd w:id="21"/>
    <w:p w14:paraId="3EC93E6E" w14:textId="094FA326" w:rsidR="00745DDD" w:rsidRDefault="00745DDD" w:rsidP="00696750">
      <w:pPr>
        <w:pStyle w:val="TSB-Level1Numbers"/>
      </w:pPr>
      <w:r>
        <w:t xml:space="preserve">We will ensure that pupils of all races and ethnicities (including those who have </w:t>
      </w:r>
      <w:r w:rsidR="000E253D">
        <w:t>EAL</w:t>
      </w:r>
      <w:r w:rsidR="00DA1957">
        <w:t>)</w:t>
      </w:r>
      <w:r>
        <w:t xml:space="preserve"> are not singled out for different and less favourable treatment from that given to other pupils, regularly reviewing our school practices to ensure that they are fair.</w:t>
      </w:r>
    </w:p>
    <w:p w14:paraId="496CD701" w14:textId="4386830E" w:rsidR="00745DDD" w:rsidRDefault="00745DDD" w:rsidP="00696750">
      <w:pPr>
        <w:pStyle w:val="TSB-Level1Numbers"/>
      </w:pPr>
      <w:r>
        <w:t>We will not segregate pupils on the basis of their race or ethnicity, understanding that claims of ‘separate but equal’</w:t>
      </w:r>
      <w:r w:rsidR="00B864AD">
        <w:t xml:space="preserve"> will not be tolerated</w:t>
      </w:r>
      <w:r>
        <w:t xml:space="preserve">, and that such actions will always be viewed as direct discrimination. </w:t>
      </w:r>
    </w:p>
    <w:p w14:paraId="6F81216B" w14:textId="6395944C" w:rsidR="00745DDD" w:rsidRDefault="00745DDD" w:rsidP="00696750">
      <w:pPr>
        <w:pStyle w:val="TSB-Level1Numbers"/>
      </w:pPr>
      <w:r>
        <w:t>We may, however, take positive action</w:t>
      </w:r>
      <w:r w:rsidR="00231A0D">
        <w:t>, e.g. organising open days for pupils and families of a specific race that is under-represented,</w:t>
      </w:r>
      <w:r>
        <w:t xml:space="preserve"> to address the particular challenges affecting pupils of one racial or ethnic group, where this can be shown to be a proportionate way of dealing with such issues. </w:t>
      </w:r>
    </w:p>
    <w:p w14:paraId="47EC00D4" w14:textId="77777777" w:rsidR="00745DDD" w:rsidRDefault="00745DDD" w:rsidP="00696750">
      <w:pPr>
        <w:pStyle w:val="Heading10"/>
      </w:pPr>
      <w:bookmarkStart w:id="22" w:name="_Disability"/>
      <w:bookmarkStart w:id="23" w:name="e"/>
      <w:bookmarkEnd w:id="22"/>
      <w:r>
        <w:t>Disability</w:t>
      </w:r>
    </w:p>
    <w:bookmarkEnd w:id="23"/>
    <w:p w14:paraId="10234EB8" w14:textId="010C3097" w:rsidR="0024754B" w:rsidRDefault="00745DDD" w:rsidP="00696750">
      <w:pPr>
        <w:pStyle w:val="TSB-Level1Numbers"/>
      </w:pPr>
      <w:r>
        <w:t xml:space="preserve">We will ensure that pupils with disabilities are not singled out or treated less favourably than other pupils simply because they have a disability, </w:t>
      </w:r>
      <w:r w:rsidR="00777ED9">
        <w:t xml:space="preserve">which includes any mental health issue, </w:t>
      </w:r>
      <w:r>
        <w:t>regularly reviewing our school practices to ensure they are fair.</w:t>
      </w:r>
    </w:p>
    <w:p w14:paraId="4E904451" w14:textId="3AC9B9C0" w:rsidR="00745DDD" w:rsidRDefault="00745DDD" w:rsidP="00696750">
      <w:pPr>
        <w:pStyle w:val="TSB-Level1Numbers"/>
      </w:pPr>
      <w:r>
        <w:t>We will ensure that we do not discriminate against pupils with a disability by implementing a rule for all pupils that could have an adverse effect on pupils with disabilities only (for example, making physical fitness a basis for admission</w:t>
      </w:r>
      <w:r w:rsidR="00777ED9">
        <w:t>, or asking all pupils to deliver a presentation, as this could be unfair towards pupils with anxiety</w:t>
      </w:r>
      <w:r>
        <w:t>), unless it is for a legitimate reason and is a proportionate way of achieving that legitimate aim.</w:t>
      </w:r>
    </w:p>
    <w:p w14:paraId="0F99ADAC" w14:textId="77777777" w:rsidR="00745DDD" w:rsidRDefault="00745DDD" w:rsidP="00696750">
      <w:pPr>
        <w:pStyle w:val="TSB-Level1Numbers"/>
      </w:pPr>
      <w:r>
        <w:t>We will ensure that we do not discriminate against pupils with disabilities because of something which is a consequence of their disability (</w:t>
      </w:r>
      <w:r>
        <w:rPr>
          <w:sz w:val="23"/>
          <w:szCs w:val="23"/>
        </w:rPr>
        <w:t>for example, by not allowing a pupil on crutches outside at break time because it would take too long for him/her to get in and out)</w:t>
      </w:r>
      <w:r>
        <w:t>, unless it is for a legitimate reason and is a proportionate way of achieving that legitimate aim.</w:t>
      </w:r>
    </w:p>
    <w:p w14:paraId="15A85596" w14:textId="67BF1426" w:rsidR="00745DDD" w:rsidRDefault="00745DDD" w:rsidP="00696750">
      <w:pPr>
        <w:pStyle w:val="TSB-Level1Numbers"/>
      </w:pPr>
      <w:r>
        <w:t xml:space="preserve">We will make any reasonable adjustments, and provide any auxiliary aids, necessary to ensure the full inclusion of pupils with disabilities, especially where the </w:t>
      </w:r>
      <w:r w:rsidR="009D1799">
        <w:t>p</w:t>
      </w:r>
      <w:r w:rsidR="007C7869">
        <w:t>upil</w:t>
      </w:r>
      <w:r>
        <w:t xml:space="preserve"> also has SEND but does not have a SEND statement or EHC plan. </w:t>
      </w:r>
    </w:p>
    <w:p w14:paraId="75E81482" w14:textId="5A5AB9EE" w:rsidR="00745DDD" w:rsidRDefault="00745DDD" w:rsidP="00696750">
      <w:pPr>
        <w:pStyle w:val="TSB-Level1Numbers"/>
      </w:pPr>
      <w:r>
        <w:lastRenderedPageBreak/>
        <w:t xml:space="preserve">We will meet our duty to undertake accessibility planning for pupils with disabilities and ensure that an </w:t>
      </w:r>
      <w:r w:rsidR="00B864AD" w:rsidRPr="004F5565">
        <w:t>A</w:t>
      </w:r>
      <w:r w:rsidRPr="004F5565">
        <w:t xml:space="preserve">ccessibility </w:t>
      </w:r>
      <w:r w:rsidR="00B864AD" w:rsidRPr="004F5565">
        <w:t>P</w:t>
      </w:r>
      <w:r w:rsidRPr="004F5565">
        <w:t xml:space="preserve">lan </w:t>
      </w:r>
      <w:r>
        <w:t xml:space="preserve">is implemented and reviewed where necessary.  </w:t>
      </w:r>
    </w:p>
    <w:p w14:paraId="6367C832" w14:textId="42DC6EA2" w:rsidR="00745DDD" w:rsidRDefault="00745DDD" w:rsidP="00696750">
      <w:pPr>
        <w:pStyle w:val="TSB-Level1Numbers"/>
      </w:pPr>
      <w:r>
        <w:t xml:space="preserve">The school </w:t>
      </w:r>
      <w:r w:rsidR="001F0B4F">
        <w:t>adheres</w:t>
      </w:r>
      <w:r>
        <w:t xml:space="preserve"> </w:t>
      </w:r>
      <w:r w:rsidR="001F0B4F">
        <w:t>to our</w:t>
      </w:r>
      <w:r>
        <w:t xml:space="preserve"> </w:t>
      </w:r>
      <w:r w:rsidRPr="004F5565">
        <w:t xml:space="preserve">SEND Policy containing </w:t>
      </w:r>
      <w:r>
        <w:t>further information addressing equal opportunities for pupils with SEND.</w:t>
      </w:r>
    </w:p>
    <w:p w14:paraId="1F780181" w14:textId="77777777" w:rsidR="00745DDD" w:rsidRDefault="00745DDD" w:rsidP="00696750">
      <w:pPr>
        <w:pStyle w:val="Heading10"/>
      </w:pPr>
      <w:bookmarkStart w:id="24" w:name="_Religion_and_belief"/>
      <w:bookmarkStart w:id="25" w:name="f"/>
      <w:bookmarkEnd w:id="24"/>
      <w:r>
        <w:t>Religion and belief</w:t>
      </w:r>
    </w:p>
    <w:bookmarkEnd w:id="25"/>
    <w:p w14:paraId="59DE7573" w14:textId="77777777" w:rsidR="00745DDD" w:rsidRDefault="00745DDD" w:rsidP="00696750">
      <w:pPr>
        <w:pStyle w:val="TSB-Level1Numbers"/>
      </w:pPr>
      <w:r>
        <w:t xml:space="preserve">We will ensure that pupils are not singled out or treated less favourably because of their religion or belief, regularly reviewing our school practices to ensure that they are fair. </w:t>
      </w:r>
    </w:p>
    <w:p w14:paraId="464C9079" w14:textId="6AF81481" w:rsidR="00745DDD" w:rsidRDefault="00745DDD" w:rsidP="00696750">
      <w:pPr>
        <w:pStyle w:val="TSB-Level1Numbers"/>
      </w:pPr>
      <w:r>
        <w:t xml:space="preserve">We will ensure that pupils are provided with the appropriate space in which they can practice their faith, e.g. to perform their daily prayers. </w:t>
      </w:r>
    </w:p>
    <w:p w14:paraId="35534433" w14:textId="26B8C2CF" w:rsidR="00FE02FB" w:rsidRDefault="00366EF2" w:rsidP="00696750">
      <w:pPr>
        <w:pStyle w:val="TSB-Level1Numbers"/>
      </w:pPr>
      <w:r>
        <w:t>Absences in relation to religious observances wil</w:t>
      </w:r>
      <w:r w:rsidR="009D1799">
        <w:t>l</w:t>
      </w:r>
      <w:r>
        <w:t xml:space="preserve"> be handled in accordance with the </w:t>
      </w:r>
      <w:r w:rsidRPr="004F5565">
        <w:t>school’s Attendance and Truancy Policy</w:t>
      </w:r>
      <w:r>
        <w:t>.</w:t>
      </w:r>
      <w:r w:rsidR="00FE02FB">
        <w:t xml:space="preserve"> </w:t>
      </w:r>
    </w:p>
    <w:p w14:paraId="4A379252" w14:textId="569F3039" w:rsidR="00366EF2" w:rsidRDefault="00FE02FB" w:rsidP="00696750">
      <w:pPr>
        <w:pStyle w:val="TSB-Level1Numbers"/>
      </w:pPr>
      <w:r>
        <w:t xml:space="preserve">The school will liaise with local religious leaders of all faiths to inform the amount of leave pupils will be granted in relation to religious observance. </w:t>
      </w:r>
      <w:r w:rsidR="00366EF2">
        <w:t xml:space="preserve"> </w:t>
      </w:r>
    </w:p>
    <w:p w14:paraId="024F47AE" w14:textId="77777777" w:rsidR="00745DDD" w:rsidRDefault="00745DDD" w:rsidP="00696750">
      <w:pPr>
        <w:pStyle w:val="Heading10"/>
      </w:pPr>
      <w:bookmarkStart w:id="26" w:name="_Sexual_orientation"/>
      <w:bookmarkStart w:id="27" w:name="g"/>
      <w:bookmarkEnd w:id="26"/>
      <w:r>
        <w:t>Sexual orientation</w:t>
      </w:r>
    </w:p>
    <w:bookmarkEnd w:id="27"/>
    <w:p w14:paraId="367D89E5" w14:textId="24BC4EE8" w:rsidR="00745DDD" w:rsidRDefault="00745DDD" w:rsidP="00696750">
      <w:pPr>
        <w:pStyle w:val="TSB-Level1Numbers"/>
      </w:pPr>
      <w:r>
        <w:t>We will ensure that all gay, lesbian and bi-sexual pupils, or the children of gay, lesbian or bi-sexual parents, are not singled out for different or less favourable treatment from that given to other pupils, regularly reviewing our school practices to ensure that they are fair.</w:t>
      </w:r>
    </w:p>
    <w:p w14:paraId="28AFF270" w14:textId="3BDA7460" w:rsidR="00745DDD" w:rsidRPr="008725A4" w:rsidRDefault="00745DDD" w:rsidP="00696750">
      <w:pPr>
        <w:pStyle w:val="TSB-Level1Numbers"/>
        <w:rPr>
          <w:b/>
        </w:rPr>
      </w:pPr>
      <w:r>
        <w:t xml:space="preserve">We will ensure that any religious beliefs with regards to sexual orientation are taught to pupils in an educational context, in a manner that is not prejudicial or discriminatory. </w:t>
      </w:r>
      <w:r>
        <w:rPr>
          <w:b/>
          <w:color w:val="590433" w:themeColor="accent6"/>
        </w:rPr>
        <w:t xml:space="preserve"> </w:t>
      </w:r>
    </w:p>
    <w:p w14:paraId="3E9C9CC7" w14:textId="094BC027" w:rsidR="0042753D" w:rsidRPr="004F5565" w:rsidRDefault="0042753D" w:rsidP="00696750">
      <w:pPr>
        <w:pStyle w:val="TSB-Level1Numbers"/>
      </w:pPr>
      <w:r w:rsidRPr="008725A4">
        <w:t>RSE lessons will be taught in accordance with our</w:t>
      </w:r>
      <w:r>
        <w:rPr>
          <w:b/>
          <w:color w:val="347186"/>
        </w:rPr>
        <w:t xml:space="preserve"> </w:t>
      </w:r>
      <w:r w:rsidRPr="004F5565">
        <w:t>Relationships and Sex Education Policy.</w:t>
      </w:r>
    </w:p>
    <w:p w14:paraId="00F47740" w14:textId="46AF4E82" w:rsidR="00745DDD" w:rsidRPr="0082639A" w:rsidRDefault="00745DDD" w:rsidP="00696750">
      <w:pPr>
        <w:pStyle w:val="TSB-Level1Numbers"/>
        <w:rPr>
          <w:b/>
        </w:rPr>
      </w:pPr>
      <w:r>
        <w:t xml:space="preserve">We will ensure that there is a designated safe space within our school where pupils can discuss issues of sexual orientation without fear of discrimination.  </w:t>
      </w:r>
    </w:p>
    <w:p w14:paraId="3D8F8D72" w14:textId="20D1A3D5" w:rsidR="00745DDD" w:rsidRDefault="00745DDD" w:rsidP="00696750">
      <w:pPr>
        <w:pStyle w:val="Heading10"/>
      </w:pPr>
      <w:bookmarkStart w:id="28" w:name="_Gender_reassignment"/>
      <w:bookmarkStart w:id="29" w:name="h"/>
      <w:bookmarkEnd w:id="28"/>
      <w:r>
        <w:t>Gender reassignment</w:t>
      </w:r>
    </w:p>
    <w:bookmarkEnd w:id="29"/>
    <w:p w14:paraId="473214EC" w14:textId="53FEACD9" w:rsidR="00745DDD" w:rsidRDefault="00745DDD" w:rsidP="00696750">
      <w:pPr>
        <w:pStyle w:val="TSB-Level1Numbers"/>
      </w:pPr>
      <w:r>
        <w:t>We will ensure that pupils are not singled out or treated less favourably because they have undergone, or are proposing to undergo, gender reassignment, or have trans* parents, regularly checking our school practices to ensure that they are fair.</w:t>
      </w:r>
    </w:p>
    <w:p w14:paraId="6759841D" w14:textId="1D97D3BE" w:rsidR="00745DDD" w:rsidRDefault="00745DDD" w:rsidP="00696750">
      <w:pPr>
        <w:pStyle w:val="TSB-Level1Numbers"/>
      </w:pPr>
      <w:r>
        <w:t>We will make reasonable adjustments to accommodate absence requests for treatment and support of trans* pupils by external sources</w:t>
      </w:r>
      <w:r w:rsidR="006D2730">
        <w:t>, e.g. charities such as Stonewall</w:t>
      </w:r>
      <w:r>
        <w:t>. Any such absences will be recorded accurately and sensitively by</w:t>
      </w:r>
      <w:r w:rsidR="006D2730">
        <w:t xml:space="preserve"> </w:t>
      </w:r>
      <w:r w:rsidR="006D2730" w:rsidRPr="00696750">
        <w:t>the</w:t>
      </w:r>
      <w:r w:rsidRPr="00696750">
        <w:t xml:space="preserve"> </w:t>
      </w:r>
      <w:r w:rsidR="006D2730" w:rsidRPr="00696750">
        <w:t>SENCO</w:t>
      </w:r>
      <w:r w:rsidRPr="00696750">
        <w:t xml:space="preserve"> </w:t>
      </w:r>
      <w:r>
        <w:t>to ensure the privacy of the pupil.</w:t>
      </w:r>
    </w:p>
    <w:p w14:paraId="702E3954" w14:textId="77777777" w:rsidR="00745DDD" w:rsidRPr="00696750" w:rsidRDefault="00745DDD" w:rsidP="00696750">
      <w:pPr>
        <w:pStyle w:val="TSB-Level1Numbers"/>
      </w:pPr>
      <w:r>
        <w:t xml:space="preserve">Pupils have the right to dress in accordance with their true gender identity within the constraints of our dress code, outlined in our </w:t>
      </w:r>
      <w:r w:rsidRPr="00696750">
        <w:t>School Uniform Policy.</w:t>
      </w:r>
    </w:p>
    <w:p w14:paraId="70B2D8CD" w14:textId="3C1F85CF" w:rsidR="00A35CCE" w:rsidRDefault="00745DDD" w:rsidP="00696750">
      <w:pPr>
        <w:pStyle w:val="TSB-Level1Numbers"/>
      </w:pPr>
      <w:r>
        <w:t xml:space="preserve">We will ensure that there are </w:t>
      </w:r>
      <w:r w:rsidR="00A35CCE">
        <w:t>suitable toilet and changing facilities for pupils to use, including:</w:t>
      </w:r>
    </w:p>
    <w:p w14:paraId="110A6FF4" w14:textId="309C2BBE" w:rsidR="00A80B46" w:rsidRPr="00696750" w:rsidRDefault="00A35CCE" w:rsidP="00A80B46">
      <w:pPr>
        <w:pStyle w:val="TSB-PolicyBullets"/>
      </w:pPr>
      <w:r w:rsidRPr="00696750">
        <w:lastRenderedPageBreak/>
        <w:t>U</w:t>
      </w:r>
      <w:r w:rsidR="00745DDD" w:rsidRPr="00696750">
        <w:t xml:space="preserve">nisex toilets and changing facilities </w:t>
      </w:r>
    </w:p>
    <w:p w14:paraId="799C34A9" w14:textId="533D48D6" w:rsidR="00745DDD" w:rsidRPr="00696750" w:rsidRDefault="00A80B46" w:rsidP="00511E5B">
      <w:pPr>
        <w:pStyle w:val="TSB-PolicyBullets"/>
      </w:pPr>
      <w:r w:rsidRPr="00696750">
        <w:t>Gender specific toilets and changing facilities</w:t>
      </w:r>
      <w:r w:rsidR="00745DDD" w:rsidRPr="00696750">
        <w:t xml:space="preserve"> </w:t>
      </w:r>
    </w:p>
    <w:p w14:paraId="38134BCE" w14:textId="492285ED" w:rsidR="00A35CCE" w:rsidRPr="00696750" w:rsidRDefault="00A35CCE" w:rsidP="00511E5B">
      <w:pPr>
        <w:pStyle w:val="TSB-PolicyBullets"/>
      </w:pPr>
      <w:r w:rsidRPr="00696750">
        <w:t xml:space="preserve">Private changing </w:t>
      </w:r>
      <w:r w:rsidR="00A80B46" w:rsidRPr="00696750">
        <w:t>facilities</w:t>
      </w:r>
    </w:p>
    <w:p w14:paraId="789D1EA5" w14:textId="7246D4DD" w:rsidR="00745DDD" w:rsidRDefault="00A80B46" w:rsidP="00696750">
      <w:pPr>
        <w:pStyle w:val="TSB-Level1Numbers"/>
      </w:pPr>
      <w:r>
        <w:t>The facilities will be made available to all pupils and pupils can use the facility they feel most comfortable in e.g. a trans* pupil using a private changing room.</w:t>
      </w:r>
    </w:p>
    <w:p w14:paraId="3EAD8578" w14:textId="77777777" w:rsidR="00745DDD" w:rsidRPr="00B83150" w:rsidRDefault="00745DDD" w:rsidP="00696750">
      <w:pPr>
        <w:pStyle w:val="TSB-Level1Numbers"/>
        <w:rPr>
          <w:b/>
        </w:rPr>
      </w:pPr>
      <w:r>
        <w:t xml:space="preserve">We will ensure that there is a designated safe space within our school where trans* pupils can discuss issues of gender without fear of discrimination.  </w:t>
      </w:r>
    </w:p>
    <w:p w14:paraId="21E62B3B" w14:textId="251C1108" w:rsidR="00745DDD" w:rsidRDefault="00745DDD" w:rsidP="00696750">
      <w:pPr>
        <w:pStyle w:val="TSB-Level1Numbers"/>
      </w:pPr>
      <w:bookmarkStart w:id="30" w:name="i"/>
      <w:r>
        <w:t xml:space="preserve">The school </w:t>
      </w:r>
      <w:r w:rsidR="001F0B4F">
        <w:t>abides by our</w:t>
      </w:r>
      <w:r>
        <w:t xml:space="preserve"> </w:t>
      </w:r>
      <w:r w:rsidR="007E7CFA" w:rsidRPr="00696750">
        <w:t>LGBT</w:t>
      </w:r>
      <w:r w:rsidR="00A50CD1">
        <w:t>Q+</w:t>
      </w:r>
      <w:r w:rsidRPr="00696750">
        <w:t xml:space="preserve"> Policy </w:t>
      </w:r>
      <w:r>
        <w:t>containing further information addressing equal opportunities for trans* pupils with SEND.</w:t>
      </w:r>
    </w:p>
    <w:p w14:paraId="7C462FEE" w14:textId="3F87B91E" w:rsidR="00745DDD" w:rsidRDefault="00745DDD" w:rsidP="00696750">
      <w:pPr>
        <w:pStyle w:val="Heading10"/>
      </w:pPr>
      <w:bookmarkStart w:id="31" w:name="_Pregnancy_and_maternity"/>
      <w:bookmarkStart w:id="32" w:name="_Looked_after_children"/>
      <w:bookmarkStart w:id="33" w:name="j"/>
      <w:bookmarkEnd w:id="30"/>
      <w:bookmarkEnd w:id="31"/>
      <w:bookmarkEnd w:id="32"/>
      <w:r>
        <w:t>Looked after children</w:t>
      </w:r>
      <w:r w:rsidR="000A04F3">
        <w:t xml:space="preserve"> (LAC)</w:t>
      </w:r>
    </w:p>
    <w:bookmarkEnd w:id="33"/>
    <w:p w14:paraId="2BA9C7C8" w14:textId="59B9CB2F" w:rsidR="00745DDD" w:rsidRDefault="00745DDD" w:rsidP="00696750">
      <w:pPr>
        <w:pStyle w:val="TSB-Level1Numbers"/>
      </w:pPr>
      <w:r>
        <w:t xml:space="preserve">LAC, and previously </w:t>
      </w:r>
      <w:r w:rsidR="000A04F3">
        <w:t>LAC</w:t>
      </w:r>
      <w:r>
        <w:t xml:space="preserve"> (PLAC), will be given the highest priority for admissions, as per the requirements of our </w:t>
      </w:r>
      <w:r w:rsidRPr="00696750">
        <w:t>Admissions Policy</w:t>
      </w:r>
      <w:r>
        <w:t xml:space="preserve">. </w:t>
      </w:r>
    </w:p>
    <w:p w14:paraId="2B621A0D" w14:textId="77777777" w:rsidR="00745DDD" w:rsidRDefault="00745DDD" w:rsidP="00696750">
      <w:pPr>
        <w:pStyle w:val="TSB-Level1Numbers"/>
      </w:pPr>
      <w:r>
        <w:t xml:space="preserve">We will ensure that pupils are not singled out or treated less favourably because they are looked after, or have previously been looked after, by the state. </w:t>
      </w:r>
    </w:p>
    <w:p w14:paraId="6D8E28C1" w14:textId="77777777" w:rsidR="00745DDD" w:rsidRDefault="00745DDD" w:rsidP="00696750">
      <w:pPr>
        <w:pStyle w:val="TSB-Level1Numbers"/>
      </w:pPr>
      <w:r>
        <w:t xml:space="preserve">A personal education plan will be created, and implemented, for all LAC and PLAC, to ensure that their education and development needs are fully covered, including appropriate transition and catch-up support to ensure that they do not fall behind.  </w:t>
      </w:r>
    </w:p>
    <w:p w14:paraId="01BE719F" w14:textId="77777777" w:rsidR="00745DDD" w:rsidRDefault="00745DDD" w:rsidP="00696750">
      <w:pPr>
        <w:pStyle w:val="TSB-Level1Numbers"/>
      </w:pPr>
      <w:r>
        <w:t xml:space="preserve">We will ensure that any SEND that a LAC or PLAC has, are duly </w:t>
      </w:r>
      <w:proofErr w:type="gramStart"/>
      <w:r>
        <w:t>taken into account</w:t>
      </w:r>
      <w:proofErr w:type="gramEnd"/>
      <w:r>
        <w:t xml:space="preserve"> and addressed, whether this is with or without a SEND statement or EHC plan. </w:t>
      </w:r>
    </w:p>
    <w:p w14:paraId="2BC8A948" w14:textId="5657CCEA" w:rsidR="00745DDD" w:rsidRDefault="00745DDD" w:rsidP="00696750">
      <w:pPr>
        <w:pStyle w:val="TSB-Level1Numbers"/>
      </w:pPr>
      <w:bookmarkStart w:id="34" w:name="k"/>
      <w:r>
        <w:t xml:space="preserve">The school </w:t>
      </w:r>
      <w:r w:rsidR="00441521">
        <w:t>adheres to</w:t>
      </w:r>
      <w:r>
        <w:t xml:space="preserve"> </w:t>
      </w:r>
      <w:r w:rsidR="00441521">
        <w:t>our</w:t>
      </w:r>
      <w:r>
        <w:t xml:space="preserve"> </w:t>
      </w:r>
      <w:r w:rsidR="000A04F3" w:rsidRPr="00696750">
        <w:t xml:space="preserve">LAC </w:t>
      </w:r>
      <w:r w:rsidRPr="00696750">
        <w:t xml:space="preserve">Policy </w:t>
      </w:r>
      <w:r>
        <w:t>containing further information addressing equal opportunities for LAC.</w:t>
      </w:r>
    </w:p>
    <w:p w14:paraId="4C1302C5" w14:textId="77777777" w:rsidR="00745DDD" w:rsidRDefault="00745DDD" w:rsidP="00696750">
      <w:pPr>
        <w:pStyle w:val="Heading10"/>
      </w:pPr>
      <w:bookmarkStart w:id="35" w:name="_The_curriculum"/>
      <w:bookmarkEnd w:id="35"/>
      <w:r w:rsidRPr="009301ED">
        <w:t>The curriculum</w:t>
      </w:r>
    </w:p>
    <w:bookmarkEnd w:id="34"/>
    <w:p w14:paraId="105E2D0A" w14:textId="77777777" w:rsidR="00745DDD" w:rsidRDefault="00745DDD" w:rsidP="00696750">
      <w:pPr>
        <w:pStyle w:val="TSB-Level1Numbers"/>
      </w:pPr>
      <w:r>
        <w:t xml:space="preserve">We believe that pupils should be exposed to thoughts and ideas of all kinds, however challenging or controversial, and will not make any unjustified changes to our curriculum content on the grounds of any protected characteristics that a pupil may have. </w:t>
      </w:r>
    </w:p>
    <w:p w14:paraId="07F29A93" w14:textId="5B3D571B" w:rsidR="00745DDD" w:rsidRDefault="00745DDD" w:rsidP="00696750">
      <w:pPr>
        <w:pStyle w:val="TSB-Level1Numbers"/>
      </w:pPr>
      <w:r>
        <w:t xml:space="preserve">We will ensure, however, that the curriculum is as balanced as possible, and delivered in such a way </w:t>
      </w:r>
      <w:r w:rsidR="00DA1957">
        <w:t xml:space="preserve">that prevents </w:t>
      </w:r>
      <w:r>
        <w:t xml:space="preserve">discrimination, and the promotion of prejudicial stereotypes. </w:t>
      </w:r>
    </w:p>
    <w:p w14:paraId="52CA1625" w14:textId="3EF55743" w:rsidR="00777ED9" w:rsidRPr="00696750" w:rsidRDefault="00777ED9" w:rsidP="00696750">
      <w:pPr>
        <w:pStyle w:val="TSB-Level1Numbers"/>
      </w:pPr>
      <w:r>
        <w:t>To ensure equality, diversity and tolerance is taught and promoted throughout each subject area:</w:t>
      </w:r>
    </w:p>
    <w:p w14:paraId="0120A6E3" w14:textId="33137CF9" w:rsidR="00745DDD" w:rsidRDefault="00745DDD" w:rsidP="00696750">
      <w:pPr>
        <w:pStyle w:val="TSB-Level1Numbers"/>
      </w:pPr>
      <w:r>
        <w:t xml:space="preserve">The observation of inclusive teaching strategies is a key aspect of the </w:t>
      </w:r>
      <w:r w:rsidR="000C162E">
        <w:t>SLT</w:t>
      </w:r>
      <w:r>
        <w:t xml:space="preserve">’s </w:t>
      </w:r>
      <w:r w:rsidRPr="00696750">
        <w:t xml:space="preserve">annual </w:t>
      </w:r>
      <w:r>
        <w:t>programme of monitoring.</w:t>
      </w:r>
    </w:p>
    <w:p w14:paraId="5CAF0FC1" w14:textId="27BE666C" w:rsidR="00745DDD" w:rsidRDefault="00745DDD" w:rsidP="00696750">
      <w:pPr>
        <w:pStyle w:val="TSB-Level1Numbers"/>
      </w:pPr>
      <w:r w:rsidRPr="009E5FB6">
        <w:t>We</w:t>
      </w:r>
      <w:r>
        <w:t xml:space="preserve"> will respect the right of parents to withdraw their child from </w:t>
      </w:r>
      <w:r w:rsidR="00A80B46">
        <w:t>RSE</w:t>
      </w:r>
      <w:r>
        <w:t>.</w:t>
      </w:r>
    </w:p>
    <w:p w14:paraId="42FC4F48" w14:textId="77777777" w:rsidR="00745DDD" w:rsidRDefault="00745DDD" w:rsidP="00696750">
      <w:pPr>
        <w:pStyle w:val="Heading10"/>
      </w:pPr>
      <w:bookmarkStart w:id="36" w:name="_Promoting_inclusion"/>
      <w:bookmarkStart w:id="37" w:name="l"/>
      <w:bookmarkEnd w:id="36"/>
      <w:r>
        <w:t>Promoting inclusion</w:t>
      </w:r>
    </w:p>
    <w:bookmarkEnd w:id="37"/>
    <w:p w14:paraId="647A5F3C" w14:textId="77777777" w:rsidR="00745DDD" w:rsidRDefault="00745DDD" w:rsidP="00696750">
      <w:pPr>
        <w:pStyle w:val="TSB-Level1Numbers"/>
      </w:pPr>
      <w:r>
        <w:t>We will promote inclusion and equality at our school through:</w:t>
      </w:r>
    </w:p>
    <w:p w14:paraId="45A47815" w14:textId="77777777" w:rsidR="00745DDD" w:rsidRDefault="00745DDD" w:rsidP="00696750">
      <w:pPr>
        <w:pStyle w:val="TSB-Level1Numbers"/>
        <w:numPr>
          <w:ilvl w:val="1"/>
          <w:numId w:val="10"/>
        </w:numPr>
      </w:pPr>
      <w:r>
        <w:lastRenderedPageBreak/>
        <w:t xml:space="preserve">Ensuring that pupils are called by their preferred names, </w:t>
      </w:r>
      <w:proofErr w:type="gramStart"/>
      <w:r>
        <w:t>taking into account</w:t>
      </w:r>
      <w:proofErr w:type="gramEnd"/>
      <w:r>
        <w:t xml:space="preserve"> the correct spelling, structure and pronunciation.  </w:t>
      </w:r>
    </w:p>
    <w:p w14:paraId="519F9E10" w14:textId="13829645" w:rsidR="00745DDD" w:rsidRDefault="00745DDD" w:rsidP="00696750">
      <w:pPr>
        <w:pStyle w:val="TSB-Level1Numbers"/>
        <w:numPr>
          <w:ilvl w:val="1"/>
          <w:numId w:val="10"/>
        </w:numPr>
      </w:pPr>
      <w:r>
        <w:t>Ensuring, as far as possible, that our governing b</w:t>
      </w:r>
      <w:r w:rsidR="000C162E">
        <w:t>oard</w:t>
      </w:r>
      <w:r>
        <w:t xml:space="preserve"> and staff reflect the full diversity of our local community. </w:t>
      </w:r>
    </w:p>
    <w:p w14:paraId="737F9CE2" w14:textId="77777777" w:rsidR="00745DDD" w:rsidRDefault="00745DDD" w:rsidP="00696750">
      <w:pPr>
        <w:pStyle w:val="TSB-Level1Numbers"/>
        <w:numPr>
          <w:ilvl w:val="1"/>
          <w:numId w:val="10"/>
        </w:numPr>
      </w:pPr>
      <w:r>
        <w:t xml:space="preserve">Providing an environment where prejudiced assumptions, attitudes and behaviours are continually challenged. </w:t>
      </w:r>
    </w:p>
    <w:p w14:paraId="01B2787A" w14:textId="77777777" w:rsidR="00745DDD" w:rsidRDefault="00745DDD" w:rsidP="00696750">
      <w:pPr>
        <w:pStyle w:val="TSB-Level1Numbers"/>
        <w:numPr>
          <w:ilvl w:val="1"/>
          <w:numId w:val="10"/>
        </w:numPr>
      </w:pPr>
      <w:r>
        <w:t xml:space="preserve">Instilling in pupils an awareness of prejudice, giving them confidence that it can, and must, be eradicated. </w:t>
      </w:r>
    </w:p>
    <w:p w14:paraId="36C482DD" w14:textId="165FA02D" w:rsidR="00745DDD" w:rsidRDefault="00745DDD" w:rsidP="00696750">
      <w:pPr>
        <w:pStyle w:val="TSB-Level1Numbers"/>
        <w:numPr>
          <w:ilvl w:val="1"/>
          <w:numId w:val="10"/>
        </w:numPr>
      </w:pPr>
      <w:r>
        <w:t xml:space="preserve">Providing a variety of educational and residential visits </w:t>
      </w:r>
      <w:r w:rsidR="000C162E">
        <w:t>that</w:t>
      </w:r>
      <w:r>
        <w:t xml:space="preserve"> expose pupils to a wide range of cultural experiences.</w:t>
      </w:r>
    </w:p>
    <w:p w14:paraId="6D908C80" w14:textId="51486B76" w:rsidR="009D6549" w:rsidRDefault="009D6549" w:rsidP="00696750">
      <w:pPr>
        <w:pStyle w:val="TSB-Level1Numbers"/>
        <w:numPr>
          <w:ilvl w:val="1"/>
          <w:numId w:val="10"/>
        </w:numPr>
      </w:pPr>
      <w:r>
        <w:t>Ensuring equal access to opportunities, such as extra-curricular activities and the curriculum.</w:t>
      </w:r>
    </w:p>
    <w:p w14:paraId="2BDD2803" w14:textId="77777777" w:rsidR="00745DDD" w:rsidRDefault="00745DDD" w:rsidP="00696750">
      <w:pPr>
        <w:pStyle w:val="TSB-Level1Numbers"/>
        <w:numPr>
          <w:ilvl w:val="1"/>
          <w:numId w:val="10"/>
        </w:numPr>
      </w:pPr>
      <w:r>
        <w:t xml:space="preserve">Taking care in the use of language and the choice of resources, so that teaching and non-teaching staff avoid reinforcing stereotypical views of society. </w:t>
      </w:r>
    </w:p>
    <w:p w14:paraId="5E54CFC2" w14:textId="77777777" w:rsidR="00745DDD" w:rsidRDefault="00745DDD" w:rsidP="00696750">
      <w:pPr>
        <w:pStyle w:val="TSB-Level1Numbers"/>
        <w:numPr>
          <w:ilvl w:val="1"/>
          <w:numId w:val="10"/>
        </w:numPr>
      </w:pPr>
      <w:r>
        <w:t>Valuing the cultural experiences and contributions of all pupils, regardless of any protected characteristic that they may have.</w:t>
      </w:r>
    </w:p>
    <w:p w14:paraId="76B3290E" w14:textId="69856572" w:rsidR="00745DDD" w:rsidRDefault="00745DDD" w:rsidP="00696750">
      <w:pPr>
        <w:pStyle w:val="TSB-Level1Numbers"/>
        <w:numPr>
          <w:ilvl w:val="1"/>
          <w:numId w:val="10"/>
        </w:numPr>
      </w:pPr>
      <w:r>
        <w:t>Communicating our policy to parents to gain their understanding, agreement and support for its provisions.</w:t>
      </w:r>
    </w:p>
    <w:p w14:paraId="60A7DA8A" w14:textId="7AAE4474" w:rsidR="00745DDD" w:rsidRDefault="00745DDD" w:rsidP="00696750">
      <w:pPr>
        <w:pStyle w:val="TSB-Level1Numbers"/>
        <w:numPr>
          <w:ilvl w:val="1"/>
          <w:numId w:val="10"/>
        </w:numPr>
      </w:pPr>
      <w:r>
        <w:t>Discussing equality issues as an agenda item for the school council.</w:t>
      </w:r>
    </w:p>
    <w:p w14:paraId="0A8506D6" w14:textId="06CB32E1" w:rsidR="009D6549" w:rsidRDefault="009D6549" w:rsidP="00696750">
      <w:pPr>
        <w:pStyle w:val="TSB-Level1Numbers"/>
        <w:numPr>
          <w:ilvl w:val="1"/>
          <w:numId w:val="10"/>
        </w:numPr>
      </w:pPr>
      <w:r>
        <w:t>Promoting equality of opportunity within the wider society.</w:t>
      </w:r>
    </w:p>
    <w:p w14:paraId="2277D4CC" w14:textId="77777777" w:rsidR="00745DDD" w:rsidRDefault="00745DDD" w:rsidP="00696750">
      <w:pPr>
        <w:pStyle w:val="Heading10"/>
      </w:pPr>
      <w:bookmarkStart w:id="38" w:name="_Supporting_pupils_with"/>
      <w:bookmarkStart w:id="39" w:name="m"/>
      <w:bookmarkEnd w:id="38"/>
      <w:r>
        <w:t>Supporting pupils with medical conditions</w:t>
      </w:r>
    </w:p>
    <w:bookmarkEnd w:id="39"/>
    <w:p w14:paraId="6A2B68D4" w14:textId="77777777" w:rsidR="00745DDD" w:rsidRPr="00696750" w:rsidRDefault="00745DDD" w:rsidP="00696750">
      <w:pPr>
        <w:pStyle w:val="TSB-Level1Numbers"/>
      </w:pPr>
      <w:r>
        <w:t xml:space="preserve">We will ensure that any medical conditions related to a pupil with a protected characteristic is fully supported in line with our </w:t>
      </w:r>
      <w:r w:rsidRPr="00696750">
        <w:t xml:space="preserve">Supporting Pupils with Medical Conditions Policy. </w:t>
      </w:r>
    </w:p>
    <w:p w14:paraId="1E617B3D" w14:textId="77777777" w:rsidR="00745DDD" w:rsidRDefault="00745DDD" w:rsidP="00696750">
      <w:pPr>
        <w:pStyle w:val="Heading10"/>
      </w:pPr>
      <w:bookmarkStart w:id="40" w:name="_Pupils_that_have"/>
      <w:bookmarkStart w:id="41" w:name="s"/>
      <w:bookmarkEnd w:id="40"/>
      <w:r>
        <w:t>Pupils that have left school</w:t>
      </w:r>
    </w:p>
    <w:bookmarkEnd w:id="41"/>
    <w:p w14:paraId="1CC18E0E" w14:textId="3DE3CE3B" w:rsidR="00745DDD" w:rsidRPr="00A460F3" w:rsidRDefault="00745DDD" w:rsidP="00696750">
      <w:pPr>
        <w:pStyle w:val="TSB-Level1Numbers"/>
      </w:pPr>
      <w:r>
        <w:t xml:space="preserve">Our </w:t>
      </w:r>
      <w:r w:rsidR="00DA1957">
        <w:t>responsibility</w:t>
      </w:r>
      <w:r>
        <w:t xml:space="preserve"> not to discriminate, harass or victimise does not end when a pupil has left school</w:t>
      </w:r>
      <w:r w:rsidR="00A80B46">
        <w:t>. It</w:t>
      </w:r>
      <w:r>
        <w:t xml:space="preserve"> will continue to apply with regards to subsequent actions related to our previous relationship with the pupil, such as the provision of references.</w:t>
      </w:r>
    </w:p>
    <w:p w14:paraId="48738015" w14:textId="77777777" w:rsidR="00745DDD" w:rsidRDefault="00745DDD" w:rsidP="00696750">
      <w:pPr>
        <w:pStyle w:val="Heading10"/>
      </w:pPr>
      <w:bookmarkStart w:id="42" w:name="_The_Public_Sector"/>
      <w:bookmarkStart w:id="43" w:name="n"/>
      <w:bookmarkEnd w:id="42"/>
      <w:r>
        <w:t>The Public Sector Equality Duty</w:t>
      </w:r>
    </w:p>
    <w:bookmarkEnd w:id="43"/>
    <w:p w14:paraId="12058D08" w14:textId="77777777" w:rsidR="00745DDD" w:rsidRDefault="00745DDD" w:rsidP="00696750">
      <w:pPr>
        <w:pStyle w:val="TSB-Level1Numbers"/>
      </w:pPr>
      <w:r w:rsidRPr="00117634">
        <w:t>We</w:t>
      </w:r>
      <w:r>
        <w:t xml:space="preserve"> will meet our duty to publish:</w:t>
      </w:r>
    </w:p>
    <w:p w14:paraId="7A0038DB" w14:textId="361EC25C" w:rsidR="00745DDD" w:rsidRDefault="00745DDD" w:rsidP="00696750">
      <w:pPr>
        <w:pStyle w:val="TSB-Level1Numbers"/>
        <w:numPr>
          <w:ilvl w:val="1"/>
          <w:numId w:val="9"/>
        </w:numPr>
      </w:pPr>
      <w:r>
        <w:t xml:space="preserve">Annual information to demonstrate how the school is complying with the Public Sector Equality Duty, </w:t>
      </w:r>
      <w:proofErr w:type="gramStart"/>
      <w:r>
        <w:t>taking into account</w:t>
      </w:r>
      <w:proofErr w:type="gramEnd"/>
      <w:r>
        <w:t xml:space="preserve"> the specific circumstances surrounding pupils who have any of the protected characteristics outlined in </w:t>
      </w:r>
      <w:hyperlink w:anchor="_Marketing_materials" w:history="1">
        <w:r w:rsidRPr="00B50375">
          <w:rPr>
            <w:rStyle w:val="Hyperlink"/>
            <w:szCs w:val="22"/>
          </w:rPr>
          <w:t>section 4</w:t>
        </w:r>
      </w:hyperlink>
      <w:r w:rsidRPr="00B50375">
        <w:rPr>
          <w:szCs w:val="22"/>
        </w:rPr>
        <w:t>.</w:t>
      </w:r>
      <w:r>
        <w:t xml:space="preserve"> </w:t>
      </w:r>
    </w:p>
    <w:p w14:paraId="7592184D" w14:textId="77777777" w:rsidR="00745DDD" w:rsidRDefault="00745DDD" w:rsidP="00696750">
      <w:pPr>
        <w:pStyle w:val="TSB-Level1Numbers"/>
        <w:numPr>
          <w:ilvl w:val="1"/>
          <w:numId w:val="9"/>
        </w:numPr>
      </w:pPr>
      <w:r>
        <w:t>Equality objectives (at least every four years) outlining how we may further equality in our school.</w:t>
      </w:r>
    </w:p>
    <w:p w14:paraId="00BB2DCC" w14:textId="77777777" w:rsidR="00745DDD" w:rsidRDefault="00745DDD" w:rsidP="00696750">
      <w:pPr>
        <w:pStyle w:val="TSB-Level1Numbers"/>
      </w:pPr>
      <w:r w:rsidRPr="00117634">
        <w:lastRenderedPageBreak/>
        <w:t>There</w:t>
      </w:r>
      <w:r>
        <w:t xml:space="preserve"> are some protected characteristics where statistical data is less likely to be readily available, and pupils will not be pressured into providing information related to any characteristic which they may identify with. </w:t>
      </w:r>
    </w:p>
    <w:p w14:paraId="27D8AD46" w14:textId="77777777" w:rsidR="00745DDD" w:rsidRDefault="00745DDD" w:rsidP="00696750">
      <w:pPr>
        <w:pStyle w:val="Heading10"/>
      </w:pPr>
      <w:bookmarkStart w:id="44" w:name="_Bullying_and_discrimination"/>
      <w:bookmarkStart w:id="45" w:name="o"/>
      <w:bookmarkEnd w:id="44"/>
      <w:r>
        <w:t>Bullying and discrimination</w:t>
      </w:r>
    </w:p>
    <w:bookmarkEnd w:id="45"/>
    <w:p w14:paraId="3E7C18D1" w14:textId="77777777" w:rsidR="00745DDD" w:rsidRPr="00696750" w:rsidRDefault="00745DDD" w:rsidP="00696750">
      <w:pPr>
        <w:pStyle w:val="TSB-Level1Numbers"/>
      </w:pPr>
      <w:r>
        <w:t xml:space="preserve">Our </w:t>
      </w:r>
      <w:r w:rsidRPr="00696750">
        <w:t xml:space="preserve">Anti-bullying Policy will be used in conjunction with this policy in order to prevent, and effectively deal with, any discriminatory incidents. </w:t>
      </w:r>
    </w:p>
    <w:p w14:paraId="39D0ECB8" w14:textId="77777777" w:rsidR="00745DDD" w:rsidRPr="00696750" w:rsidRDefault="00745DDD" w:rsidP="00696750">
      <w:pPr>
        <w:pStyle w:val="TSB-Level1Numbers"/>
      </w:pPr>
      <w:r w:rsidRPr="00696750">
        <w:t>Any incidents of a child protection or safeguarding nature will be reported, recorded and dealt with in line with the process in our Child Protection and Safeguarding Policy.</w:t>
      </w:r>
    </w:p>
    <w:p w14:paraId="1F162876" w14:textId="65DC0B2B" w:rsidR="00745DDD" w:rsidRPr="00696750" w:rsidRDefault="00745DDD" w:rsidP="00696750">
      <w:pPr>
        <w:pStyle w:val="TSB-Level1Numbers"/>
      </w:pPr>
      <w:r w:rsidRPr="00696750">
        <w:t>It the</w:t>
      </w:r>
      <w:r w:rsidR="000013E6" w:rsidRPr="00696750">
        <w:t xml:space="preserve"> responsibility of the</w:t>
      </w:r>
      <w:r w:rsidRPr="00696750">
        <w:t xml:space="preserve"> headteacher to decide whether it is appropriate to notify social services, and/or the police, of any incident.</w:t>
      </w:r>
    </w:p>
    <w:p w14:paraId="301AF3A3" w14:textId="67DBA052" w:rsidR="00745DDD" w:rsidRPr="00696750" w:rsidRDefault="00745DDD" w:rsidP="00696750">
      <w:pPr>
        <w:pStyle w:val="TSB-Level1Numbers"/>
      </w:pPr>
      <w:r w:rsidRPr="00696750">
        <w:t xml:space="preserve">Concerns with regards to the handling of bullying and discrimination incidents will be dealt with via the procedures outlined in our Complaints </w:t>
      </w:r>
      <w:r w:rsidR="00DA1957" w:rsidRPr="00696750">
        <w:t xml:space="preserve">Procedures </w:t>
      </w:r>
      <w:r w:rsidRPr="00696750">
        <w:t xml:space="preserve">Policy.  </w:t>
      </w:r>
    </w:p>
    <w:p w14:paraId="1501739B" w14:textId="77777777" w:rsidR="00745DDD" w:rsidRPr="00696750" w:rsidRDefault="00745DDD" w:rsidP="00696750">
      <w:pPr>
        <w:pStyle w:val="Heading10"/>
      </w:pPr>
      <w:bookmarkStart w:id="46" w:name="_Staff_training"/>
      <w:bookmarkStart w:id="47" w:name="p"/>
      <w:bookmarkEnd w:id="46"/>
      <w:r w:rsidRPr="00696750">
        <w:t>Staff training</w:t>
      </w:r>
    </w:p>
    <w:bookmarkEnd w:id="47"/>
    <w:p w14:paraId="73BCCE68" w14:textId="37EE4FF4" w:rsidR="00745DDD" w:rsidRPr="00696750" w:rsidRDefault="00745DDD" w:rsidP="00696750">
      <w:pPr>
        <w:pStyle w:val="TSB-Level1Numbers"/>
      </w:pPr>
      <w:r w:rsidRPr="00696750">
        <w:t>New staff will receive relevant training on the provisions of this policy during their HR induction.</w:t>
      </w:r>
    </w:p>
    <w:p w14:paraId="4C7E1AB5" w14:textId="2EDE0BC6" w:rsidR="009D6549" w:rsidRPr="00696750" w:rsidRDefault="009D6549" w:rsidP="00696750">
      <w:pPr>
        <w:pStyle w:val="TSB-Level1Numbers"/>
      </w:pPr>
      <w:r w:rsidRPr="00696750">
        <w:t>Whole-school staff training for will be delivered in-house on a termly basis.</w:t>
      </w:r>
    </w:p>
    <w:p w14:paraId="2D476877" w14:textId="1BE4BB3D" w:rsidR="00745DDD" w:rsidRPr="00696750" w:rsidRDefault="009D6549" w:rsidP="00696750">
      <w:pPr>
        <w:pStyle w:val="TSB-Level1Numbers"/>
      </w:pPr>
      <w:r w:rsidRPr="00696750">
        <w:t>Staff</w:t>
      </w:r>
      <w:r w:rsidR="00745DDD" w:rsidRPr="00696750">
        <w:t xml:space="preserve"> will receive the appropriate equalities training</w:t>
      </w:r>
      <w:r w:rsidRPr="00696750">
        <w:t xml:space="preserve"> that will</w:t>
      </w:r>
      <w:r w:rsidR="00745DDD" w:rsidRPr="00696750">
        <w:t>:</w:t>
      </w:r>
    </w:p>
    <w:p w14:paraId="7BEBB2A1" w14:textId="03E9C787" w:rsidR="009D6549" w:rsidRDefault="009D6549" w:rsidP="007D5F1E">
      <w:pPr>
        <w:pStyle w:val="PolicyBullets"/>
        <w:spacing w:before="120" w:after="120"/>
        <w:contextualSpacing w:val="0"/>
        <w:jc w:val="both"/>
      </w:pPr>
      <w:r>
        <w:t>Focus on staff specialisms in relation to equality, for example, a focus on homophobic bullying to address a planned approach towards inclusion.</w:t>
      </w:r>
    </w:p>
    <w:p w14:paraId="277F5A4D" w14:textId="30EFD5D9" w:rsidR="00745DDD" w:rsidRPr="00221B9F" w:rsidRDefault="00745DDD" w:rsidP="007D5F1E">
      <w:pPr>
        <w:pStyle w:val="PolicyBullets"/>
        <w:spacing w:before="120" w:after="120"/>
        <w:contextualSpacing w:val="0"/>
        <w:jc w:val="both"/>
      </w:pPr>
      <w:r w:rsidRPr="00221B9F">
        <w:t>Ensure all staff are aware of, and comply with, current equalities legislation and government recommendations.</w:t>
      </w:r>
    </w:p>
    <w:p w14:paraId="5BB7F0DF" w14:textId="77777777" w:rsidR="00745DDD" w:rsidRPr="00221B9F" w:rsidRDefault="00745DDD" w:rsidP="007D5F1E">
      <w:pPr>
        <w:pStyle w:val="PolicyBullets"/>
        <w:spacing w:before="120" w:after="120"/>
        <w:contextualSpacing w:val="0"/>
        <w:jc w:val="both"/>
      </w:pPr>
      <w:r w:rsidRPr="00221B9F">
        <w:t xml:space="preserve">Ensure all staff are aware of their responsibilities and how they can support pupils with protected characteristics. </w:t>
      </w:r>
    </w:p>
    <w:p w14:paraId="3AA07DFE" w14:textId="77777777" w:rsidR="00745DDD" w:rsidRPr="00221B9F" w:rsidRDefault="00745DDD" w:rsidP="007D5F1E">
      <w:pPr>
        <w:pStyle w:val="PolicyBullets"/>
        <w:spacing w:before="120" w:after="120"/>
        <w:contextualSpacing w:val="0"/>
        <w:jc w:val="both"/>
      </w:pPr>
      <w:r w:rsidRPr="00221B9F">
        <w:t>Provide support for teachers to effectively manage any discrimination towards pupils with protected characteristics.</w:t>
      </w:r>
    </w:p>
    <w:p w14:paraId="3A0E5117" w14:textId="77777777" w:rsidR="00745DDD" w:rsidRPr="00221B9F" w:rsidRDefault="00745DDD" w:rsidP="007D5F1E">
      <w:pPr>
        <w:pStyle w:val="PolicyBullets"/>
        <w:spacing w:before="120" w:after="120"/>
        <w:contextualSpacing w:val="0"/>
        <w:jc w:val="both"/>
      </w:pPr>
      <w:r w:rsidRPr="00221B9F">
        <w:t>Provide up-to-date information on the terms, concepts and current understandings relating to each of the protected characteristics.</w:t>
      </w:r>
    </w:p>
    <w:p w14:paraId="5249B4B3" w14:textId="77777777" w:rsidR="00745DDD" w:rsidRPr="00221B9F" w:rsidRDefault="00745DDD" w:rsidP="007D5F1E">
      <w:pPr>
        <w:pStyle w:val="PolicyBullets"/>
        <w:spacing w:before="120" w:after="120"/>
        <w:contextualSpacing w:val="0"/>
        <w:jc w:val="both"/>
      </w:pPr>
      <w:r w:rsidRPr="00221B9F">
        <w:t xml:space="preserve">Develop appropriate strategies for communication between parents, educators and pupils about any issues related to a protected characteristic. </w:t>
      </w:r>
    </w:p>
    <w:p w14:paraId="70A60C98" w14:textId="77777777" w:rsidR="00745DDD" w:rsidRPr="00221B9F" w:rsidRDefault="00745DDD" w:rsidP="007D5F1E">
      <w:pPr>
        <w:pStyle w:val="PolicyBullets"/>
        <w:spacing w:before="120" w:after="120"/>
        <w:contextualSpacing w:val="0"/>
        <w:jc w:val="both"/>
      </w:pPr>
      <w:r w:rsidRPr="00221B9F">
        <w:t>Ensure that the school is aware of, and participates in, relevant awareness days, such as Black History Month, World Disability Day, Transgender Day of Remembrance, PRIDE, and International Women’s Day.</w:t>
      </w:r>
    </w:p>
    <w:p w14:paraId="2D3E0DB1" w14:textId="78FCA6A7" w:rsidR="00745DDD" w:rsidRDefault="007D5F1E" w:rsidP="00696750">
      <w:pPr>
        <w:pStyle w:val="Heading10"/>
      </w:pPr>
      <w:bookmarkStart w:id="48" w:name="_Monitoring_and_review"/>
      <w:bookmarkStart w:id="49" w:name="q"/>
      <w:bookmarkEnd w:id="48"/>
      <w:r>
        <w:t>Monitoring and review</w:t>
      </w:r>
    </w:p>
    <w:bookmarkEnd w:id="49"/>
    <w:p w14:paraId="40A01D7C" w14:textId="18927E84" w:rsidR="00745DDD" w:rsidRPr="00696750" w:rsidRDefault="00745DDD" w:rsidP="00696750">
      <w:pPr>
        <w:pStyle w:val="TSB-Level1Numbers"/>
      </w:pPr>
      <w:r>
        <w:t xml:space="preserve">This policy will be reviewed by the </w:t>
      </w:r>
      <w:r w:rsidRPr="00696750">
        <w:t>headteacher</w:t>
      </w:r>
      <w:r w:rsidR="00291799" w:rsidRPr="00696750">
        <w:t xml:space="preserve"> and governing board</w:t>
      </w:r>
      <w:r w:rsidRPr="00696750">
        <w:t xml:space="preserve"> an</w:t>
      </w:r>
      <w:r w:rsidR="00034CED" w:rsidRPr="00696750">
        <w:t>nually and</w:t>
      </w:r>
      <w:r w:rsidRPr="00696750">
        <w:t xml:space="preserve"> updated where appropriat</w:t>
      </w:r>
      <w:r w:rsidR="00034CED" w:rsidRPr="00696750">
        <w:t>e – any amendments will be</w:t>
      </w:r>
      <w:r w:rsidRPr="00696750">
        <w:t xml:space="preserve"> duly communicated to staff members.</w:t>
      </w:r>
    </w:p>
    <w:p w14:paraId="5998043F" w14:textId="0BD0D208" w:rsidR="00745DDD" w:rsidRPr="00696750" w:rsidRDefault="00745DDD" w:rsidP="00696750">
      <w:pPr>
        <w:pStyle w:val="TSB-Level1Numbers"/>
      </w:pPr>
      <w:r>
        <w:lastRenderedPageBreak/>
        <w:t xml:space="preserve">This policy will next be reviewed in </w:t>
      </w:r>
      <w:r w:rsidR="40008189">
        <w:t>May 202</w:t>
      </w:r>
      <w:r w:rsidR="00A50CD1">
        <w:t>4</w:t>
      </w:r>
      <w:r>
        <w:t xml:space="preserve">.  </w:t>
      </w:r>
    </w:p>
    <w:p w14:paraId="37E7DBCC" w14:textId="77777777" w:rsidR="00745DDD" w:rsidRPr="0001656D" w:rsidRDefault="00745DDD" w:rsidP="00745DDD"/>
    <w:bookmarkEnd w:id="12"/>
    <w:p w14:paraId="7B07129C" w14:textId="77777777" w:rsidR="00745DDD" w:rsidRPr="00745DDD" w:rsidRDefault="00745DDD" w:rsidP="00745DDD"/>
    <w:sectPr w:rsidR="00745DDD" w:rsidRPr="00745DDD" w:rsidSect="00745DDD">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12047" w14:textId="77777777" w:rsidR="0063338D" w:rsidRDefault="0063338D" w:rsidP="00AD4155">
      <w:r>
        <w:separator/>
      </w:r>
    </w:p>
  </w:endnote>
  <w:endnote w:type="continuationSeparator" w:id="0">
    <w:p w14:paraId="166B7859" w14:textId="77777777" w:rsidR="0063338D" w:rsidRDefault="0063338D"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1" w:fontKey="{89A72EE5-9A49-4708-A24A-FCD76F533751}"/>
  </w:font>
  <w:font w:name="Calibri">
    <w:panose1 w:val="020F0502020204030204"/>
    <w:charset w:val="00"/>
    <w:family w:val="swiss"/>
    <w:pitch w:val="variable"/>
    <w:sig w:usb0="E4002EFF" w:usb1="C000247B" w:usb2="00000009" w:usb3="00000000" w:csb0="000001FF" w:csb1="00000000"/>
    <w:embedRegular r:id="rId2" w:fontKey="{278EC34A-7AAE-4233-8BE0-75915583A2D0}"/>
    <w:embedBold r:id="rId3" w:fontKey="{BB1B8773-9BAA-4F2D-B1D3-F56880A39D99}"/>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CACF0" w14:textId="77777777" w:rsidR="0063338D" w:rsidRDefault="0063338D" w:rsidP="00AD4155">
      <w:r>
        <w:separator/>
      </w:r>
    </w:p>
  </w:footnote>
  <w:footnote w:type="continuationSeparator" w:id="0">
    <w:p w14:paraId="6D2BB547" w14:textId="77777777" w:rsidR="0063338D" w:rsidRDefault="0063338D" w:rsidP="00AD4155">
      <w:r>
        <w:continuationSeparator/>
      </w:r>
    </w:p>
  </w:footnote>
  <w:footnote w:id="1">
    <w:p w14:paraId="599556EB" w14:textId="2950A510" w:rsidR="006D2730" w:rsidRDefault="006D2730">
      <w:pPr>
        <w:pStyle w:val="FootnoteText"/>
      </w:pPr>
      <w:r>
        <w:rPr>
          <w:rStyle w:val="FootnoteReference"/>
        </w:rPr>
        <w:footnoteRef/>
      </w:r>
      <w:r>
        <w:t xml:space="preserve"> Trans* is an umbrella term that refers to all of the identities within the gender identity spectru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07E6137"/>
    <w:multiLevelType w:val="hybridMultilevel"/>
    <w:tmpl w:val="CD6ADFEE"/>
    <w:lvl w:ilvl="0" w:tplc="DBF4C736">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136E0DEF"/>
    <w:multiLevelType w:val="hybridMultilevel"/>
    <w:tmpl w:val="C5BE7E3C"/>
    <w:lvl w:ilvl="0" w:tplc="38AEDDB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0A3201"/>
    <w:multiLevelType w:val="hybridMultilevel"/>
    <w:tmpl w:val="2F8420DC"/>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4" w15:restartNumberingAfterBreak="0">
    <w:nsid w:val="3B917A1C"/>
    <w:multiLevelType w:val="hybridMultilevel"/>
    <w:tmpl w:val="8480CA4A"/>
    <w:lvl w:ilvl="0" w:tplc="08090001">
      <w:start w:val="1"/>
      <w:numFmt w:val="bullet"/>
      <w:lvlText w:val=""/>
      <w:lvlJc w:val="left"/>
      <w:pPr>
        <w:ind w:left="1353" w:hanging="360"/>
      </w:pPr>
      <w:rPr>
        <w:rFonts w:ascii="Symbol" w:hAnsi="Symbol" w:hint="default"/>
      </w:rPr>
    </w:lvl>
    <w:lvl w:ilvl="1" w:tplc="08090001">
      <w:start w:val="1"/>
      <w:numFmt w:val="bullet"/>
      <w:lvlText w:val=""/>
      <w:lvlJc w:val="left"/>
      <w:pPr>
        <w:ind w:left="2073" w:hanging="360"/>
      </w:pPr>
      <w:rPr>
        <w:rFonts w:ascii="Symbol" w:hAnsi="Symbol"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5" w15:restartNumberingAfterBreak="0">
    <w:nsid w:val="438C22A1"/>
    <w:multiLevelType w:val="multilevel"/>
    <w:tmpl w:val="7C621AEA"/>
    <w:numStyleLink w:val="Style1"/>
  </w:abstractNum>
  <w:abstractNum w:abstractNumId="6" w15:restartNumberingAfterBreak="0">
    <w:nsid w:val="4B1F259D"/>
    <w:multiLevelType w:val="hybridMultilevel"/>
    <w:tmpl w:val="58F2B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B91CAC"/>
    <w:multiLevelType w:val="hybridMultilevel"/>
    <w:tmpl w:val="5F085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24430EB"/>
    <w:multiLevelType w:val="hybridMultilevel"/>
    <w:tmpl w:val="CE5A0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7A63EB"/>
    <w:multiLevelType w:val="hybridMultilevel"/>
    <w:tmpl w:val="A57AE392"/>
    <w:lvl w:ilvl="0" w:tplc="221A947E">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1"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2"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E5C2F76"/>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FBA4855"/>
    <w:multiLevelType w:val="hybridMultilevel"/>
    <w:tmpl w:val="4A04F786"/>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num w:numId="1">
    <w:abstractNumId w:val="13"/>
  </w:num>
  <w:num w:numId="2">
    <w:abstractNumId w:val="14"/>
  </w:num>
  <w:num w:numId="3">
    <w:abstractNumId w:val="8"/>
  </w:num>
  <w:num w:numId="4">
    <w:abstractNumId w:val="0"/>
  </w:num>
  <w:num w:numId="5">
    <w:abstractNumId w:val="11"/>
  </w:num>
  <w:num w:numId="6">
    <w:abstractNumId w:val="12"/>
  </w:num>
  <w:num w:numId="7">
    <w:abstractNumId w:val="10"/>
  </w:num>
  <w:num w:numId="8">
    <w:abstractNumId w:val="5"/>
    <w:lvlOverride w:ilvl="0">
      <w:lvl w:ilvl="0">
        <w:start w:val="1"/>
        <w:numFmt w:val="decimal"/>
        <w:pStyle w:val="Heading10"/>
        <w:lvlText w:val="%1."/>
        <w:lvlJc w:val="left"/>
        <w:pPr>
          <w:ind w:left="1210" w:hanging="360"/>
        </w:pPr>
        <w:rPr>
          <w:rFonts w:hint="default"/>
          <w:b/>
        </w:rPr>
      </w:lvl>
    </w:lvlOverride>
    <w:lvlOverride w:ilvl="1">
      <w:lvl w:ilvl="1">
        <w:start w:val="1"/>
        <w:numFmt w:val="decimal"/>
        <w:pStyle w:val="TSB-Level1Numbers"/>
        <w:lvlText w:val="%1.%2."/>
        <w:lvlJc w:val="center"/>
        <w:pPr>
          <w:ind w:left="1142" w:hanging="432"/>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3"/>
  </w:num>
  <w:num w:numId="10">
    <w:abstractNumId w:val="4"/>
  </w:num>
  <w:num w:numId="11">
    <w:abstractNumId w:val="1"/>
  </w:num>
  <w:num w:numId="12">
    <w:abstractNumId w:val="7"/>
  </w:num>
  <w:num w:numId="13">
    <w:abstractNumId w:val="6"/>
  </w:num>
  <w:num w:numId="14">
    <w:abstractNumId w:val="15"/>
  </w:num>
  <w:num w:numId="15">
    <w:abstractNumId w:val="2"/>
  </w:num>
  <w:num w:numId="1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6385"/>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tzQ2NDAwMTcxMTNW0lEKTi0uzszPAykwrgUAsTJa1iwAAAA="/>
  </w:docVars>
  <w:rsids>
    <w:rsidRoot w:val="0055675B"/>
    <w:rsid w:val="000013E6"/>
    <w:rsid w:val="00001421"/>
    <w:rsid w:val="00004242"/>
    <w:rsid w:val="000100B6"/>
    <w:rsid w:val="0001177F"/>
    <w:rsid w:val="000118E2"/>
    <w:rsid w:val="00012052"/>
    <w:rsid w:val="000126C9"/>
    <w:rsid w:val="00014CF2"/>
    <w:rsid w:val="000165F4"/>
    <w:rsid w:val="00020136"/>
    <w:rsid w:val="00020924"/>
    <w:rsid w:val="000229DE"/>
    <w:rsid w:val="000234B6"/>
    <w:rsid w:val="00025A79"/>
    <w:rsid w:val="00026E96"/>
    <w:rsid w:val="0003060D"/>
    <w:rsid w:val="000309F5"/>
    <w:rsid w:val="00030C87"/>
    <w:rsid w:val="000342EF"/>
    <w:rsid w:val="00034774"/>
    <w:rsid w:val="00034CED"/>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38A"/>
    <w:rsid w:val="000624B2"/>
    <w:rsid w:val="00065824"/>
    <w:rsid w:val="00065C6B"/>
    <w:rsid w:val="000717B5"/>
    <w:rsid w:val="000741EB"/>
    <w:rsid w:val="00074C8C"/>
    <w:rsid w:val="00080091"/>
    <w:rsid w:val="00080783"/>
    <w:rsid w:val="00082668"/>
    <w:rsid w:val="00087F57"/>
    <w:rsid w:val="0009203F"/>
    <w:rsid w:val="000933DC"/>
    <w:rsid w:val="00095119"/>
    <w:rsid w:val="00095EF3"/>
    <w:rsid w:val="000A04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162E"/>
    <w:rsid w:val="000C3F05"/>
    <w:rsid w:val="000C61BF"/>
    <w:rsid w:val="000C65C8"/>
    <w:rsid w:val="000C70E2"/>
    <w:rsid w:val="000C7259"/>
    <w:rsid w:val="000C747B"/>
    <w:rsid w:val="000D00DE"/>
    <w:rsid w:val="000D154B"/>
    <w:rsid w:val="000D1607"/>
    <w:rsid w:val="000D32B6"/>
    <w:rsid w:val="000D5C10"/>
    <w:rsid w:val="000D618A"/>
    <w:rsid w:val="000D6CB9"/>
    <w:rsid w:val="000E006C"/>
    <w:rsid w:val="000E1307"/>
    <w:rsid w:val="000E1630"/>
    <w:rsid w:val="000E253D"/>
    <w:rsid w:val="000E2C37"/>
    <w:rsid w:val="000E3A6F"/>
    <w:rsid w:val="000E3CA7"/>
    <w:rsid w:val="000E451C"/>
    <w:rsid w:val="000E4979"/>
    <w:rsid w:val="000E6EDE"/>
    <w:rsid w:val="000F0BDC"/>
    <w:rsid w:val="000F2717"/>
    <w:rsid w:val="000F5CDE"/>
    <w:rsid w:val="000F6641"/>
    <w:rsid w:val="000F6755"/>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37504"/>
    <w:rsid w:val="00140C7C"/>
    <w:rsid w:val="0014320D"/>
    <w:rsid w:val="00144284"/>
    <w:rsid w:val="0014667C"/>
    <w:rsid w:val="0015350F"/>
    <w:rsid w:val="00156C6A"/>
    <w:rsid w:val="0016046D"/>
    <w:rsid w:val="001619CD"/>
    <w:rsid w:val="001635E9"/>
    <w:rsid w:val="001646DD"/>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977FD"/>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4CF0"/>
    <w:rsid w:val="001C55C2"/>
    <w:rsid w:val="001C6D2B"/>
    <w:rsid w:val="001D05A9"/>
    <w:rsid w:val="001D0981"/>
    <w:rsid w:val="001D4A52"/>
    <w:rsid w:val="001D5987"/>
    <w:rsid w:val="001D609E"/>
    <w:rsid w:val="001D6EFA"/>
    <w:rsid w:val="001E1528"/>
    <w:rsid w:val="001E227A"/>
    <w:rsid w:val="001E5AF6"/>
    <w:rsid w:val="001E5BB1"/>
    <w:rsid w:val="001E6910"/>
    <w:rsid w:val="001E79D4"/>
    <w:rsid w:val="001F0B4F"/>
    <w:rsid w:val="001F3CFB"/>
    <w:rsid w:val="001F50FF"/>
    <w:rsid w:val="001F635A"/>
    <w:rsid w:val="002005B3"/>
    <w:rsid w:val="00201B4B"/>
    <w:rsid w:val="00206835"/>
    <w:rsid w:val="00206EDA"/>
    <w:rsid w:val="00207C5A"/>
    <w:rsid w:val="00211454"/>
    <w:rsid w:val="00212661"/>
    <w:rsid w:val="00212FAB"/>
    <w:rsid w:val="00220DF6"/>
    <w:rsid w:val="00220E64"/>
    <w:rsid w:val="00223D79"/>
    <w:rsid w:val="002255EF"/>
    <w:rsid w:val="002266F3"/>
    <w:rsid w:val="00227C23"/>
    <w:rsid w:val="00230DE8"/>
    <w:rsid w:val="00231A0D"/>
    <w:rsid w:val="002333A7"/>
    <w:rsid w:val="00234463"/>
    <w:rsid w:val="00236849"/>
    <w:rsid w:val="00237B28"/>
    <w:rsid w:val="00240743"/>
    <w:rsid w:val="00240E20"/>
    <w:rsid w:val="00241BCE"/>
    <w:rsid w:val="00243C32"/>
    <w:rsid w:val="002455D7"/>
    <w:rsid w:val="00246C04"/>
    <w:rsid w:val="002470C8"/>
    <w:rsid w:val="0024754B"/>
    <w:rsid w:val="00251899"/>
    <w:rsid w:val="00253BCA"/>
    <w:rsid w:val="00257790"/>
    <w:rsid w:val="00261B84"/>
    <w:rsid w:val="002636F6"/>
    <w:rsid w:val="00265515"/>
    <w:rsid w:val="00266795"/>
    <w:rsid w:val="0026779E"/>
    <w:rsid w:val="002702CE"/>
    <w:rsid w:val="0027048C"/>
    <w:rsid w:val="00274B46"/>
    <w:rsid w:val="00276628"/>
    <w:rsid w:val="002777FB"/>
    <w:rsid w:val="0028203B"/>
    <w:rsid w:val="0028407E"/>
    <w:rsid w:val="00285028"/>
    <w:rsid w:val="00285083"/>
    <w:rsid w:val="00285505"/>
    <w:rsid w:val="00291799"/>
    <w:rsid w:val="002918EA"/>
    <w:rsid w:val="0029265C"/>
    <w:rsid w:val="00296326"/>
    <w:rsid w:val="002A0C00"/>
    <w:rsid w:val="002A2040"/>
    <w:rsid w:val="002A3C43"/>
    <w:rsid w:val="002A43B2"/>
    <w:rsid w:val="002A52E1"/>
    <w:rsid w:val="002B016F"/>
    <w:rsid w:val="002B6711"/>
    <w:rsid w:val="002B7749"/>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2F3313"/>
    <w:rsid w:val="003001A4"/>
    <w:rsid w:val="0030038C"/>
    <w:rsid w:val="003010B4"/>
    <w:rsid w:val="00306711"/>
    <w:rsid w:val="00310EF5"/>
    <w:rsid w:val="003129E4"/>
    <w:rsid w:val="00313692"/>
    <w:rsid w:val="00314964"/>
    <w:rsid w:val="00315271"/>
    <w:rsid w:val="0032130A"/>
    <w:rsid w:val="00321E87"/>
    <w:rsid w:val="00322E1A"/>
    <w:rsid w:val="003251F2"/>
    <w:rsid w:val="00325626"/>
    <w:rsid w:val="00326609"/>
    <w:rsid w:val="00326785"/>
    <w:rsid w:val="00327EB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66EF2"/>
    <w:rsid w:val="00370C93"/>
    <w:rsid w:val="00370F77"/>
    <w:rsid w:val="00375887"/>
    <w:rsid w:val="00375B19"/>
    <w:rsid w:val="00375B93"/>
    <w:rsid w:val="00375EB1"/>
    <w:rsid w:val="0037681B"/>
    <w:rsid w:val="00377525"/>
    <w:rsid w:val="00380EDD"/>
    <w:rsid w:val="00382ADF"/>
    <w:rsid w:val="00382B82"/>
    <w:rsid w:val="00383051"/>
    <w:rsid w:val="003836AD"/>
    <w:rsid w:val="003861C2"/>
    <w:rsid w:val="00387404"/>
    <w:rsid w:val="0039018A"/>
    <w:rsid w:val="003909B6"/>
    <w:rsid w:val="003911EB"/>
    <w:rsid w:val="003932D7"/>
    <w:rsid w:val="00393B37"/>
    <w:rsid w:val="00394245"/>
    <w:rsid w:val="003954ED"/>
    <w:rsid w:val="00395526"/>
    <w:rsid w:val="003963D7"/>
    <w:rsid w:val="00396FCA"/>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1FC"/>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0A65"/>
    <w:rsid w:val="003F2E2E"/>
    <w:rsid w:val="003F5934"/>
    <w:rsid w:val="003F5C52"/>
    <w:rsid w:val="003F60CE"/>
    <w:rsid w:val="00400640"/>
    <w:rsid w:val="004010C8"/>
    <w:rsid w:val="00402FF6"/>
    <w:rsid w:val="0040475D"/>
    <w:rsid w:val="00411BEB"/>
    <w:rsid w:val="00411E4D"/>
    <w:rsid w:val="00413263"/>
    <w:rsid w:val="00413367"/>
    <w:rsid w:val="004148E9"/>
    <w:rsid w:val="004152F1"/>
    <w:rsid w:val="0041677E"/>
    <w:rsid w:val="00416A63"/>
    <w:rsid w:val="00417980"/>
    <w:rsid w:val="00417DAB"/>
    <w:rsid w:val="004229D8"/>
    <w:rsid w:val="0042535E"/>
    <w:rsid w:val="00426016"/>
    <w:rsid w:val="0042692E"/>
    <w:rsid w:val="00426A96"/>
    <w:rsid w:val="00426B6A"/>
    <w:rsid w:val="0042753D"/>
    <w:rsid w:val="00427C8A"/>
    <w:rsid w:val="004301FB"/>
    <w:rsid w:val="00430A0C"/>
    <w:rsid w:val="00430D7A"/>
    <w:rsid w:val="0043192E"/>
    <w:rsid w:val="00432DA9"/>
    <w:rsid w:val="00432DE4"/>
    <w:rsid w:val="0043399E"/>
    <w:rsid w:val="0043460F"/>
    <w:rsid w:val="0043497B"/>
    <w:rsid w:val="004354E8"/>
    <w:rsid w:val="00437BBD"/>
    <w:rsid w:val="00440BA4"/>
    <w:rsid w:val="00441521"/>
    <w:rsid w:val="00441947"/>
    <w:rsid w:val="00442342"/>
    <w:rsid w:val="0044236B"/>
    <w:rsid w:val="0044418A"/>
    <w:rsid w:val="00444F88"/>
    <w:rsid w:val="00445161"/>
    <w:rsid w:val="00447D9E"/>
    <w:rsid w:val="00453025"/>
    <w:rsid w:val="0045444D"/>
    <w:rsid w:val="0045465D"/>
    <w:rsid w:val="00455902"/>
    <w:rsid w:val="0045632B"/>
    <w:rsid w:val="0045782A"/>
    <w:rsid w:val="004578B1"/>
    <w:rsid w:val="00460121"/>
    <w:rsid w:val="00461D57"/>
    <w:rsid w:val="00462C4F"/>
    <w:rsid w:val="00465987"/>
    <w:rsid w:val="00466259"/>
    <w:rsid w:val="004720FB"/>
    <w:rsid w:val="00472C4A"/>
    <w:rsid w:val="00472C64"/>
    <w:rsid w:val="00472FA4"/>
    <w:rsid w:val="004749B4"/>
    <w:rsid w:val="00474AC5"/>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B0D"/>
    <w:rsid w:val="004C44C5"/>
    <w:rsid w:val="004C46AD"/>
    <w:rsid w:val="004C529B"/>
    <w:rsid w:val="004C5DDB"/>
    <w:rsid w:val="004C69B5"/>
    <w:rsid w:val="004C6B7F"/>
    <w:rsid w:val="004D04B1"/>
    <w:rsid w:val="004D18F0"/>
    <w:rsid w:val="004D36A1"/>
    <w:rsid w:val="004D5CF7"/>
    <w:rsid w:val="004D7474"/>
    <w:rsid w:val="004E018D"/>
    <w:rsid w:val="004E1A6F"/>
    <w:rsid w:val="004E3B25"/>
    <w:rsid w:val="004E4442"/>
    <w:rsid w:val="004E4E2B"/>
    <w:rsid w:val="004E7C32"/>
    <w:rsid w:val="004F014D"/>
    <w:rsid w:val="004F03DD"/>
    <w:rsid w:val="004F0509"/>
    <w:rsid w:val="004F1637"/>
    <w:rsid w:val="004F364C"/>
    <w:rsid w:val="004F3F3D"/>
    <w:rsid w:val="004F4E46"/>
    <w:rsid w:val="004F5565"/>
    <w:rsid w:val="004F62DC"/>
    <w:rsid w:val="005025ED"/>
    <w:rsid w:val="0050286B"/>
    <w:rsid w:val="00503FE4"/>
    <w:rsid w:val="00504D8D"/>
    <w:rsid w:val="00504FA7"/>
    <w:rsid w:val="0050713B"/>
    <w:rsid w:val="0051000B"/>
    <w:rsid w:val="00510B45"/>
    <w:rsid w:val="00511050"/>
    <w:rsid w:val="00511E5B"/>
    <w:rsid w:val="00512125"/>
    <w:rsid w:val="00512ED4"/>
    <w:rsid w:val="005138C6"/>
    <w:rsid w:val="00515403"/>
    <w:rsid w:val="00515448"/>
    <w:rsid w:val="00516B68"/>
    <w:rsid w:val="00517BCF"/>
    <w:rsid w:val="005208F8"/>
    <w:rsid w:val="00521A79"/>
    <w:rsid w:val="0052244F"/>
    <w:rsid w:val="00522DC2"/>
    <w:rsid w:val="00525284"/>
    <w:rsid w:val="005267A5"/>
    <w:rsid w:val="005278B2"/>
    <w:rsid w:val="00527A84"/>
    <w:rsid w:val="0053432F"/>
    <w:rsid w:val="00537C1D"/>
    <w:rsid w:val="00540DFC"/>
    <w:rsid w:val="005434BE"/>
    <w:rsid w:val="00544310"/>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389"/>
    <w:rsid w:val="00571CA2"/>
    <w:rsid w:val="005740A3"/>
    <w:rsid w:val="00580AC8"/>
    <w:rsid w:val="00583213"/>
    <w:rsid w:val="00583FC6"/>
    <w:rsid w:val="00585773"/>
    <w:rsid w:val="005918E9"/>
    <w:rsid w:val="00592088"/>
    <w:rsid w:val="00593D35"/>
    <w:rsid w:val="005970E7"/>
    <w:rsid w:val="005972BE"/>
    <w:rsid w:val="00597AE2"/>
    <w:rsid w:val="00597FF3"/>
    <w:rsid w:val="005A1519"/>
    <w:rsid w:val="005A7426"/>
    <w:rsid w:val="005A7559"/>
    <w:rsid w:val="005A784D"/>
    <w:rsid w:val="005B1274"/>
    <w:rsid w:val="005B132B"/>
    <w:rsid w:val="005B1C5F"/>
    <w:rsid w:val="005B268E"/>
    <w:rsid w:val="005C15E4"/>
    <w:rsid w:val="005C1B60"/>
    <w:rsid w:val="005C1C4B"/>
    <w:rsid w:val="005C1D5D"/>
    <w:rsid w:val="005C31A9"/>
    <w:rsid w:val="005C3F5E"/>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1295"/>
    <w:rsid w:val="00626EF8"/>
    <w:rsid w:val="006272AA"/>
    <w:rsid w:val="00631F57"/>
    <w:rsid w:val="0063338D"/>
    <w:rsid w:val="006345D9"/>
    <w:rsid w:val="00635E35"/>
    <w:rsid w:val="00641EEC"/>
    <w:rsid w:val="00642DEE"/>
    <w:rsid w:val="0064440E"/>
    <w:rsid w:val="0064490A"/>
    <w:rsid w:val="0064663F"/>
    <w:rsid w:val="00650847"/>
    <w:rsid w:val="00651A5D"/>
    <w:rsid w:val="00651D55"/>
    <w:rsid w:val="00653A10"/>
    <w:rsid w:val="0065414D"/>
    <w:rsid w:val="0065481A"/>
    <w:rsid w:val="00655B0C"/>
    <w:rsid w:val="006570E9"/>
    <w:rsid w:val="006603EF"/>
    <w:rsid w:val="0066128A"/>
    <w:rsid w:val="0066208C"/>
    <w:rsid w:val="0066442C"/>
    <w:rsid w:val="00665B41"/>
    <w:rsid w:val="00665E56"/>
    <w:rsid w:val="00665F38"/>
    <w:rsid w:val="00671D4C"/>
    <w:rsid w:val="0067438C"/>
    <w:rsid w:val="006744F8"/>
    <w:rsid w:val="00675537"/>
    <w:rsid w:val="00680370"/>
    <w:rsid w:val="006808B9"/>
    <w:rsid w:val="00680C23"/>
    <w:rsid w:val="00681729"/>
    <w:rsid w:val="00682C2E"/>
    <w:rsid w:val="00682EB6"/>
    <w:rsid w:val="0068332B"/>
    <w:rsid w:val="00683473"/>
    <w:rsid w:val="006834FF"/>
    <w:rsid w:val="00683C65"/>
    <w:rsid w:val="00683D00"/>
    <w:rsid w:val="00684ECC"/>
    <w:rsid w:val="00685694"/>
    <w:rsid w:val="006857D8"/>
    <w:rsid w:val="00686EE1"/>
    <w:rsid w:val="0068728F"/>
    <w:rsid w:val="00690712"/>
    <w:rsid w:val="00690EE4"/>
    <w:rsid w:val="00691E7A"/>
    <w:rsid w:val="00696750"/>
    <w:rsid w:val="00697F9F"/>
    <w:rsid w:val="006A09ED"/>
    <w:rsid w:val="006A601E"/>
    <w:rsid w:val="006A6754"/>
    <w:rsid w:val="006A6F6A"/>
    <w:rsid w:val="006B2F2F"/>
    <w:rsid w:val="006B455C"/>
    <w:rsid w:val="006B5839"/>
    <w:rsid w:val="006B6650"/>
    <w:rsid w:val="006B77D1"/>
    <w:rsid w:val="006C0962"/>
    <w:rsid w:val="006C1644"/>
    <w:rsid w:val="006C2636"/>
    <w:rsid w:val="006C3085"/>
    <w:rsid w:val="006C4405"/>
    <w:rsid w:val="006C4F29"/>
    <w:rsid w:val="006C636F"/>
    <w:rsid w:val="006D2730"/>
    <w:rsid w:val="006D7F0C"/>
    <w:rsid w:val="006E203B"/>
    <w:rsid w:val="006E38C2"/>
    <w:rsid w:val="006E4D56"/>
    <w:rsid w:val="006E5714"/>
    <w:rsid w:val="006E6EA7"/>
    <w:rsid w:val="006E770D"/>
    <w:rsid w:val="006F0B36"/>
    <w:rsid w:val="006F2ACF"/>
    <w:rsid w:val="006F4770"/>
    <w:rsid w:val="006F5713"/>
    <w:rsid w:val="00700030"/>
    <w:rsid w:val="00705091"/>
    <w:rsid w:val="00706615"/>
    <w:rsid w:val="00706F04"/>
    <w:rsid w:val="0071279C"/>
    <w:rsid w:val="00713C7B"/>
    <w:rsid w:val="00714BD4"/>
    <w:rsid w:val="00714C42"/>
    <w:rsid w:val="007151DC"/>
    <w:rsid w:val="00715759"/>
    <w:rsid w:val="007169F5"/>
    <w:rsid w:val="007211A0"/>
    <w:rsid w:val="007216DF"/>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5DDD"/>
    <w:rsid w:val="00747156"/>
    <w:rsid w:val="00747C15"/>
    <w:rsid w:val="00752A20"/>
    <w:rsid w:val="00754559"/>
    <w:rsid w:val="00757F89"/>
    <w:rsid w:val="00761979"/>
    <w:rsid w:val="00762917"/>
    <w:rsid w:val="00763F46"/>
    <w:rsid w:val="00764E0C"/>
    <w:rsid w:val="00764EBB"/>
    <w:rsid w:val="00765EA1"/>
    <w:rsid w:val="0076600A"/>
    <w:rsid w:val="00766C6A"/>
    <w:rsid w:val="00766EF5"/>
    <w:rsid w:val="007717B2"/>
    <w:rsid w:val="00772C6B"/>
    <w:rsid w:val="00772CF4"/>
    <w:rsid w:val="007737C4"/>
    <w:rsid w:val="00773EA1"/>
    <w:rsid w:val="007752CC"/>
    <w:rsid w:val="00776766"/>
    <w:rsid w:val="00777073"/>
    <w:rsid w:val="00777ED9"/>
    <w:rsid w:val="00780F85"/>
    <w:rsid w:val="007826A3"/>
    <w:rsid w:val="00782BD3"/>
    <w:rsid w:val="00783359"/>
    <w:rsid w:val="007846B9"/>
    <w:rsid w:val="0078679F"/>
    <w:rsid w:val="00790EAD"/>
    <w:rsid w:val="00794913"/>
    <w:rsid w:val="00796B1E"/>
    <w:rsid w:val="007A17AE"/>
    <w:rsid w:val="007A5E50"/>
    <w:rsid w:val="007B104A"/>
    <w:rsid w:val="007B3138"/>
    <w:rsid w:val="007B3740"/>
    <w:rsid w:val="007B4852"/>
    <w:rsid w:val="007B5569"/>
    <w:rsid w:val="007B72E5"/>
    <w:rsid w:val="007B7CB6"/>
    <w:rsid w:val="007B7E11"/>
    <w:rsid w:val="007C03FD"/>
    <w:rsid w:val="007C0E8C"/>
    <w:rsid w:val="007C13BE"/>
    <w:rsid w:val="007C1667"/>
    <w:rsid w:val="007C16C3"/>
    <w:rsid w:val="007C7869"/>
    <w:rsid w:val="007C7977"/>
    <w:rsid w:val="007C7C80"/>
    <w:rsid w:val="007D0D42"/>
    <w:rsid w:val="007D18B2"/>
    <w:rsid w:val="007D26DA"/>
    <w:rsid w:val="007D4A59"/>
    <w:rsid w:val="007D5B99"/>
    <w:rsid w:val="007D5D79"/>
    <w:rsid w:val="007D5F1E"/>
    <w:rsid w:val="007D737D"/>
    <w:rsid w:val="007E3DA5"/>
    <w:rsid w:val="007E535E"/>
    <w:rsid w:val="007E561E"/>
    <w:rsid w:val="007E726B"/>
    <w:rsid w:val="007E7CFA"/>
    <w:rsid w:val="007E7E23"/>
    <w:rsid w:val="007F48E1"/>
    <w:rsid w:val="007F5D7C"/>
    <w:rsid w:val="007F6B70"/>
    <w:rsid w:val="007F701D"/>
    <w:rsid w:val="007F7982"/>
    <w:rsid w:val="00800008"/>
    <w:rsid w:val="0080065E"/>
    <w:rsid w:val="008016C3"/>
    <w:rsid w:val="00801BD2"/>
    <w:rsid w:val="008067A3"/>
    <w:rsid w:val="00810848"/>
    <w:rsid w:val="00810B8D"/>
    <w:rsid w:val="00812FA0"/>
    <w:rsid w:val="00813091"/>
    <w:rsid w:val="0081467A"/>
    <w:rsid w:val="00815FD4"/>
    <w:rsid w:val="00822620"/>
    <w:rsid w:val="00822D21"/>
    <w:rsid w:val="00822E01"/>
    <w:rsid w:val="00823B75"/>
    <w:rsid w:val="0082443C"/>
    <w:rsid w:val="0082639A"/>
    <w:rsid w:val="008265FE"/>
    <w:rsid w:val="008274B6"/>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25A4"/>
    <w:rsid w:val="00873E0E"/>
    <w:rsid w:val="0087447C"/>
    <w:rsid w:val="00877C91"/>
    <w:rsid w:val="008800F3"/>
    <w:rsid w:val="0088180D"/>
    <w:rsid w:val="00883F81"/>
    <w:rsid w:val="0088440A"/>
    <w:rsid w:val="00887859"/>
    <w:rsid w:val="00890B05"/>
    <w:rsid w:val="0089113B"/>
    <w:rsid w:val="00892056"/>
    <w:rsid w:val="00892D83"/>
    <w:rsid w:val="00894151"/>
    <w:rsid w:val="0089581D"/>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3316"/>
    <w:rsid w:val="008C53AA"/>
    <w:rsid w:val="008C5A4A"/>
    <w:rsid w:val="008C62B6"/>
    <w:rsid w:val="008C6894"/>
    <w:rsid w:val="008D1CEE"/>
    <w:rsid w:val="008D20E8"/>
    <w:rsid w:val="008D4AB9"/>
    <w:rsid w:val="008D4F9D"/>
    <w:rsid w:val="008D56E2"/>
    <w:rsid w:val="008D57D4"/>
    <w:rsid w:val="008D68FB"/>
    <w:rsid w:val="008D7B70"/>
    <w:rsid w:val="008E0193"/>
    <w:rsid w:val="008E3B35"/>
    <w:rsid w:val="008E3CAA"/>
    <w:rsid w:val="008E451A"/>
    <w:rsid w:val="008E4A9F"/>
    <w:rsid w:val="008E5549"/>
    <w:rsid w:val="008E5BE6"/>
    <w:rsid w:val="008E673A"/>
    <w:rsid w:val="008E7B04"/>
    <w:rsid w:val="008F0535"/>
    <w:rsid w:val="008F247D"/>
    <w:rsid w:val="008F2879"/>
    <w:rsid w:val="008F2D50"/>
    <w:rsid w:val="008F2FA9"/>
    <w:rsid w:val="008F301C"/>
    <w:rsid w:val="008F38E0"/>
    <w:rsid w:val="008F3A75"/>
    <w:rsid w:val="008F3E20"/>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FD5"/>
    <w:rsid w:val="00925A59"/>
    <w:rsid w:val="00927253"/>
    <w:rsid w:val="009301FC"/>
    <w:rsid w:val="00930E73"/>
    <w:rsid w:val="00933FDD"/>
    <w:rsid w:val="0094103E"/>
    <w:rsid w:val="009442B9"/>
    <w:rsid w:val="009456B7"/>
    <w:rsid w:val="00945961"/>
    <w:rsid w:val="00945D10"/>
    <w:rsid w:val="009475B4"/>
    <w:rsid w:val="00947A2A"/>
    <w:rsid w:val="00951B33"/>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799"/>
    <w:rsid w:val="009D1A1B"/>
    <w:rsid w:val="009D5855"/>
    <w:rsid w:val="009D5B5A"/>
    <w:rsid w:val="009D6549"/>
    <w:rsid w:val="009D6753"/>
    <w:rsid w:val="009D7C3D"/>
    <w:rsid w:val="009E1147"/>
    <w:rsid w:val="009E278E"/>
    <w:rsid w:val="009E34DC"/>
    <w:rsid w:val="009E44FB"/>
    <w:rsid w:val="009F0D88"/>
    <w:rsid w:val="009F1103"/>
    <w:rsid w:val="009F2090"/>
    <w:rsid w:val="009F3A48"/>
    <w:rsid w:val="009F5952"/>
    <w:rsid w:val="009F7B1B"/>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30472"/>
    <w:rsid w:val="00A31BA2"/>
    <w:rsid w:val="00A31F06"/>
    <w:rsid w:val="00A33F35"/>
    <w:rsid w:val="00A34652"/>
    <w:rsid w:val="00A35CCE"/>
    <w:rsid w:val="00A36509"/>
    <w:rsid w:val="00A41109"/>
    <w:rsid w:val="00A463D8"/>
    <w:rsid w:val="00A46DDA"/>
    <w:rsid w:val="00A47696"/>
    <w:rsid w:val="00A505FC"/>
    <w:rsid w:val="00A50CD1"/>
    <w:rsid w:val="00A516C7"/>
    <w:rsid w:val="00A52E2C"/>
    <w:rsid w:val="00A547CF"/>
    <w:rsid w:val="00A557B8"/>
    <w:rsid w:val="00A57973"/>
    <w:rsid w:val="00A61CB9"/>
    <w:rsid w:val="00A6540D"/>
    <w:rsid w:val="00A666B6"/>
    <w:rsid w:val="00A66BD1"/>
    <w:rsid w:val="00A70AB8"/>
    <w:rsid w:val="00A7242F"/>
    <w:rsid w:val="00A74C4C"/>
    <w:rsid w:val="00A7597D"/>
    <w:rsid w:val="00A77118"/>
    <w:rsid w:val="00A778BC"/>
    <w:rsid w:val="00A80B46"/>
    <w:rsid w:val="00A82627"/>
    <w:rsid w:val="00A82E67"/>
    <w:rsid w:val="00A82F77"/>
    <w:rsid w:val="00A83249"/>
    <w:rsid w:val="00A838EF"/>
    <w:rsid w:val="00A840FA"/>
    <w:rsid w:val="00A8675F"/>
    <w:rsid w:val="00A90EEE"/>
    <w:rsid w:val="00A91AB3"/>
    <w:rsid w:val="00A96357"/>
    <w:rsid w:val="00AA1191"/>
    <w:rsid w:val="00AA24A8"/>
    <w:rsid w:val="00AA491D"/>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4260"/>
    <w:rsid w:val="00AD5F92"/>
    <w:rsid w:val="00AD7329"/>
    <w:rsid w:val="00AE1D08"/>
    <w:rsid w:val="00AE273A"/>
    <w:rsid w:val="00AE2A96"/>
    <w:rsid w:val="00AE36A5"/>
    <w:rsid w:val="00AE6210"/>
    <w:rsid w:val="00AE62B7"/>
    <w:rsid w:val="00AE6303"/>
    <w:rsid w:val="00AE7274"/>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0ED1"/>
    <w:rsid w:val="00B11187"/>
    <w:rsid w:val="00B11932"/>
    <w:rsid w:val="00B11D08"/>
    <w:rsid w:val="00B14D90"/>
    <w:rsid w:val="00B15432"/>
    <w:rsid w:val="00B15E60"/>
    <w:rsid w:val="00B16058"/>
    <w:rsid w:val="00B1714E"/>
    <w:rsid w:val="00B173C9"/>
    <w:rsid w:val="00B204D1"/>
    <w:rsid w:val="00B3009C"/>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703"/>
    <w:rsid w:val="00B8082C"/>
    <w:rsid w:val="00B80F1E"/>
    <w:rsid w:val="00B81BF1"/>
    <w:rsid w:val="00B8217F"/>
    <w:rsid w:val="00B826AD"/>
    <w:rsid w:val="00B82E28"/>
    <w:rsid w:val="00B85AFC"/>
    <w:rsid w:val="00B860C0"/>
    <w:rsid w:val="00B864AD"/>
    <w:rsid w:val="00B86541"/>
    <w:rsid w:val="00B86FF4"/>
    <w:rsid w:val="00B877CC"/>
    <w:rsid w:val="00B87DE4"/>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7B61"/>
    <w:rsid w:val="00BC7C8D"/>
    <w:rsid w:val="00BD016B"/>
    <w:rsid w:val="00BD18FB"/>
    <w:rsid w:val="00BD1FEF"/>
    <w:rsid w:val="00BD56C4"/>
    <w:rsid w:val="00BD5764"/>
    <w:rsid w:val="00BD5BC7"/>
    <w:rsid w:val="00BD69AF"/>
    <w:rsid w:val="00BD7DD3"/>
    <w:rsid w:val="00BE318E"/>
    <w:rsid w:val="00BE7DF8"/>
    <w:rsid w:val="00BF2438"/>
    <w:rsid w:val="00BF2BDC"/>
    <w:rsid w:val="00BF3127"/>
    <w:rsid w:val="00BF3DAE"/>
    <w:rsid w:val="00BF5124"/>
    <w:rsid w:val="00BF5515"/>
    <w:rsid w:val="00BF5916"/>
    <w:rsid w:val="00BF5AC2"/>
    <w:rsid w:val="00BF7E71"/>
    <w:rsid w:val="00C00346"/>
    <w:rsid w:val="00C04D41"/>
    <w:rsid w:val="00C04D58"/>
    <w:rsid w:val="00C0552D"/>
    <w:rsid w:val="00C06610"/>
    <w:rsid w:val="00C10CF9"/>
    <w:rsid w:val="00C10E51"/>
    <w:rsid w:val="00C10E7C"/>
    <w:rsid w:val="00C11EE0"/>
    <w:rsid w:val="00C13CA0"/>
    <w:rsid w:val="00C15C63"/>
    <w:rsid w:val="00C21977"/>
    <w:rsid w:val="00C22BF0"/>
    <w:rsid w:val="00C2487B"/>
    <w:rsid w:val="00C25CDC"/>
    <w:rsid w:val="00C2612C"/>
    <w:rsid w:val="00C31BBE"/>
    <w:rsid w:val="00C3287B"/>
    <w:rsid w:val="00C3554B"/>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1968"/>
    <w:rsid w:val="00C82610"/>
    <w:rsid w:val="00C8446D"/>
    <w:rsid w:val="00C844C8"/>
    <w:rsid w:val="00C869E2"/>
    <w:rsid w:val="00C8723B"/>
    <w:rsid w:val="00C90FE4"/>
    <w:rsid w:val="00C91166"/>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3967"/>
    <w:rsid w:val="00CD6227"/>
    <w:rsid w:val="00CD6512"/>
    <w:rsid w:val="00CD7717"/>
    <w:rsid w:val="00CE0960"/>
    <w:rsid w:val="00CE0CF7"/>
    <w:rsid w:val="00CE0FB1"/>
    <w:rsid w:val="00CE1A78"/>
    <w:rsid w:val="00CE24C8"/>
    <w:rsid w:val="00CE5026"/>
    <w:rsid w:val="00CF0911"/>
    <w:rsid w:val="00CF0D45"/>
    <w:rsid w:val="00CF47ED"/>
    <w:rsid w:val="00CF5FB9"/>
    <w:rsid w:val="00CF6CBD"/>
    <w:rsid w:val="00CF7411"/>
    <w:rsid w:val="00D01057"/>
    <w:rsid w:val="00D01338"/>
    <w:rsid w:val="00D02409"/>
    <w:rsid w:val="00D03EB7"/>
    <w:rsid w:val="00D05346"/>
    <w:rsid w:val="00D06105"/>
    <w:rsid w:val="00D067C0"/>
    <w:rsid w:val="00D06B48"/>
    <w:rsid w:val="00D07495"/>
    <w:rsid w:val="00D12013"/>
    <w:rsid w:val="00D131D9"/>
    <w:rsid w:val="00D13F27"/>
    <w:rsid w:val="00D16710"/>
    <w:rsid w:val="00D16E5F"/>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462F"/>
    <w:rsid w:val="00D553A4"/>
    <w:rsid w:val="00D55C4F"/>
    <w:rsid w:val="00D57A61"/>
    <w:rsid w:val="00D6119F"/>
    <w:rsid w:val="00D62DC7"/>
    <w:rsid w:val="00D62DDA"/>
    <w:rsid w:val="00D66032"/>
    <w:rsid w:val="00D673EF"/>
    <w:rsid w:val="00D70413"/>
    <w:rsid w:val="00D71EFE"/>
    <w:rsid w:val="00D72300"/>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1957"/>
    <w:rsid w:val="00DA2355"/>
    <w:rsid w:val="00DA3947"/>
    <w:rsid w:val="00DA4E5D"/>
    <w:rsid w:val="00DA5D36"/>
    <w:rsid w:val="00DA60B5"/>
    <w:rsid w:val="00DA6DB0"/>
    <w:rsid w:val="00DA7599"/>
    <w:rsid w:val="00DA75AC"/>
    <w:rsid w:val="00DB0DCD"/>
    <w:rsid w:val="00DB249A"/>
    <w:rsid w:val="00DB26CF"/>
    <w:rsid w:val="00DB3EB8"/>
    <w:rsid w:val="00DB5BF1"/>
    <w:rsid w:val="00DB6FF6"/>
    <w:rsid w:val="00DB726C"/>
    <w:rsid w:val="00DC0D22"/>
    <w:rsid w:val="00DC29DA"/>
    <w:rsid w:val="00DC43B4"/>
    <w:rsid w:val="00DC6B61"/>
    <w:rsid w:val="00DC75B6"/>
    <w:rsid w:val="00DC7D97"/>
    <w:rsid w:val="00DC7ED7"/>
    <w:rsid w:val="00DD3C82"/>
    <w:rsid w:val="00DD3D7E"/>
    <w:rsid w:val="00DD49EC"/>
    <w:rsid w:val="00DD5CC8"/>
    <w:rsid w:val="00DD62D6"/>
    <w:rsid w:val="00DD788B"/>
    <w:rsid w:val="00DE0133"/>
    <w:rsid w:val="00DE1023"/>
    <w:rsid w:val="00DE3B98"/>
    <w:rsid w:val="00DE4393"/>
    <w:rsid w:val="00DE4687"/>
    <w:rsid w:val="00DE4C36"/>
    <w:rsid w:val="00DE53AE"/>
    <w:rsid w:val="00DE572B"/>
    <w:rsid w:val="00DE5A00"/>
    <w:rsid w:val="00DF0971"/>
    <w:rsid w:val="00DF09ED"/>
    <w:rsid w:val="00DF1F47"/>
    <w:rsid w:val="00DF569C"/>
    <w:rsid w:val="00DF6109"/>
    <w:rsid w:val="00DF61F0"/>
    <w:rsid w:val="00DF73DB"/>
    <w:rsid w:val="00DF7667"/>
    <w:rsid w:val="00E01AD2"/>
    <w:rsid w:val="00E0759D"/>
    <w:rsid w:val="00E14F08"/>
    <w:rsid w:val="00E15CD2"/>
    <w:rsid w:val="00E15ECB"/>
    <w:rsid w:val="00E1780F"/>
    <w:rsid w:val="00E20992"/>
    <w:rsid w:val="00E228D7"/>
    <w:rsid w:val="00E22B1B"/>
    <w:rsid w:val="00E23C56"/>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86A"/>
    <w:rsid w:val="00E63E9E"/>
    <w:rsid w:val="00E648AA"/>
    <w:rsid w:val="00E65387"/>
    <w:rsid w:val="00E678A4"/>
    <w:rsid w:val="00E70B14"/>
    <w:rsid w:val="00E71161"/>
    <w:rsid w:val="00E71253"/>
    <w:rsid w:val="00E71485"/>
    <w:rsid w:val="00E726BB"/>
    <w:rsid w:val="00E73532"/>
    <w:rsid w:val="00E76457"/>
    <w:rsid w:val="00E814B2"/>
    <w:rsid w:val="00E818E2"/>
    <w:rsid w:val="00E834D4"/>
    <w:rsid w:val="00E84FC3"/>
    <w:rsid w:val="00E85856"/>
    <w:rsid w:val="00E87362"/>
    <w:rsid w:val="00E91757"/>
    <w:rsid w:val="00E91B1E"/>
    <w:rsid w:val="00E9293C"/>
    <w:rsid w:val="00E94BBE"/>
    <w:rsid w:val="00EA1182"/>
    <w:rsid w:val="00EA33C1"/>
    <w:rsid w:val="00EA39E1"/>
    <w:rsid w:val="00EA3A46"/>
    <w:rsid w:val="00EA6655"/>
    <w:rsid w:val="00EA7499"/>
    <w:rsid w:val="00EB0621"/>
    <w:rsid w:val="00EB6940"/>
    <w:rsid w:val="00EB6BE6"/>
    <w:rsid w:val="00EC0587"/>
    <w:rsid w:val="00EC0682"/>
    <w:rsid w:val="00EC0798"/>
    <w:rsid w:val="00EC1198"/>
    <w:rsid w:val="00EC1318"/>
    <w:rsid w:val="00EC1520"/>
    <w:rsid w:val="00EC6F74"/>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4AEC"/>
    <w:rsid w:val="00EF68C5"/>
    <w:rsid w:val="00F0106E"/>
    <w:rsid w:val="00F02293"/>
    <w:rsid w:val="00F0450F"/>
    <w:rsid w:val="00F07361"/>
    <w:rsid w:val="00F07DC1"/>
    <w:rsid w:val="00F12615"/>
    <w:rsid w:val="00F14713"/>
    <w:rsid w:val="00F151A0"/>
    <w:rsid w:val="00F17B92"/>
    <w:rsid w:val="00F21E78"/>
    <w:rsid w:val="00F22AFA"/>
    <w:rsid w:val="00F241CD"/>
    <w:rsid w:val="00F27AC8"/>
    <w:rsid w:val="00F303A8"/>
    <w:rsid w:val="00F32AE4"/>
    <w:rsid w:val="00F3346F"/>
    <w:rsid w:val="00F336A2"/>
    <w:rsid w:val="00F34E4E"/>
    <w:rsid w:val="00F36C30"/>
    <w:rsid w:val="00F407AE"/>
    <w:rsid w:val="00F45733"/>
    <w:rsid w:val="00F45E9D"/>
    <w:rsid w:val="00F472EB"/>
    <w:rsid w:val="00F47DD1"/>
    <w:rsid w:val="00F51AE7"/>
    <w:rsid w:val="00F52BC4"/>
    <w:rsid w:val="00F54992"/>
    <w:rsid w:val="00F5549C"/>
    <w:rsid w:val="00F573A0"/>
    <w:rsid w:val="00F57B98"/>
    <w:rsid w:val="00F57DAD"/>
    <w:rsid w:val="00F61CA5"/>
    <w:rsid w:val="00F6355B"/>
    <w:rsid w:val="00F64AB8"/>
    <w:rsid w:val="00F64C56"/>
    <w:rsid w:val="00F66720"/>
    <w:rsid w:val="00F6763B"/>
    <w:rsid w:val="00F67F3D"/>
    <w:rsid w:val="00F70D10"/>
    <w:rsid w:val="00F716FA"/>
    <w:rsid w:val="00F72A70"/>
    <w:rsid w:val="00F73BBC"/>
    <w:rsid w:val="00F73CD3"/>
    <w:rsid w:val="00F74A1F"/>
    <w:rsid w:val="00F75296"/>
    <w:rsid w:val="00F761A9"/>
    <w:rsid w:val="00F77170"/>
    <w:rsid w:val="00F77BCB"/>
    <w:rsid w:val="00F84274"/>
    <w:rsid w:val="00F847EB"/>
    <w:rsid w:val="00F8771F"/>
    <w:rsid w:val="00F901F7"/>
    <w:rsid w:val="00F91ADA"/>
    <w:rsid w:val="00F91D22"/>
    <w:rsid w:val="00F9480B"/>
    <w:rsid w:val="00F973AF"/>
    <w:rsid w:val="00F975D5"/>
    <w:rsid w:val="00FA27B0"/>
    <w:rsid w:val="00FA31D2"/>
    <w:rsid w:val="00FA61B0"/>
    <w:rsid w:val="00FA6D88"/>
    <w:rsid w:val="00FA7639"/>
    <w:rsid w:val="00FB478D"/>
    <w:rsid w:val="00FB4AFE"/>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02FB"/>
    <w:rsid w:val="00FE379A"/>
    <w:rsid w:val="00FE39A1"/>
    <w:rsid w:val="00FE601F"/>
    <w:rsid w:val="00FE606D"/>
    <w:rsid w:val="00FF07B6"/>
    <w:rsid w:val="00FF1F46"/>
    <w:rsid w:val="00FF384E"/>
    <w:rsid w:val="00FF3CFF"/>
    <w:rsid w:val="00FF517C"/>
    <w:rsid w:val="00FF6527"/>
    <w:rsid w:val="00FF6767"/>
    <w:rsid w:val="00FF6E0F"/>
    <w:rsid w:val="00FF7BC0"/>
    <w:rsid w:val="00FF7CA1"/>
    <w:rsid w:val="00FF7F1A"/>
    <w:rsid w:val="0455E782"/>
    <w:rsid w:val="05B7FF7A"/>
    <w:rsid w:val="29380B91"/>
    <w:rsid w:val="2AB8D3C4"/>
    <w:rsid w:val="3E2CD877"/>
    <w:rsid w:val="40008189"/>
    <w:rsid w:val="76752781"/>
    <w:rsid w:val="7D20A920"/>
    <w:rsid w:val="7FC5F2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16F8D3"/>
  <w15:docId w15:val="{C6C5C2F3-23ED-4438-A125-51DBD6C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1C2"/>
    <w:rPr>
      <w:rFonts w:ascii="Arial" w:hAnsi="Arial" w:cs="Times New Roman"/>
    </w:rPr>
  </w:style>
  <w:style w:type="paragraph" w:styleId="Heading10">
    <w:name w:val="heading 1"/>
    <w:aliases w:val="TSB Headings"/>
    <w:basedOn w:val="ListParagraph"/>
    <w:next w:val="Normal"/>
    <w:link w:val="Heading1Char"/>
    <w:autoRedefine/>
    <w:uiPriority w:val="9"/>
    <w:qFormat/>
    <w:rsid w:val="00696750"/>
    <w:pPr>
      <w:numPr>
        <w:numId w:val="8"/>
      </w:numPr>
      <w:spacing w:before="120" w:after="120"/>
      <w:ind w:left="0" w:hanging="72"/>
      <w:contextualSpacing w:val="0"/>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696750"/>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861C2"/>
    <w:rPr>
      <w:color w:val="7030A0"/>
      <w:u w:val="single"/>
    </w:rPr>
  </w:style>
  <w:style w:type="paragraph" w:customStyle="1" w:styleId="TSB-PolicyBullets">
    <w:name w:val="TSB - Policy Bullets"/>
    <w:basedOn w:val="ListParagraph"/>
    <w:link w:val="TSB-PolicyBulletsChar"/>
    <w:autoRedefine/>
    <w:qFormat/>
    <w:rsid w:val="00112BA7"/>
    <w:pPr>
      <w:numPr>
        <w:numId w:val="5"/>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274B46"/>
    <w:pPr>
      <w:numPr>
        <w:ilvl w:val="0"/>
        <w:numId w:val="0"/>
      </w:numPr>
      <w:ind w:left="2223"/>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112BA7"/>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274B46"/>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7"/>
      </w:numPr>
      <w:spacing w:after="0"/>
    </w:pPr>
  </w:style>
  <w:style w:type="character" w:customStyle="1" w:styleId="UnresolvedMention1">
    <w:name w:val="Unresolved Mention1"/>
    <w:basedOn w:val="DefaultParagraphFont"/>
    <w:uiPriority w:val="99"/>
    <w:semiHidden/>
    <w:unhideWhenUsed/>
    <w:rsid w:val="00AD7329"/>
    <w:rPr>
      <w:color w:val="808080"/>
      <w:shd w:val="clear" w:color="auto" w:fill="E6E6E6"/>
    </w:rPr>
  </w:style>
  <w:style w:type="table" w:customStyle="1" w:styleId="TableGrid2">
    <w:name w:val="Table Grid2"/>
    <w:basedOn w:val="TableNormal"/>
    <w:next w:val="TableGrid"/>
    <w:uiPriority w:val="59"/>
    <w:rsid w:val="00F01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F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44284"/>
    <w:rPr>
      <w:color w:val="808080"/>
      <w:shd w:val="clear" w:color="auto" w:fill="E6E6E6"/>
    </w:rPr>
  </w:style>
  <w:style w:type="numbering" w:customStyle="1" w:styleId="Style11">
    <w:name w:val="Style11"/>
    <w:basedOn w:val="NoList"/>
    <w:uiPriority w:val="99"/>
    <w:rsid w:val="00DE5A00"/>
  </w:style>
  <w:style w:type="paragraph" w:styleId="EndnoteText">
    <w:name w:val="endnote text"/>
    <w:basedOn w:val="Normal"/>
    <w:link w:val="EndnoteTextChar"/>
    <w:uiPriority w:val="99"/>
    <w:semiHidden/>
    <w:unhideWhenUsed/>
    <w:rsid w:val="00C8196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81968"/>
    <w:rPr>
      <w:rFonts w:ascii="Arial" w:hAnsi="Arial" w:cs="Times New Roman"/>
      <w:sz w:val="20"/>
      <w:szCs w:val="20"/>
    </w:rPr>
  </w:style>
  <w:style w:type="character" w:styleId="EndnoteReference">
    <w:name w:val="endnote reference"/>
    <w:basedOn w:val="DefaultParagraphFont"/>
    <w:uiPriority w:val="99"/>
    <w:semiHidden/>
    <w:unhideWhenUsed/>
    <w:rsid w:val="00C819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e8a6810-13db-4cf2-a04d-61e798df4cf8" xsi:nil="true"/>
    <lcf76f155ced4ddcb4097134ff3c332f xmlns="02f5254a-40b3-4207-9f2d-283588c6660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4868E6E5924545A350C3AEB11F108B" ma:contentTypeVersion="15" ma:contentTypeDescription="Create a new document." ma:contentTypeScope="" ma:versionID="a8e2bd62a6028084ac1461e9366927e9">
  <xsd:schema xmlns:xsd="http://www.w3.org/2001/XMLSchema" xmlns:xs="http://www.w3.org/2001/XMLSchema" xmlns:p="http://schemas.microsoft.com/office/2006/metadata/properties" xmlns:ns2="02f5254a-40b3-4207-9f2d-283588c66607" xmlns:ns3="0e8a6810-13db-4cf2-a04d-61e798df4cf8" targetNamespace="http://schemas.microsoft.com/office/2006/metadata/properties" ma:root="true" ma:fieldsID="84853c0409b0cca6c5083dcb7bac6a5c" ns2:_="" ns3:_="">
    <xsd:import namespace="02f5254a-40b3-4207-9f2d-283588c66607"/>
    <xsd:import namespace="0e8a6810-13db-4cf2-a04d-61e798df4cf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f5254a-40b3-4207-9f2d-283588c66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7d78c48-43eb-4b88-8536-2fb462f28f4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8a6810-13db-4cf2-a04d-61e798df4c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406eb45-1214-4a2c-9d1b-b01c2c4709b9}" ma:internalName="TaxCatchAll" ma:showField="CatchAllData" ma:web="0e8a6810-13db-4cf2-a04d-61e798df4c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E45143-4534-4D9C-A733-6202ECC73356}">
  <ds:schemaRefs>
    <ds:schemaRef ds:uri="http://schemas.microsoft.com/sharepoint/v3/contenttype/forms"/>
  </ds:schemaRefs>
</ds:datastoreItem>
</file>

<file path=customXml/itemProps2.xml><?xml version="1.0" encoding="utf-8"?>
<ds:datastoreItem xmlns:ds="http://schemas.openxmlformats.org/officeDocument/2006/customXml" ds:itemID="{1335322A-8A54-46B8-B171-79C61164900F}">
  <ds:schemaRefs>
    <ds:schemaRef ds:uri="http://www.w3.org/XML/1998/namespace"/>
    <ds:schemaRef ds:uri="http://schemas.microsoft.com/office/infopath/2007/PartnerControls"/>
    <ds:schemaRef ds:uri="http://purl.org/dc/elements/1.1/"/>
    <ds:schemaRef ds:uri="http://schemas.openxmlformats.org/package/2006/metadata/core-properties"/>
    <ds:schemaRef ds:uri="http://purl.org/dc/dcmitype/"/>
    <ds:schemaRef ds:uri="http://schemas.microsoft.com/office/2006/documentManagement/types"/>
    <ds:schemaRef ds:uri="0e8a6810-13db-4cf2-a04d-61e798df4cf8"/>
    <ds:schemaRef ds:uri="02f5254a-40b3-4207-9f2d-283588c66607"/>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B33F8270-F4FB-4F81-9D43-B1367A87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f5254a-40b3-4207-9f2d-283588c66607"/>
    <ds:schemaRef ds:uri="0e8a6810-13db-4cf2-a04d-61e798df4c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EDDFAA-2AF2-4440-A790-6B736F6F9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082</Words>
  <Characters>17568</Characters>
  <Application>Microsoft Office Word</Application>
  <DocSecurity>4</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Needham</dc:creator>
  <cp:lastModifiedBy>Emma Carton</cp:lastModifiedBy>
  <cp:revision>2</cp:revision>
  <dcterms:created xsi:type="dcterms:W3CDTF">2024-01-02T20:38:00Z</dcterms:created>
  <dcterms:modified xsi:type="dcterms:W3CDTF">2024-01-0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4868E6E5924545A350C3AEB11F108B</vt:lpwstr>
  </property>
  <property fmtid="{D5CDD505-2E9C-101B-9397-08002B2CF9AE}" pid="3" name="Order">
    <vt:r8>822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